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F36CC" w14:textId="77777777" w:rsidR="009C15BB" w:rsidRDefault="009C15BB">
      <w:pPr>
        <w:pStyle w:val="BodyText"/>
        <w:ind w:left="3926" w:firstLine="0"/>
        <w:rPr>
          <w:sz w:val="20"/>
        </w:rPr>
      </w:pPr>
      <w:bookmarkStart w:id="0" w:name="_GoBack"/>
      <w:bookmarkEnd w:id="0"/>
    </w:p>
    <w:p w14:paraId="60F5F916" w14:textId="77777777" w:rsidR="009C15BB" w:rsidRDefault="00060D7C">
      <w:pPr>
        <w:pStyle w:val="BodyText"/>
        <w:spacing w:before="7"/>
        <w:ind w:left="0" w:firstLine="0"/>
        <w:rPr>
          <w:sz w:val="23"/>
        </w:rPr>
      </w:pPr>
      <w:r>
        <w:rPr>
          <w:noProof/>
        </w:rPr>
        <mc:AlternateContent>
          <mc:Choice Requires="wps">
            <w:drawing>
              <wp:anchor distT="0" distB="0" distL="0" distR="0" simplePos="0" relativeHeight="251657728" behindDoc="1" locked="0" layoutInCell="1" allowOverlap="1" wp14:anchorId="71782AED" wp14:editId="2A13A9AE">
                <wp:simplePos x="0" y="0"/>
                <wp:positionH relativeFrom="page">
                  <wp:posOffset>3021965</wp:posOffset>
                </wp:positionH>
                <wp:positionV relativeFrom="paragraph">
                  <wp:posOffset>197485</wp:posOffset>
                </wp:positionV>
                <wp:extent cx="1728470" cy="361950"/>
                <wp:effectExtent l="0" t="0" r="0" b="0"/>
                <wp:wrapTopAndBottom/>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361950"/>
                        </a:xfrm>
                        <a:custGeom>
                          <a:avLst/>
                          <a:gdLst>
                            <a:gd name="T0" fmla="+- 0 4834 4759"/>
                            <a:gd name="T1" fmla="*/ T0 w 2722"/>
                            <a:gd name="T2" fmla="+- 0 736 311"/>
                            <a:gd name="T3" fmla="*/ 736 h 570"/>
                            <a:gd name="T4" fmla="+- 0 4759 4759"/>
                            <a:gd name="T5" fmla="*/ T4 w 2722"/>
                            <a:gd name="T6" fmla="+- 0 340 311"/>
                            <a:gd name="T7" fmla="*/ 340 h 570"/>
                            <a:gd name="T8" fmla="+- 0 4918 4759"/>
                            <a:gd name="T9" fmla="*/ T8 w 2722"/>
                            <a:gd name="T10" fmla="+- 0 348 311"/>
                            <a:gd name="T11" fmla="*/ 348 h 570"/>
                            <a:gd name="T12" fmla="+- 0 5001 4759"/>
                            <a:gd name="T13" fmla="*/ T12 w 2722"/>
                            <a:gd name="T14" fmla="+- 0 581 311"/>
                            <a:gd name="T15" fmla="*/ 581 h 570"/>
                            <a:gd name="T16" fmla="+- 0 4911 4759"/>
                            <a:gd name="T17" fmla="*/ T16 w 2722"/>
                            <a:gd name="T18" fmla="+- 0 831 311"/>
                            <a:gd name="T19" fmla="*/ 831 h 570"/>
                            <a:gd name="T20" fmla="+- 0 4983 4759"/>
                            <a:gd name="T21" fmla="*/ T20 w 2722"/>
                            <a:gd name="T22" fmla="+- 0 315 311"/>
                            <a:gd name="T23" fmla="*/ 315 h 570"/>
                            <a:gd name="T24" fmla="+- 0 4981 4759"/>
                            <a:gd name="T25" fmla="*/ T24 w 2722"/>
                            <a:gd name="T26" fmla="+- 0 520 311"/>
                            <a:gd name="T27" fmla="*/ 520 h 570"/>
                            <a:gd name="T28" fmla="+- 0 5225 4759"/>
                            <a:gd name="T29" fmla="*/ T28 w 2722"/>
                            <a:gd name="T30" fmla="+- 0 318 311"/>
                            <a:gd name="T31" fmla="*/ 318 h 570"/>
                            <a:gd name="T32" fmla="+- 0 5208 4759"/>
                            <a:gd name="T33" fmla="*/ T32 w 2722"/>
                            <a:gd name="T34" fmla="+- 0 359 311"/>
                            <a:gd name="T35" fmla="*/ 359 h 570"/>
                            <a:gd name="T36" fmla="+- 0 5240 4759"/>
                            <a:gd name="T37" fmla="*/ T36 w 2722"/>
                            <a:gd name="T38" fmla="+- 0 318 311"/>
                            <a:gd name="T39" fmla="*/ 318 h 570"/>
                            <a:gd name="T40" fmla="+- 0 5024 4759"/>
                            <a:gd name="T41" fmla="*/ T40 w 2722"/>
                            <a:gd name="T42" fmla="+- 0 602 311"/>
                            <a:gd name="T43" fmla="*/ 602 h 570"/>
                            <a:gd name="T44" fmla="+- 0 5312 4759"/>
                            <a:gd name="T45" fmla="*/ T44 w 2722"/>
                            <a:gd name="T46" fmla="+- 0 845 311"/>
                            <a:gd name="T47" fmla="*/ 845 h 570"/>
                            <a:gd name="T48" fmla="+- 0 4759 4759"/>
                            <a:gd name="T49" fmla="*/ T48 w 2722"/>
                            <a:gd name="T50" fmla="+- 0 845 311"/>
                            <a:gd name="T51" fmla="*/ 845 h 570"/>
                            <a:gd name="T52" fmla="+- 0 4983 4759"/>
                            <a:gd name="T53" fmla="*/ T52 w 2722"/>
                            <a:gd name="T54" fmla="+- 0 870 311"/>
                            <a:gd name="T55" fmla="*/ 870 h 570"/>
                            <a:gd name="T56" fmla="+- 0 5297 4759"/>
                            <a:gd name="T57" fmla="*/ T56 w 2722"/>
                            <a:gd name="T58" fmla="+- 0 868 311"/>
                            <a:gd name="T59" fmla="*/ 868 h 570"/>
                            <a:gd name="T60" fmla="+- 0 5763 4759"/>
                            <a:gd name="T61" fmla="*/ T60 w 2722"/>
                            <a:gd name="T62" fmla="+- 0 316 311"/>
                            <a:gd name="T63" fmla="*/ 316 h 570"/>
                            <a:gd name="T64" fmla="+- 0 5515 4759"/>
                            <a:gd name="T65" fmla="*/ T64 w 2722"/>
                            <a:gd name="T66" fmla="+- 0 845 311"/>
                            <a:gd name="T67" fmla="*/ 845 h 570"/>
                            <a:gd name="T68" fmla="+- 0 5556 4759"/>
                            <a:gd name="T69" fmla="*/ T68 w 2722"/>
                            <a:gd name="T70" fmla="+- 0 768 311"/>
                            <a:gd name="T71" fmla="*/ 768 h 570"/>
                            <a:gd name="T72" fmla="+- 0 5550 4759"/>
                            <a:gd name="T73" fmla="*/ T72 w 2722"/>
                            <a:gd name="T74" fmla="+- 0 364 311"/>
                            <a:gd name="T75" fmla="*/ 364 h 570"/>
                            <a:gd name="T76" fmla="+- 0 5477 4759"/>
                            <a:gd name="T77" fmla="*/ T76 w 2722"/>
                            <a:gd name="T78" fmla="+- 0 315 311"/>
                            <a:gd name="T79" fmla="*/ 315 h 570"/>
                            <a:gd name="T80" fmla="+- 0 5899 4759"/>
                            <a:gd name="T81" fmla="*/ T80 w 2722"/>
                            <a:gd name="T82" fmla="+- 0 350 311"/>
                            <a:gd name="T83" fmla="*/ 350 h 570"/>
                            <a:gd name="T84" fmla="+- 0 5634 4759"/>
                            <a:gd name="T85" fmla="*/ T84 w 2722"/>
                            <a:gd name="T86" fmla="+- 0 428 311"/>
                            <a:gd name="T87" fmla="*/ 428 h 570"/>
                            <a:gd name="T88" fmla="+- 0 5843 4759"/>
                            <a:gd name="T89" fmla="*/ T88 w 2722"/>
                            <a:gd name="T90" fmla="+- 0 572 311"/>
                            <a:gd name="T91" fmla="*/ 572 h 570"/>
                            <a:gd name="T92" fmla="+- 0 5633 4759"/>
                            <a:gd name="T93" fmla="*/ T92 w 2722"/>
                            <a:gd name="T94" fmla="+- 0 735 311"/>
                            <a:gd name="T95" fmla="*/ 735 h 570"/>
                            <a:gd name="T96" fmla="+- 0 5725 4759"/>
                            <a:gd name="T97" fmla="*/ T96 w 2722"/>
                            <a:gd name="T98" fmla="+- 0 835 311"/>
                            <a:gd name="T99" fmla="*/ 835 h 570"/>
                            <a:gd name="T100" fmla="+- 0 5890 4759"/>
                            <a:gd name="T101" fmla="*/ T100 w 2722"/>
                            <a:gd name="T102" fmla="+- 0 438 311"/>
                            <a:gd name="T103" fmla="*/ 438 h 570"/>
                            <a:gd name="T104" fmla="+- 0 5779 4759"/>
                            <a:gd name="T105" fmla="*/ T104 w 2722"/>
                            <a:gd name="T106" fmla="+- 0 351 311"/>
                            <a:gd name="T107" fmla="*/ 351 h 570"/>
                            <a:gd name="T108" fmla="+- 0 5743 4759"/>
                            <a:gd name="T109" fmla="*/ T108 w 2722"/>
                            <a:gd name="T110" fmla="+- 0 569 311"/>
                            <a:gd name="T111" fmla="*/ 569 h 570"/>
                            <a:gd name="T112" fmla="+- 0 5819 4759"/>
                            <a:gd name="T113" fmla="*/ T112 w 2722"/>
                            <a:gd name="T114" fmla="+- 0 498 311"/>
                            <a:gd name="T115" fmla="*/ 498 h 570"/>
                            <a:gd name="T116" fmla="+- 0 5818 4759"/>
                            <a:gd name="T117" fmla="*/ T116 w 2722"/>
                            <a:gd name="T118" fmla="+- 0 639 311"/>
                            <a:gd name="T119" fmla="*/ 639 h 570"/>
                            <a:gd name="T120" fmla="+- 0 5843 4759"/>
                            <a:gd name="T121" fmla="*/ T120 w 2722"/>
                            <a:gd name="T122" fmla="+- 0 602 311"/>
                            <a:gd name="T123" fmla="*/ 602 h 570"/>
                            <a:gd name="T124" fmla="+- 0 5797 4759"/>
                            <a:gd name="T125" fmla="*/ T124 w 2722"/>
                            <a:gd name="T126" fmla="+- 0 834 311"/>
                            <a:gd name="T127" fmla="*/ 834 h 570"/>
                            <a:gd name="T128" fmla="+- 0 5881 4759"/>
                            <a:gd name="T129" fmla="*/ T128 w 2722"/>
                            <a:gd name="T130" fmla="+- 0 782 311"/>
                            <a:gd name="T131" fmla="*/ 782 h 570"/>
                            <a:gd name="T132" fmla="+- 0 5819 4759"/>
                            <a:gd name="T133" fmla="*/ T132 w 2722"/>
                            <a:gd name="T134" fmla="+- 0 871 311"/>
                            <a:gd name="T135" fmla="*/ 871 h 570"/>
                            <a:gd name="T136" fmla="+- 0 6094 4759"/>
                            <a:gd name="T137" fmla="*/ T136 w 2722"/>
                            <a:gd name="T138" fmla="+- 0 870 311"/>
                            <a:gd name="T139" fmla="*/ 870 h 570"/>
                            <a:gd name="T140" fmla="+- 0 6185 4759"/>
                            <a:gd name="T141" fmla="*/ T140 w 2722"/>
                            <a:gd name="T142" fmla="+- 0 757 311"/>
                            <a:gd name="T143" fmla="*/ 757 h 570"/>
                            <a:gd name="T144" fmla="+- 0 6406 4759"/>
                            <a:gd name="T145" fmla="*/ T144 w 2722"/>
                            <a:gd name="T146" fmla="+- 0 311 311"/>
                            <a:gd name="T147" fmla="*/ 311 h 570"/>
                            <a:gd name="T148" fmla="+- 0 6224 4759"/>
                            <a:gd name="T149" fmla="*/ T148 w 2722"/>
                            <a:gd name="T150" fmla="+- 0 773 311"/>
                            <a:gd name="T151" fmla="*/ 773 h 570"/>
                            <a:gd name="T152" fmla="+- 0 6226 4759"/>
                            <a:gd name="T153" fmla="*/ T152 w 2722"/>
                            <a:gd name="T154" fmla="+- 0 839 311"/>
                            <a:gd name="T155" fmla="*/ 839 h 570"/>
                            <a:gd name="T156" fmla="+- 0 6552 4759"/>
                            <a:gd name="T157" fmla="*/ T156 w 2722"/>
                            <a:gd name="T158" fmla="+- 0 651 311"/>
                            <a:gd name="T159" fmla="*/ 651 h 570"/>
                            <a:gd name="T160" fmla="+- 0 6525 4759"/>
                            <a:gd name="T161" fmla="*/ T160 w 2722"/>
                            <a:gd name="T162" fmla="+- 0 842 311"/>
                            <a:gd name="T163" fmla="*/ 842 h 570"/>
                            <a:gd name="T164" fmla="+- 0 6487 4759"/>
                            <a:gd name="T165" fmla="*/ T164 w 2722"/>
                            <a:gd name="T166" fmla="+- 0 683 311"/>
                            <a:gd name="T167" fmla="*/ 683 h 570"/>
                            <a:gd name="T168" fmla="+- 0 6639 4759"/>
                            <a:gd name="T169" fmla="*/ T168 w 2722"/>
                            <a:gd name="T170" fmla="+- 0 837 311"/>
                            <a:gd name="T171" fmla="*/ 837 h 570"/>
                            <a:gd name="T172" fmla="+- 0 6537 4759"/>
                            <a:gd name="T173" fmla="*/ T172 w 2722"/>
                            <a:gd name="T174" fmla="+- 0 868 311"/>
                            <a:gd name="T175" fmla="*/ 868 h 570"/>
                            <a:gd name="T176" fmla="+- 0 6276 4759"/>
                            <a:gd name="T177" fmla="*/ T176 w 2722"/>
                            <a:gd name="T178" fmla="+- 0 870 311"/>
                            <a:gd name="T179" fmla="*/ 870 h 570"/>
                            <a:gd name="T180" fmla="+- 0 6851 4759"/>
                            <a:gd name="T181" fmla="*/ T180 w 2722"/>
                            <a:gd name="T182" fmla="+- 0 870 311"/>
                            <a:gd name="T183" fmla="*/ 870 h 570"/>
                            <a:gd name="T184" fmla="+- 0 6924 4759"/>
                            <a:gd name="T185" fmla="*/ T184 w 2722"/>
                            <a:gd name="T186" fmla="+- 0 787 311"/>
                            <a:gd name="T187" fmla="*/ 787 h 570"/>
                            <a:gd name="T188" fmla="+- 0 6919 4759"/>
                            <a:gd name="T189" fmla="*/ T188 w 2722"/>
                            <a:gd name="T190" fmla="+- 0 362 311"/>
                            <a:gd name="T191" fmla="*/ 362 h 570"/>
                            <a:gd name="T192" fmla="+- 0 6895 4759"/>
                            <a:gd name="T193" fmla="*/ T192 w 2722"/>
                            <a:gd name="T194" fmla="+- 0 317 311"/>
                            <a:gd name="T195" fmla="*/ 317 h 570"/>
                            <a:gd name="T196" fmla="+- 0 6962 4759"/>
                            <a:gd name="T197" fmla="*/ T196 w 2722"/>
                            <a:gd name="T198" fmla="+- 0 403 311"/>
                            <a:gd name="T199" fmla="*/ 403 h 570"/>
                            <a:gd name="T200" fmla="+- 0 6975 4759"/>
                            <a:gd name="T201" fmla="*/ T200 w 2722"/>
                            <a:gd name="T202" fmla="+- 0 834 311"/>
                            <a:gd name="T203" fmla="*/ 834 h 570"/>
                            <a:gd name="T204" fmla="+- 0 6851 4759"/>
                            <a:gd name="T205" fmla="*/ T204 w 2722"/>
                            <a:gd name="T206" fmla="+- 0 870 311"/>
                            <a:gd name="T207" fmla="*/ 870 h 570"/>
                            <a:gd name="T208" fmla="+- 0 7407 4759"/>
                            <a:gd name="T209" fmla="*/ T208 w 2722"/>
                            <a:gd name="T210" fmla="+- 0 783 311"/>
                            <a:gd name="T211" fmla="*/ 783 h 570"/>
                            <a:gd name="T212" fmla="+- 0 7350 4759"/>
                            <a:gd name="T213" fmla="*/ T212 w 2722"/>
                            <a:gd name="T214" fmla="+- 0 349 311"/>
                            <a:gd name="T215" fmla="*/ 349 h 570"/>
                            <a:gd name="T216" fmla="+- 0 7480 4759"/>
                            <a:gd name="T217" fmla="*/ T216 w 2722"/>
                            <a:gd name="T218" fmla="+- 0 318 311"/>
                            <a:gd name="T219" fmla="*/ 318 h 570"/>
                            <a:gd name="T220" fmla="+- 0 7406 4759"/>
                            <a:gd name="T221" fmla="*/ T220 w 2722"/>
                            <a:gd name="T222" fmla="+- 0 411 311"/>
                            <a:gd name="T223" fmla="*/ 411 h 570"/>
                            <a:gd name="T224" fmla="+- 0 7387 4759"/>
                            <a:gd name="T225" fmla="*/ T224 w 2722"/>
                            <a:gd name="T226" fmla="+- 0 318 311"/>
                            <a:gd name="T227" fmla="*/ 318 h 570"/>
                            <a:gd name="T228" fmla="+- 0 7357 4759"/>
                            <a:gd name="T229" fmla="*/ T228 w 2722"/>
                            <a:gd name="T230" fmla="+- 0 870 311"/>
                            <a:gd name="T231" fmla="*/ 870 h 570"/>
                            <a:gd name="T232" fmla="+- 0 7243 4759"/>
                            <a:gd name="T233" fmla="*/ T232 w 2722"/>
                            <a:gd name="T234" fmla="+- 0 749 311"/>
                            <a:gd name="T235" fmla="*/ 749 h 570"/>
                            <a:gd name="T236" fmla="+- 0 7351 4759"/>
                            <a:gd name="T237" fmla="*/ T236 w 2722"/>
                            <a:gd name="T238" fmla="+- 0 762 311"/>
                            <a:gd name="T239" fmla="*/ 762 h 570"/>
                            <a:gd name="T240" fmla="+- 0 6997 4759"/>
                            <a:gd name="T241" fmla="*/ T240 w 2722"/>
                            <a:gd name="T242" fmla="+- 0 868 311"/>
                            <a:gd name="T243" fmla="*/ 868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722" h="570">
                              <a:moveTo>
                                <a:pt x="194" y="534"/>
                              </a:moveTo>
                              <a:lnTo>
                                <a:pt x="52" y="534"/>
                              </a:lnTo>
                              <a:lnTo>
                                <a:pt x="65" y="530"/>
                              </a:lnTo>
                              <a:lnTo>
                                <a:pt x="69" y="522"/>
                              </a:lnTo>
                              <a:lnTo>
                                <a:pt x="72" y="512"/>
                              </a:lnTo>
                              <a:lnTo>
                                <a:pt x="74" y="492"/>
                              </a:lnTo>
                              <a:lnTo>
                                <a:pt x="75" y="463"/>
                              </a:lnTo>
                              <a:lnTo>
                                <a:pt x="75" y="425"/>
                              </a:lnTo>
                              <a:lnTo>
                                <a:pt x="75" y="146"/>
                              </a:lnTo>
                              <a:lnTo>
                                <a:pt x="75" y="115"/>
                              </a:lnTo>
                              <a:lnTo>
                                <a:pt x="74" y="79"/>
                              </a:lnTo>
                              <a:lnTo>
                                <a:pt x="72" y="55"/>
                              </a:lnTo>
                              <a:lnTo>
                                <a:pt x="69" y="42"/>
                              </a:lnTo>
                              <a:lnTo>
                                <a:pt x="65" y="33"/>
                              </a:lnTo>
                              <a:lnTo>
                                <a:pt x="52" y="29"/>
                              </a:lnTo>
                              <a:lnTo>
                                <a:pt x="0" y="29"/>
                              </a:lnTo>
                              <a:lnTo>
                                <a:pt x="0" y="4"/>
                              </a:lnTo>
                              <a:lnTo>
                                <a:pt x="85" y="7"/>
                              </a:lnTo>
                              <a:lnTo>
                                <a:pt x="103" y="7"/>
                              </a:lnTo>
                              <a:lnTo>
                                <a:pt x="224" y="7"/>
                              </a:lnTo>
                              <a:lnTo>
                                <a:pt x="224" y="29"/>
                              </a:lnTo>
                              <a:lnTo>
                                <a:pt x="175" y="31"/>
                              </a:lnTo>
                              <a:lnTo>
                                <a:pt x="163" y="33"/>
                              </a:lnTo>
                              <a:lnTo>
                                <a:pt x="159" y="37"/>
                              </a:lnTo>
                              <a:lnTo>
                                <a:pt x="154" y="41"/>
                              </a:lnTo>
                              <a:lnTo>
                                <a:pt x="151" y="49"/>
                              </a:lnTo>
                              <a:lnTo>
                                <a:pt x="150" y="61"/>
                              </a:lnTo>
                              <a:lnTo>
                                <a:pt x="149" y="74"/>
                              </a:lnTo>
                              <a:lnTo>
                                <a:pt x="149" y="96"/>
                              </a:lnTo>
                              <a:lnTo>
                                <a:pt x="149" y="115"/>
                              </a:lnTo>
                              <a:lnTo>
                                <a:pt x="148" y="270"/>
                              </a:lnTo>
                              <a:lnTo>
                                <a:pt x="242" y="270"/>
                              </a:lnTo>
                              <a:lnTo>
                                <a:pt x="265" y="291"/>
                              </a:lnTo>
                              <a:lnTo>
                                <a:pt x="151" y="291"/>
                              </a:lnTo>
                              <a:lnTo>
                                <a:pt x="148" y="296"/>
                              </a:lnTo>
                              <a:lnTo>
                                <a:pt x="148" y="425"/>
                              </a:lnTo>
                              <a:lnTo>
                                <a:pt x="149" y="463"/>
                              </a:lnTo>
                              <a:lnTo>
                                <a:pt x="149" y="492"/>
                              </a:lnTo>
                              <a:lnTo>
                                <a:pt x="150" y="511"/>
                              </a:lnTo>
                              <a:lnTo>
                                <a:pt x="152" y="520"/>
                              </a:lnTo>
                              <a:lnTo>
                                <a:pt x="157" y="526"/>
                              </a:lnTo>
                              <a:lnTo>
                                <a:pt x="165" y="531"/>
                              </a:lnTo>
                              <a:lnTo>
                                <a:pt x="178" y="533"/>
                              </a:lnTo>
                              <a:lnTo>
                                <a:pt x="194" y="534"/>
                              </a:lnTo>
                              <a:close/>
                              <a:moveTo>
                                <a:pt x="224" y="7"/>
                              </a:moveTo>
                              <a:lnTo>
                                <a:pt x="103" y="7"/>
                              </a:lnTo>
                              <a:lnTo>
                                <a:pt x="119" y="7"/>
                              </a:lnTo>
                              <a:lnTo>
                                <a:pt x="224" y="4"/>
                              </a:lnTo>
                              <a:lnTo>
                                <a:pt x="224" y="7"/>
                              </a:lnTo>
                              <a:close/>
                              <a:moveTo>
                                <a:pt x="242" y="270"/>
                              </a:moveTo>
                              <a:lnTo>
                                <a:pt x="154" y="270"/>
                              </a:lnTo>
                              <a:lnTo>
                                <a:pt x="169" y="257"/>
                              </a:lnTo>
                              <a:lnTo>
                                <a:pt x="184" y="245"/>
                              </a:lnTo>
                              <a:lnTo>
                                <a:pt x="197" y="233"/>
                              </a:lnTo>
                              <a:lnTo>
                                <a:pt x="209" y="222"/>
                              </a:lnTo>
                              <a:lnTo>
                                <a:pt x="222" y="209"/>
                              </a:lnTo>
                              <a:lnTo>
                                <a:pt x="239" y="192"/>
                              </a:lnTo>
                              <a:lnTo>
                                <a:pt x="260" y="171"/>
                              </a:lnTo>
                              <a:lnTo>
                                <a:pt x="314" y="115"/>
                              </a:lnTo>
                              <a:lnTo>
                                <a:pt x="395" y="32"/>
                              </a:lnTo>
                              <a:lnTo>
                                <a:pt x="395" y="4"/>
                              </a:lnTo>
                              <a:lnTo>
                                <a:pt x="434" y="6"/>
                              </a:lnTo>
                              <a:lnTo>
                                <a:pt x="451" y="7"/>
                              </a:lnTo>
                              <a:lnTo>
                                <a:pt x="466" y="7"/>
                              </a:lnTo>
                              <a:lnTo>
                                <a:pt x="531" y="7"/>
                              </a:lnTo>
                              <a:lnTo>
                                <a:pt x="531" y="29"/>
                              </a:lnTo>
                              <a:lnTo>
                                <a:pt x="510" y="29"/>
                              </a:lnTo>
                              <a:lnTo>
                                <a:pt x="496" y="30"/>
                              </a:lnTo>
                              <a:lnTo>
                                <a:pt x="484" y="32"/>
                              </a:lnTo>
                              <a:lnTo>
                                <a:pt x="472" y="35"/>
                              </a:lnTo>
                              <a:lnTo>
                                <a:pt x="462" y="40"/>
                              </a:lnTo>
                              <a:lnTo>
                                <a:pt x="449" y="48"/>
                              </a:lnTo>
                              <a:lnTo>
                                <a:pt x="430" y="64"/>
                              </a:lnTo>
                              <a:lnTo>
                                <a:pt x="404" y="86"/>
                              </a:lnTo>
                              <a:lnTo>
                                <a:pt x="372" y="115"/>
                              </a:lnTo>
                              <a:lnTo>
                                <a:pt x="223" y="252"/>
                              </a:lnTo>
                              <a:lnTo>
                                <a:pt x="242" y="270"/>
                              </a:lnTo>
                              <a:close/>
                              <a:moveTo>
                                <a:pt x="531" y="7"/>
                              </a:moveTo>
                              <a:lnTo>
                                <a:pt x="466" y="7"/>
                              </a:lnTo>
                              <a:lnTo>
                                <a:pt x="481" y="7"/>
                              </a:lnTo>
                              <a:lnTo>
                                <a:pt x="497" y="6"/>
                              </a:lnTo>
                              <a:lnTo>
                                <a:pt x="513" y="6"/>
                              </a:lnTo>
                              <a:lnTo>
                                <a:pt x="531" y="4"/>
                              </a:lnTo>
                              <a:lnTo>
                                <a:pt x="531" y="7"/>
                              </a:lnTo>
                              <a:close/>
                              <a:moveTo>
                                <a:pt x="442" y="559"/>
                              </a:moveTo>
                              <a:lnTo>
                                <a:pt x="164" y="295"/>
                              </a:lnTo>
                              <a:lnTo>
                                <a:pt x="159" y="291"/>
                              </a:lnTo>
                              <a:lnTo>
                                <a:pt x="265" y="291"/>
                              </a:lnTo>
                              <a:lnTo>
                                <a:pt x="489" y="499"/>
                              </a:lnTo>
                              <a:lnTo>
                                <a:pt x="513" y="522"/>
                              </a:lnTo>
                              <a:lnTo>
                                <a:pt x="518" y="527"/>
                              </a:lnTo>
                              <a:lnTo>
                                <a:pt x="523" y="530"/>
                              </a:lnTo>
                              <a:lnTo>
                                <a:pt x="528" y="532"/>
                              </a:lnTo>
                              <a:lnTo>
                                <a:pt x="533" y="533"/>
                              </a:lnTo>
                              <a:lnTo>
                                <a:pt x="542" y="534"/>
                              </a:lnTo>
                              <a:lnTo>
                                <a:pt x="553" y="534"/>
                              </a:lnTo>
                              <a:lnTo>
                                <a:pt x="553" y="556"/>
                              </a:lnTo>
                              <a:lnTo>
                                <a:pt x="497" y="556"/>
                              </a:lnTo>
                              <a:lnTo>
                                <a:pt x="484" y="556"/>
                              </a:lnTo>
                              <a:lnTo>
                                <a:pt x="471" y="557"/>
                              </a:lnTo>
                              <a:lnTo>
                                <a:pt x="456" y="557"/>
                              </a:lnTo>
                              <a:lnTo>
                                <a:pt x="442" y="559"/>
                              </a:lnTo>
                              <a:close/>
                              <a:moveTo>
                                <a:pt x="0" y="559"/>
                              </a:moveTo>
                              <a:lnTo>
                                <a:pt x="0" y="534"/>
                              </a:lnTo>
                              <a:lnTo>
                                <a:pt x="224" y="534"/>
                              </a:lnTo>
                              <a:lnTo>
                                <a:pt x="224" y="556"/>
                              </a:lnTo>
                              <a:lnTo>
                                <a:pt x="111" y="556"/>
                              </a:lnTo>
                              <a:lnTo>
                                <a:pt x="84" y="556"/>
                              </a:lnTo>
                              <a:lnTo>
                                <a:pt x="57" y="557"/>
                              </a:lnTo>
                              <a:lnTo>
                                <a:pt x="29" y="557"/>
                              </a:lnTo>
                              <a:lnTo>
                                <a:pt x="0" y="559"/>
                              </a:lnTo>
                              <a:close/>
                              <a:moveTo>
                                <a:pt x="224" y="559"/>
                              </a:moveTo>
                              <a:lnTo>
                                <a:pt x="193" y="557"/>
                              </a:lnTo>
                              <a:lnTo>
                                <a:pt x="163" y="557"/>
                              </a:lnTo>
                              <a:lnTo>
                                <a:pt x="136" y="556"/>
                              </a:lnTo>
                              <a:lnTo>
                                <a:pt x="111" y="556"/>
                              </a:lnTo>
                              <a:lnTo>
                                <a:pt x="224" y="556"/>
                              </a:lnTo>
                              <a:lnTo>
                                <a:pt x="224" y="559"/>
                              </a:lnTo>
                              <a:close/>
                              <a:moveTo>
                                <a:pt x="553" y="559"/>
                              </a:moveTo>
                              <a:lnTo>
                                <a:pt x="538" y="557"/>
                              </a:lnTo>
                              <a:lnTo>
                                <a:pt x="523" y="557"/>
                              </a:lnTo>
                              <a:lnTo>
                                <a:pt x="510" y="556"/>
                              </a:lnTo>
                              <a:lnTo>
                                <a:pt x="497" y="556"/>
                              </a:lnTo>
                              <a:lnTo>
                                <a:pt x="553" y="556"/>
                              </a:lnTo>
                              <a:lnTo>
                                <a:pt x="553" y="559"/>
                              </a:lnTo>
                              <a:close/>
                              <a:moveTo>
                                <a:pt x="1148" y="7"/>
                              </a:moveTo>
                              <a:lnTo>
                                <a:pt x="854" y="7"/>
                              </a:lnTo>
                              <a:lnTo>
                                <a:pt x="1004" y="5"/>
                              </a:lnTo>
                              <a:lnTo>
                                <a:pt x="1093" y="4"/>
                              </a:lnTo>
                              <a:lnTo>
                                <a:pt x="1111" y="5"/>
                              </a:lnTo>
                              <a:lnTo>
                                <a:pt x="1129" y="6"/>
                              </a:lnTo>
                              <a:lnTo>
                                <a:pt x="1148" y="7"/>
                              </a:lnTo>
                              <a:close/>
                              <a:moveTo>
                                <a:pt x="728" y="559"/>
                              </a:moveTo>
                              <a:lnTo>
                                <a:pt x="728" y="534"/>
                              </a:lnTo>
                              <a:lnTo>
                                <a:pt x="740" y="534"/>
                              </a:lnTo>
                              <a:lnTo>
                                <a:pt x="756" y="534"/>
                              </a:lnTo>
                              <a:lnTo>
                                <a:pt x="768" y="533"/>
                              </a:lnTo>
                              <a:lnTo>
                                <a:pt x="777" y="530"/>
                              </a:lnTo>
                              <a:lnTo>
                                <a:pt x="783" y="527"/>
                              </a:lnTo>
                              <a:lnTo>
                                <a:pt x="789" y="523"/>
                              </a:lnTo>
                              <a:lnTo>
                                <a:pt x="793" y="513"/>
                              </a:lnTo>
                              <a:lnTo>
                                <a:pt x="795" y="496"/>
                              </a:lnTo>
                              <a:lnTo>
                                <a:pt x="796" y="480"/>
                              </a:lnTo>
                              <a:lnTo>
                                <a:pt x="797" y="457"/>
                              </a:lnTo>
                              <a:lnTo>
                                <a:pt x="797" y="426"/>
                              </a:lnTo>
                              <a:lnTo>
                                <a:pt x="797" y="149"/>
                              </a:lnTo>
                              <a:lnTo>
                                <a:pt x="797" y="126"/>
                              </a:lnTo>
                              <a:lnTo>
                                <a:pt x="796" y="106"/>
                              </a:lnTo>
                              <a:lnTo>
                                <a:pt x="795" y="88"/>
                              </a:lnTo>
                              <a:lnTo>
                                <a:pt x="794" y="73"/>
                              </a:lnTo>
                              <a:lnTo>
                                <a:pt x="793" y="61"/>
                              </a:lnTo>
                              <a:lnTo>
                                <a:pt x="791" y="53"/>
                              </a:lnTo>
                              <a:lnTo>
                                <a:pt x="790" y="48"/>
                              </a:lnTo>
                              <a:lnTo>
                                <a:pt x="788" y="44"/>
                              </a:lnTo>
                              <a:lnTo>
                                <a:pt x="785" y="41"/>
                              </a:lnTo>
                              <a:lnTo>
                                <a:pt x="778" y="36"/>
                              </a:lnTo>
                              <a:lnTo>
                                <a:pt x="767" y="34"/>
                              </a:lnTo>
                              <a:lnTo>
                                <a:pt x="748" y="32"/>
                              </a:lnTo>
                              <a:lnTo>
                                <a:pt x="718" y="29"/>
                              </a:lnTo>
                              <a:lnTo>
                                <a:pt x="718" y="4"/>
                              </a:lnTo>
                              <a:lnTo>
                                <a:pt x="760" y="4"/>
                              </a:lnTo>
                              <a:lnTo>
                                <a:pt x="801" y="6"/>
                              </a:lnTo>
                              <a:lnTo>
                                <a:pt x="817" y="6"/>
                              </a:lnTo>
                              <a:lnTo>
                                <a:pt x="832" y="7"/>
                              </a:lnTo>
                              <a:lnTo>
                                <a:pt x="844" y="7"/>
                              </a:lnTo>
                              <a:lnTo>
                                <a:pt x="1148" y="7"/>
                              </a:lnTo>
                              <a:lnTo>
                                <a:pt x="1141" y="32"/>
                              </a:lnTo>
                              <a:lnTo>
                                <a:pt x="1140" y="39"/>
                              </a:lnTo>
                              <a:lnTo>
                                <a:pt x="988" y="39"/>
                              </a:lnTo>
                              <a:lnTo>
                                <a:pt x="961" y="39"/>
                              </a:lnTo>
                              <a:lnTo>
                                <a:pt x="933" y="40"/>
                              </a:lnTo>
                              <a:lnTo>
                                <a:pt x="905" y="42"/>
                              </a:lnTo>
                              <a:lnTo>
                                <a:pt x="876" y="44"/>
                              </a:lnTo>
                              <a:lnTo>
                                <a:pt x="875" y="92"/>
                              </a:lnTo>
                              <a:lnTo>
                                <a:pt x="875" y="99"/>
                              </a:lnTo>
                              <a:lnTo>
                                <a:pt x="875" y="117"/>
                              </a:lnTo>
                              <a:lnTo>
                                <a:pt x="874" y="174"/>
                              </a:lnTo>
                              <a:lnTo>
                                <a:pt x="874" y="255"/>
                              </a:lnTo>
                              <a:lnTo>
                                <a:pt x="893" y="257"/>
                              </a:lnTo>
                              <a:lnTo>
                                <a:pt x="910" y="258"/>
                              </a:lnTo>
                              <a:lnTo>
                                <a:pt x="927" y="258"/>
                              </a:lnTo>
                              <a:lnTo>
                                <a:pt x="942" y="258"/>
                              </a:lnTo>
                              <a:lnTo>
                                <a:pt x="1084" y="258"/>
                              </a:lnTo>
                              <a:lnTo>
                                <a:pt x="1084" y="261"/>
                              </a:lnTo>
                              <a:lnTo>
                                <a:pt x="1084" y="291"/>
                              </a:lnTo>
                              <a:lnTo>
                                <a:pt x="942" y="291"/>
                              </a:lnTo>
                              <a:lnTo>
                                <a:pt x="925" y="291"/>
                              </a:lnTo>
                              <a:lnTo>
                                <a:pt x="909" y="292"/>
                              </a:lnTo>
                              <a:lnTo>
                                <a:pt x="892" y="293"/>
                              </a:lnTo>
                              <a:lnTo>
                                <a:pt x="874" y="294"/>
                              </a:lnTo>
                              <a:lnTo>
                                <a:pt x="874" y="389"/>
                              </a:lnTo>
                              <a:lnTo>
                                <a:pt x="874" y="424"/>
                              </a:lnTo>
                              <a:lnTo>
                                <a:pt x="874" y="457"/>
                              </a:lnTo>
                              <a:lnTo>
                                <a:pt x="875" y="480"/>
                              </a:lnTo>
                              <a:lnTo>
                                <a:pt x="875" y="492"/>
                              </a:lnTo>
                              <a:lnTo>
                                <a:pt x="875" y="506"/>
                              </a:lnTo>
                              <a:lnTo>
                                <a:pt x="876" y="520"/>
                              </a:lnTo>
                              <a:lnTo>
                                <a:pt x="905" y="522"/>
                              </a:lnTo>
                              <a:lnTo>
                                <a:pt x="935" y="523"/>
                              </a:lnTo>
                              <a:lnTo>
                                <a:pt x="966" y="524"/>
                              </a:lnTo>
                              <a:lnTo>
                                <a:pt x="1148" y="524"/>
                              </a:lnTo>
                              <a:lnTo>
                                <a:pt x="1147" y="538"/>
                              </a:lnTo>
                              <a:lnTo>
                                <a:pt x="1148" y="556"/>
                              </a:lnTo>
                              <a:lnTo>
                                <a:pt x="850" y="556"/>
                              </a:lnTo>
                              <a:lnTo>
                                <a:pt x="825" y="556"/>
                              </a:lnTo>
                              <a:lnTo>
                                <a:pt x="764" y="557"/>
                              </a:lnTo>
                              <a:lnTo>
                                <a:pt x="728" y="559"/>
                              </a:lnTo>
                              <a:close/>
                              <a:moveTo>
                                <a:pt x="1131" y="127"/>
                              </a:moveTo>
                              <a:lnTo>
                                <a:pt x="1105" y="127"/>
                              </a:lnTo>
                              <a:lnTo>
                                <a:pt x="1105" y="106"/>
                              </a:lnTo>
                              <a:lnTo>
                                <a:pt x="1104" y="88"/>
                              </a:lnTo>
                              <a:lnTo>
                                <a:pt x="1103" y="71"/>
                              </a:lnTo>
                              <a:lnTo>
                                <a:pt x="1101" y="56"/>
                              </a:lnTo>
                              <a:lnTo>
                                <a:pt x="1076" y="49"/>
                              </a:lnTo>
                              <a:lnTo>
                                <a:pt x="1049" y="43"/>
                              </a:lnTo>
                              <a:lnTo>
                                <a:pt x="1020" y="40"/>
                              </a:lnTo>
                              <a:lnTo>
                                <a:pt x="988" y="39"/>
                              </a:lnTo>
                              <a:lnTo>
                                <a:pt x="1140" y="39"/>
                              </a:lnTo>
                              <a:lnTo>
                                <a:pt x="1136" y="60"/>
                              </a:lnTo>
                              <a:lnTo>
                                <a:pt x="1133" y="92"/>
                              </a:lnTo>
                              <a:lnTo>
                                <a:pt x="1131" y="127"/>
                              </a:lnTo>
                              <a:close/>
                              <a:moveTo>
                                <a:pt x="1084" y="258"/>
                              </a:moveTo>
                              <a:lnTo>
                                <a:pt x="942" y="258"/>
                              </a:lnTo>
                              <a:lnTo>
                                <a:pt x="984" y="258"/>
                              </a:lnTo>
                              <a:lnTo>
                                <a:pt x="1015" y="257"/>
                              </a:lnTo>
                              <a:lnTo>
                                <a:pt x="1036" y="255"/>
                              </a:lnTo>
                              <a:lnTo>
                                <a:pt x="1047" y="252"/>
                              </a:lnTo>
                              <a:lnTo>
                                <a:pt x="1053" y="247"/>
                              </a:lnTo>
                              <a:lnTo>
                                <a:pt x="1056" y="239"/>
                              </a:lnTo>
                              <a:lnTo>
                                <a:pt x="1059" y="227"/>
                              </a:lnTo>
                              <a:lnTo>
                                <a:pt x="1059" y="215"/>
                              </a:lnTo>
                              <a:lnTo>
                                <a:pt x="1060" y="187"/>
                              </a:lnTo>
                              <a:lnTo>
                                <a:pt x="1086" y="187"/>
                              </a:lnTo>
                              <a:lnTo>
                                <a:pt x="1085" y="215"/>
                              </a:lnTo>
                              <a:lnTo>
                                <a:pt x="1084" y="239"/>
                              </a:lnTo>
                              <a:lnTo>
                                <a:pt x="1084" y="258"/>
                              </a:lnTo>
                              <a:close/>
                              <a:moveTo>
                                <a:pt x="1086" y="368"/>
                              </a:moveTo>
                              <a:lnTo>
                                <a:pt x="1060" y="368"/>
                              </a:lnTo>
                              <a:lnTo>
                                <a:pt x="1059" y="343"/>
                              </a:lnTo>
                              <a:lnTo>
                                <a:pt x="1059" y="328"/>
                              </a:lnTo>
                              <a:lnTo>
                                <a:pt x="1056" y="315"/>
                              </a:lnTo>
                              <a:lnTo>
                                <a:pt x="1052" y="305"/>
                              </a:lnTo>
                              <a:lnTo>
                                <a:pt x="1045" y="300"/>
                              </a:lnTo>
                              <a:lnTo>
                                <a:pt x="1033" y="296"/>
                              </a:lnTo>
                              <a:lnTo>
                                <a:pt x="1012" y="293"/>
                              </a:lnTo>
                              <a:lnTo>
                                <a:pt x="982" y="292"/>
                              </a:lnTo>
                              <a:lnTo>
                                <a:pt x="942" y="291"/>
                              </a:lnTo>
                              <a:lnTo>
                                <a:pt x="1084" y="291"/>
                              </a:lnTo>
                              <a:lnTo>
                                <a:pt x="1084" y="305"/>
                              </a:lnTo>
                              <a:lnTo>
                                <a:pt x="1084" y="321"/>
                              </a:lnTo>
                              <a:lnTo>
                                <a:pt x="1085" y="345"/>
                              </a:lnTo>
                              <a:lnTo>
                                <a:pt x="1086" y="368"/>
                              </a:lnTo>
                              <a:close/>
                              <a:moveTo>
                                <a:pt x="1148" y="524"/>
                              </a:moveTo>
                              <a:lnTo>
                                <a:pt x="998" y="524"/>
                              </a:lnTo>
                              <a:lnTo>
                                <a:pt x="1019" y="524"/>
                              </a:lnTo>
                              <a:lnTo>
                                <a:pt x="1038" y="523"/>
                              </a:lnTo>
                              <a:lnTo>
                                <a:pt x="1056" y="522"/>
                              </a:lnTo>
                              <a:lnTo>
                                <a:pt x="1071" y="520"/>
                              </a:lnTo>
                              <a:lnTo>
                                <a:pt x="1081" y="518"/>
                              </a:lnTo>
                              <a:lnTo>
                                <a:pt x="1091" y="516"/>
                              </a:lnTo>
                              <a:lnTo>
                                <a:pt x="1101" y="513"/>
                              </a:lnTo>
                              <a:lnTo>
                                <a:pt x="1112" y="510"/>
                              </a:lnTo>
                              <a:lnTo>
                                <a:pt x="1117" y="492"/>
                              </a:lnTo>
                              <a:lnTo>
                                <a:pt x="1122" y="471"/>
                              </a:lnTo>
                              <a:lnTo>
                                <a:pt x="1127" y="449"/>
                              </a:lnTo>
                              <a:lnTo>
                                <a:pt x="1132" y="424"/>
                              </a:lnTo>
                              <a:lnTo>
                                <a:pt x="1158" y="424"/>
                              </a:lnTo>
                              <a:lnTo>
                                <a:pt x="1153" y="464"/>
                              </a:lnTo>
                              <a:lnTo>
                                <a:pt x="1150" y="496"/>
                              </a:lnTo>
                              <a:lnTo>
                                <a:pt x="1148" y="520"/>
                              </a:lnTo>
                              <a:lnTo>
                                <a:pt x="1148" y="524"/>
                              </a:lnTo>
                              <a:close/>
                              <a:moveTo>
                                <a:pt x="1060" y="560"/>
                              </a:moveTo>
                              <a:lnTo>
                                <a:pt x="911" y="557"/>
                              </a:lnTo>
                              <a:lnTo>
                                <a:pt x="850" y="556"/>
                              </a:lnTo>
                              <a:lnTo>
                                <a:pt x="1148" y="556"/>
                              </a:lnTo>
                              <a:lnTo>
                                <a:pt x="1126" y="558"/>
                              </a:lnTo>
                              <a:lnTo>
                                <a:pt x="1103" y="559"/>
                              </a:lnTo>
                              <a:lnTo>
                                <a:pt x="1081" y="560"/>
                              </a:lnTo>
                              <a:lnTo>
                                <a:pt x="1060" y="560"/>
                              </a:lnTo>
                              <a:close/>
                              <a:moveTo>
                                <a:pt x="1335" y="559"/>
                              </a:moveTo>
                              <a:lnTo>
                                <a:pt x="1335" y="534"/>
                              </a:lnTo>
                              <a:lnTo>
                                <a:pt x="1364" y="533"/>
                              </a:lnTo>
                              <a:lnTo>
                                <a:pt x="1376" y="531"/>
                              </a:lnTo>
                              <a:lnTo>
                                <a:pt x="1387" y="525"/>
                              </a:lnTo>
                              <a:lnTo>
                                <a:pt x="1393" y="517"/>
                              </a:lnTo>
                              <a:lnTo>
                                <a:pt x="1398" y="504"/>
                              </a:lnTo>
                              <a:lnTo>
                                <a:pt x="1412" y="476"/>
                              </a:lnTo>
                              <a:lnTo>
                                <a:pt x="1426" y="446"/>
                              </a:lnTo>
                              <a:lnTo>
                                <a:pt x="1441" y="415"/>
                              </a:lnTo>
                              <a:lnTo>
                                <a:pt x="1455" y="383"/>
                              </a:lnTo>
                              <a:lnTo>
                                <a:pt x="1562" y="140"/>
                              </a:lnTo>
                              <a:lnTo>
                                <a:pt x="1582" y="95"/>
                              </a:lnTo>
                              <a:lnTo>
                                <a:pt x="1598" y="57"/>
                              </a:lnTo>
                              <a:lnTo>
                                <a:pt x="1611" y="25"/>
                              </a:lnTo>
                              <a:lnTo>
                                <a:pt x="1621" y="0"/>
                              </a:lnTo>
                              <a:lnTo>
                                <a:pt x="1647" y="0"/>
                              </a:lnTo>
                              <a:lnTo>
                                <a:pt x="1693" y="106"/>
                              </a:lnTo>
                              <a:lnTo>
                                <a:pt x="1616" y="106"/>
                              </a:lnTo>
                              <a:lnTo>
                                <a:pt x="1517" y="340"/>
                              </a:lnTo>
                              <a:lnTo>
                                <a:pt x="1793" y="340"/>
                              </a:lnTo>
                              <a:lnTo>
                                <a:pt x="1807" y="372"/>
                              </a:lnTo>
                              <a:lnTo>
                                <a:pt x="1503" y="372"/>
                              </a:lnTo>
                              <a:lnTo>
                                <a:pt x="1476" y="434"/>
                              </a:lnTo>
                              <a:lnTo>
                                <a:pt x="1465" y="462"/>
                              </a:lnTo>
                              <a:lnTo>
                                <a:pt x="1457" y="485"/>
                              </a:lnTo>
                              <a:lnTo>
                                <a:pt x="1452" y="501"/>
                              </a:lnTo>
                              <a:lnTo>
                                <a:pt x="1450" y="511"/>
                              </a:lnTo>
                              <a:lnTo>
                                <a:pt x="1450" y="517"/>
                              </a:lnTo>
                              <a:lnTo>
                                <a:pt x="1452" y="521"/>
                              </a:lnTo>
                              <a:lnTo>
                                <a:pt x="1455" y="524"/>
                              </a:lnTo>
                              <a:lnTo>
                                <a:pt x="1458" y="526"/>
                              </a:lnTo>
                              <a:lnTo>
                                <a:pt x="1467" y="528"/>
                              </a:lnTo>
                              <a:lnTo>
                                <a:pt x="1517" y="534"/>
                              </a:lnTo>
                              <a:lnTo>
                                <a:pt x="1517" y="556"/>
                              </a:lnTo>
                              <a:lnTo>
                                <a:pt x="1433" y="556"/>
                              </a:lnTo>
                              <a:lnTo>
                                <a:pt x="1406" y="556"/>
                              </a:lnTo>
                              <a:lnTo>
                                <a:pt x="1380" y="557"/>
                              </a:lnTo>
                              <a:lnTo>
                                <a:pt x="1357" y="557"/>
                              </a:lnTo>
                              <a:lnTo>
                                <a:pt x="1335" y="559"/>
                              </a:lnTo>
                              <a:close/>
                              <a:moveTo>
                                <a:pt x="1793" y="340"/>
                              </a:moveTo>
                              <a:lnTo>
                                <a:pt x="1714" y="340"/>
                              </a:lnTo>
                              <a:lnTo>
                                <a:pt x="1616" y="106"/>
                              </a:lnTo>
                              <a:lnTo>
                                <a:pt x="1693" y="106"/>
                              </a:lnTo>
                              <a:lnTo>
                                <a:pt x="1793" y="340"/>
                              </a:lnTo>
                              <a:close/>
                              <a:moveTo>
                                <a:pt x="1714" y="559"/>
                              </a:moveTo>
                              <a:lnTo>
                                <a:pt x="1714" y="534"/>
                              </a:lnTo>
                              <a:lnTo>
                                <a:pt x="1753" y="532"/>
                              </a:lnTo>
                              <a:lnTo>
                                <a:pt x="1766" y="531"/>
                              </a:lnTo>
                              <a:lnTo>
                                <a:pt x="1774" y="529"/>
                              </a:lnTo>
                              <a:lnTo>
                                <a:pt x="1777" y="527"/>
                              </a:lnTo>
                              <a:lnTo>
                                <a:pt x="1781" y="525"/>
                              </a:lnTo>
                              <a:lnTo>
                                <a:pt x="1783" y="521"/>
                              </a:lnTo>
                              <a:lnTo>
                                <a:pt x="1783" y="512"/>
                              </a:lnTo>
                              <a:lnTo>
                                <a:pt x="1779" y="500"/>
                              </a:lnTo>
                              <a:lnTo>
                                <a:pt x="1771" y="480"/>
                              </a:lnTo>
                              <a:lnTo>
                                <a:pt x="1728" y="372"/>
                              </a:lnTo>
                              <a:lnTo>
                                <a:pt x="1807" y="372"/>
                              </a:lnTo>
                              <a:lnTo>
                                <a:pt x="1844" y="458"/>
                              </a:lnTo>
                              <a:lnTo>
                                <a:pt x="1854" y="480"/>
                              </a:lnTo>
                              <a:lnTo>
                                <a:pt x="1861" y="496"/>
                              </a:lnTo>
                              <a:lnTo>
                                <a:pt x="1867" y="508"/>
                              </a:lnTo>
                              <a:lnTo>
                                <a:pt x="1871" y="515"/>
                              </a:lnTo>
                              <a:lnTo>
                                <a:pt x="1876" y="521"/>
                              </a:lnTo>
                              <a:lnTo>
                                <a:pt x="1880" y="526"/>
                              </a:lnTo>
                              <a:lnTo>
                                <a:pt x="1886" y="529"/>
                              </a:lnTo>
                              <a:lnTo>
                                <a:pt x="1892" y="531"/>
                              </a:lnTo>
                              <a:lnTo>
                                <a:pt x="1905" y="533"/>
                              </a:lnTo>
                              <a:lnTo>
                                <a:pt x="1925" y="534"/>
                              </a:lnTo>
                              <a:lnTo>
                                <a:pt x="1925" y="556"/>
                              </a:lnTo>
                              <a:lnTo>
                                <a:pt x="1828" y="556"/>
                              </a:lnTo>
                              <a:lnTo>
                                <a:pt x="1805" y="556"/>
                              </a:lnTo>
                              <a:lnTo>
                                <a:pt x="1778" y="557"/>
                              </a:lnTo>
                              <a:lnTo>
                                <a:pt x="1714" y="559"/>
                              </a:lnTo>
                              <a:close/>
                              <a:moveTo>
                                <a:pt x="1517" y="559"/>
                              </a:moveTo>
                              <a:lnTo>
                                <a:pt x="1498" y="557"/>
                              </a:lnTo>
                              <a:lnTo>
                                <a:pt x="1478" y="557"/>
                              </a:lnTo>
                              <a:lnTo>
                                <a:pt x="1456" y="556"/>
                              </a:lnTo>
                              <a:lnTo>
                                <a:pt x="1433" y="556"/>
                              </a:lnTo>
                              <a:lnTo>
                                <a:pt x="1517" y="556"/>
                              </a:lnTo>
                              <a:lnTo>
                                <a:pt x="1517" y="559"/>
                              </a:lnTo>
                              <a:close/>
                              <a:moveTo>
                                <a:pt x="1925" y="559"/>
                              </a:moveTo>
                              <a:lnTo>
                                <a:pt x="1900" y="557"/>
                              </a:lnTo>
                              <a:lnTo>
                                <a:pt x="1875" y="557"/>
                              </a:lnTo>
                              <a:lnTo>
                                <a:pt x="1851" y="556"/>
                              </a:lnTo>
                              <a:lnTo>
                                <a:pt x="1828" y="556"/>
                              </a:lnTo>
                              <a:lnTo>
                                <a:pt x="1925" y="556"/>
                              </a:lnTo>
                              <a:lnTo>
                                <a:pt x="1925" y="559"/>
                              </a:lnTo>
                              <a:close/>
                              <a:moveTo>
                                <a:pt x="2092" y="559"/>
                              </a:moveTo>
                              <a:lnTo>
                                <a:pt x="2092" y="534"/>
                              </a:lnTo>
                              <a:lnTo>
                                <a:pt x="2137" y="534"/>
                              </a:lnTo>
                              <a:lnTo>
                                <a:pt x="2148" y="532"/>
                              </a:lnTo>
                              <a:lnTo>
                                <a:pt x="2153" y="527"/>
                              </a:lnTo>
                              <a:lnTo>
                                <a:pt x="2159" y="522"/>
                              </a:lnTo>
                              <a:lnTo>
                                <a:pt x="2162" y="513"/>
                              </a:lnTo>
                              <a:lnTo>
                                <a:pt x="2163" y="500"/>
                              </a:lnTo>
                              <a:lnTo>
                                <a:pt x="2165" y="476"/>
                              </a:lnTo>
                              <a:lnTo>
                                <a:pt x="2166" y="449"/>
                              </a:lnTo>
                              <a:lnTo>
                                <a:pt x="2167" y="418"/>
                              </a:lnTo>
                              <a:lnTo>
                                <a:pt x="2167" y="141"/>
                              </a:lnTo>
                              <a:lnTo>
                                <a:pt x="2167" y="108"/>
                              </a:lnTo>
                              <a:lnTo>
                                <a:pt x="2166" y="82"/>
                              </a:lnTo>
                              <a:lnTo>
                                <a:pt x="2166" y="66"/>
                              </a:lnTo>
                              <a:lnTo>
                                <a:pt x="2164" y="56"/>
                              </a:lnTo>
                              <a:lnTo>
                                <a:pt x="2160" y="51"/>
                              </a:lnTo>
                              <a:lnTo>
                                <a:pt x="2157" y="45"/>
                              </a:lnTo>
                              <a:lnTo>
                                <a:pt x="2152" y="40"/>
                              </a:lnTo>
                              <a:lnTo>
                                <a:pt x="2145" y="35"/>
                              </a:lnTo>
                              <a:lnTo>
                                <a:pt x="2138" y="31"/>
                              </a:lnTo>
                              <a:lnTo>
                                <a:pt x="2128" y="29"/>
                              </a:lnTo>
                              <a:lnTo>
                                <a:pt x="2092" y="29"/>
                              </a:lnTo>
                              <a:lnTo>
                                <a:pt x="2092" y="4"/>
                              </a:lnTo>
                              <a:lnTo>
                                <a:pt x="2136" y="6"/>
                              </a:lnTo>
                              <a:lnTo>
                                <a:pt x="2153" y="7"/>
                              </a:lnTo>
                              <a:lnTo>
                                <a:pt x="2168" y="7"/>
                              </a:lnTo>
                              <a:lnTo>
                                <a:pt x="2232" y="7"/>
                              </a:lnTo>
                              <a:lnTo>
                                <a:pt x="2248" y="28"/>
                              </a:lnTo>
                              <a:lnTo>
                                <a:pt x="2267" y="51"/>
                              </a:lnTo>
                              <a:lnTo>
                                <a:pt x="2285" y="74"/>
                              </a:lnTo>
                              <a:lnTo>
                                <a:pt x="2299" y="92"/>
                              </a:lnTo>
                              <a:lnTo>
                                <a:pt x="2203" y="92"/>
                              </a:lnTo>
                              <a:lnTo>
                                <a:pt x="2203" y="390"/>
                              </a:lnTo>
                              <a:lnTo>
                                <a:pt x="2203" y="404"/>
                              </a:lnTo>
                              <a:lnTo>
                                <a:pt x="2204" y="440"/>
                              </a:lnTo>
                              <a:lnTo>
                                <a:pt x="2205" y="468"/>
                              </a:lnTo>
                              <a:lnTo>
                                <a:pt x="2207" y="490"/>
                              </a:lnTo>
                              <a:lnTo>
                                <a:pt x="2209" y="508"/>
                              </a:lnTo>
                              <a:lnTo>
                                <a:pt x="2212" y="519"/>
                              </a:lnTo>
                              <a:lnTo>
                                <a:pt x="2216" y="523"/>
                              </a:lnTo>
                              <a:lnTo>
                                <a:pt x="2220" y="527"/>
                              </a:lnTo>
                              <a:lnTo>
                                <a:pt x="2233" y="530"/>
                              </a:lnTo>
                              <a:lnTo>
                                <a:pt x="2254" y="532"/>
                              </a:lnTo>
                              <a:lnTo>
                                <a:pt x="2278" y="534"/>
                              </a:lnTo>
                              <a:lnTo>
                                <a:pt x="2278" y="556"/>
                              </a:lnTo>
                              <a:lnTo>
                                <a:pt x="2202" y="556"/>
                              </a:lnTo>
                              <a:lnTo>
                                <a:pt x="2186" y="556"/>
                              </a:lnTo>
                              <a:lnTo>
                                <a:pt x="2092" y="559"/>
                              </a:lnTo>
                              <a:close/>
                              <a:moveTo>
                                <a:pt x="2232" y="7"/>
                              </a:moveTo>
                              <a:lnTo>
                                <a:pt x="2168" y="7"/>
                              </a:lnTo>
                              <a:lnTo>
                                <a:pt x="2182" y="7"/>
                              </a:lnTo>
                              <a:lnTo>
                                <a:pt x="2197" y="6"/>
                              </a:lnTo>
                              <a:lnTo>
                                <a:pt x="2213" y="6"/>
                              </a:lnTo>
                              <a:lnTo>
                                <a:pt x="2229" y="4"/>
                              </a:lnTo>
                              <a:lnTo>
                                <a:pt x="2232" y="7"/>
                              </a:lnTo>
                              <a:close/>
                              <a:moveTo>
                                <a:pt x="2648" y="472"/>
                              </a:moveTo>
                              <a:lnTo>
                                <a:pt x="2610" y="472"/>
                              </a:lnTo>
                              <a:lnTo>
                                <a:pt x="2610" y="189"/>
                              </a:lnTo>
                              <a:lnTo>
                                <a:pt x="2610" y="152"/>
                              </a:lnTo>
                              <a:lnTo>
                                <a:pt x="2609" y="100"/>
                              </a:lnTo>
                              <a:lnTo>
                                <a:pt x="2607" y="66"/>
                              </a:lnTo>
                              <a:lnTo>
                                <a:pt x="2605" y="50"/>
                              </a:lnTo>
                              <a:lnTo>
                                <a:pt x="2600" y="43"/>
                              </a:lnTo>
                              <a:lnTo>
                                <a:pt x="2591" y="38"/>
                              </a:lnTo>
                              <a:lnTo>
                                <a:pt x="2577" y="34"/>
                              </a:lnTo>
                              <a:lnTo>
                                <a:pt x="2560" y="32"/>
                              </a:lnTo>
                              <a:lnTo>
                                <a:pt x="2531" y="29"/>
                              </a:lnTo>
                              <a:lnTo>
                                <a:pt x="2531" y="4"/>
                              </a:lnTo>
                              <a:lnTo>
                                <a:pt x="2586" y="6"/>
                              </a:lnTo>
                              <a:lnTo>
                                <a:pt x="2609" y="7"/>
                              </a:lnTo>
                              <a:lnTo>
                                <a:pt x="2628" y="7"/>
                              </a:lnTo>
                              <a:lnTo>
                                <a:pt x="2721" y="7"/>
                              </a:lnTo>
                              <a:lnTo>
                                <a:pt x="2721" y="29"/>
                              </a:lnTo>
                              <a:lnTo>
                                <a:pt x="2692" y="29"/>
                              </a:lnTo>
                              <a:lnTo>
                                <a:pt x="2675" y="30"/>
                              </a:lnTo>
                              <a:lnTo>
                                <a:pt x="2663" y="35"/>
                              </a:lnTo>
                              <a:lnTo>
                                <a:pt x="2655" y="43"/>
                              </a:lnTo>
                              <a:lnTo>
                                <a:pt x="2650" y="53"/>
                              </a:lnTo>
                              <a:lnTo>
                                <a:pt x="2648" y="70"/>
                              </a:lnTo>
                              <a:lnTo>
                                <a:pt x="2647" y="100"/>
                              </a:lnTo>
                              <a:lnTo>
                                <a:pt x="2647" y="108"/>
                              </a:lnTo>
                              <a:lnTo>
                                <a:pt x="2646" y="155"/>
                              </a:lnTo>
                              <a:lnTo>
                                <a:pt x="2646" y="189"/>
                              </a:lnTo>
                              <a:lnTo>
                                <a:pt x="2646" y="424"/>
                              </a:lnTo>
                              <a:lnTo>
                                <a:pt x="2647" y="440"/>
                              </a:lnTo>
                              <a:lnTo>
                                <a:pt x="2648" y="472"/>
                              </a:lnTo>
                              <a:close/>
                              <a:moveTo>
                                <a:pt x="2721" y="7"/>
                              </a:moveTo>
                              <a:lnTo>
                                <a:pt x="2628" y="7"/>
                              </a:lnTo>
                              <a:lnTo>
                                <a:pt x="2647" y="7"/>
                              </a:lnTo>
                              <a:lnTo>
                                <a:pt x="2669" y="6"/>
                              </a:lnTo>
                              <a:lnTo>
                                <a:pt x="2721" y="4"/>
                              </a:lnTo>
                              <a:lnTo>
                                <a:pt x="2721" y="7"/>
                              </a:lnTo>
                              <a:close/>
                              <a:moveTo>
                                <a:pt x="2652" y="569"/>
                              </a:moveTo>
                              <a:lnTo>
                                <a:pt x="2629" y="565"/>
                              </a:lnTo>
                              <a:lnTo>
                                <a:pt x="2611" y="562"/>
                              </a:lnTo>
                              <a:lnTo>
                                <a:pt x="2598" y="559"/>
                              </a:lnTo>
                              <a:lnTo>
                                <a:pt x="2591" y="557"/>
                              </a:lnTo>
                              <a:lnTo>
                                <a:pt x="2585" y="554"/>
                              </a:lnTo>
                              <a:lnTo>
                                <a:pt x="2580" y="550"/>
                              </a:lnTo>
                              <a:lnTo>
                                <a:pt x="2575" y="545"/>
                              </a:lnTo>
                              <a:lnTo>
                                <a:pt x="2553" y="520"/>
                              </a:lnTo>
                              <a:lnTo>
                                <a:pt x="2530" y="494"/>
                              </a:lnTo>
                              <a:lnTo>
                                <a:pt x="2507" y="467"/>
                              </a:lnTo>
                              <a:lnTo>
                                <a:pt x="2484" y="438"/>
                              </a:lnTo>
                              <a:lnTo>
                                <a:pt x="2203" y="92"/>
                              </a:lnTo>
                              <a:lnTo>
                                <a:pt x="2299" y="92"/>
                              </a:lnTo>
                              <a:lnTo>
                                <a:pt x="2319" y="119"/>
                              </a:lnTo>
                              <a:lnTo>
                                <a:pt x="2337" y="141"/>
                              </a:lnTo>
                              <a:lnTo>
                                <a:pt x="2373" y="186"/>
                              </a:lnTo>
                              <a:lnTo>
                                <a:pt x="2540" y="390"/>
                              </a:lnTo>
                              <a:lnTo>
                                <a:pt x="2568" y="424"/>
                              </a:lnTo>
                              <a:lnTo>
                                <a:pt x="2592" y="451"/>
                              </a:lnTo>
                              <a:lnTo>
                                <a:pt x="2610" y="472"/>
                              </a:lnTo>
                              <a:lnTo>
                                <a:pt x="2648" y="472"/>
                              </a:lnTo>
                              <a:lnTo>
                                <a:pt x="2648" y="477"/>
                              </a:lnTo>
                              <a:lnTo>
                                <a:pt x="2650" y="523"/>
                              </a:lnTo>
                              <a:lnTo>
                                <a:pt x="2652" y="569"/>
                              </a:lnTo>
                              <a:close/>
                              <a:moveTo>
                                <a:pt x="2278" y="559"/>
                              </a:moveTo>
                              <a:lnTo>
                                <a:pt x="2258" y="557"/>
                              </a:lnTo>
                              <a:lnTo>
                                <a:pt x="2238" y="557"/>
                              </a:lnTo>
                              <a:lnTo>
                                <a:pt x="2219" y="556"/>
                              </a:lnTo>
                              <a:lnTo>
                                <a:pt x="2202" y="556"/>
                              </a:lnTo>
                              <a:lnTo>
                                <a:pt x="2278" y="556"/>
                              </a:lnTo>
                              <a:lnTo>
                                <a:pt x="2278" y="559"/>
                              </a:lnTo>
                              <a:close/>
                            </a:path>
                          </a:pathLst>
                        </a:custGeom>
                        <a:solidFill>
                          <a:srgbClr val="0D35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C552278" id="AutoShape 2" o:spid="_x0000_s1026" style="position:absolute;margin-left:237.95pt;margin-top:15.55pt;width:136.1pt;height:2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2,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" path="m194,534r-142,l65,530r4,-8l72,512r2,-20l75,463r,-38l75,146r,-31l74,79,72,55,69,42,65,33,52,29,,29,,4,85,7r18,l224,7r,22l175,31r-12,2l159,37r-5,4l151,49r-1,12l149,74r,22l149,115r-1,155l242,270r23,21l151,291r-3,5l148,425r1,38l149,492r1,19l152,520r5,6l165,531r13,2l194,534xm224,7l103,7r16,l224,4r,3xm242,270r-88,l169,257r15,-12l197,233r12,-11l222,209r17,-17l260,171r54,-56l395,32r,-28l434,6r17,1l466,7r65,l531,29r-21,l496,30r-12,2l472,35r-10,5l449,48,430,64,404,86r-32,29l223,252r19,18xm531,7r-65,l481,7,497,6r16,l531,4r,3xm442,559l164,295r-5,-4l265,291,489,499r24,23l518,527r5,3l528,532r5,1l542,534r11,l553,556r-56,l484,556r-13,1l456,557r-14,2xm,559l,534r224,l224,556r-113,l84,556r-27,1l29,557,,559xm224,559r-31,-2l163,557r-27,-1l111,556r113,l224,559xm553,559r-15,-2l523,557r-13,-1l497,556r56,l553,559xm1148,7l854,7,1004,5r89,-1l1111,5r18,1l1148,7xm728,559r,-25l740,534r16,l768,533r9,-3l783,527r6,-4l793,513r2,-17l796,480r1,-23l797,426r,-277l797,126r-1,-20l795,88,794,73,793,61r-2,-8l790,48r-2,-4l785,41r-7,-5l767,34,748,32,718,29r,-25l760,4r41,2l817,6r15,1l844,7r304,l1141,32r-1,7l988,39r-27,l933,40r-28,2l876,44r-1,48l875,99r,18l874,174r,81l893,257r17,1l927,258r15,l1084,258r,3l1084,291r-142,l925,291r-16,1l892,293r-18,1l874,389r,35l874,457r1,23l875,492r,14l876,520r29,2l935,523r31,1l1148,524r-1,14l1148,556r-298,l825,556r-61,1l728,559xm1131,127r-26,l1105,106r-1,-18l1103,71r-2,-15l1076,49r-27,-6l1020,40,988,39r152,l1136,60r-3,32l1131,127xm1084,258r-142,l984,258r31,-1l1036,255r11,-3l1053,247r3,-8l1059,227r,-12l1060,187r26,l1085,215r-1,24l1084,258xm1086,368r-26,l1059,343r,-15l1056,315r-4,-10l1045,300r-12,-4l1012,293r-30,-1l942,291r142,l1084,305r,16l1085,345r1,23xm1148,524r-150,l1019,524r19,-1l1056,522r15,-2l1081,518r10,-2l1101,513r11,-3l1117,492r5,-21l1127,449r5,-25l1158,424r-5,40l1150,496r-2,24l1148,524xm1060,560l911,557r-61,-1l1148,556r-22,2l1103,559r-22,1l1060,560xm1335,559r,-25l1364,533r12,-2l1387,525r6,-8l1398,504r14,-28l1426,446r15,-31l1455,383,1562,140r20,-45l1598,57r13,-32l1621,r26,l1693,106r-77,l1517,340r276,l1807,372r-304,l1476,434r-11,28l1457,485r-5,16l1450,511r,6l1452,521r3,3l1458,526r9,2l1517,534r,22l1433,556r-27,l1380,557r-23,l1335,559xm1793,340r-79,l1616,106r77,l1793,340xm1714,559r,-25l1753,532r13,-1l1774,529r3,-2l1781,525r2,-4l1783,512r-4,-12l1771,480,1728,372r79,l1844,458r10,22l1861,496r6,12l1871,515r5,6l1880,526r6,3l1892,531r13,2l1925,534r,22l1828,556r-23,l1778,557r-64,2xm1517,559r-19,-2l1478,557r-22,-1l1433,556r84,l1517,559xm1925,559r-25,-2l1875,557r-24,-1l1828,556r97,l1925,559xm2092,559r,-25l2137,534r11,-2l2153,527r6,-5l2162,513r1,-13l2165,476r1,-27l2167,418r,-277l2167,108r-1,-26l2166,66r-2,-10l2160,51r-3,-6l2152,40r-7,-5l2138,31r-10,-2l2092,29r,-25l2136,6r17,1l2168,7r64,l2248,28r19,23l2285,74r14,18l2203,92r,298l2203,404r1,36l2205,468r2,22l2209,508r3,11l2216,523r4,4l2233,530r21,2l2278,534r,22l2202,556r-16,l2092,559xm2232,7r-64,l2182,7r15,-1l2213,6r16,-2l2232,7xm2648,472r-38,l2610,189r,-37l2609,100r-2,-34l2605,50r-5,-7l2591,38r-14,-4l2560,32r-29,-3l2531,4r55,2l2609,7r19,l2721,7r,22l2692,29r-17,1l2663,35r-8,8l2650,53r-2,17l2647,100r,8l2646,155r,34l2646,424r1,16l2648,472xm2721,7r-93,l2647,7r22,-1l2721,4r,3xm2652,569r-23,-4l2611,562r-13,-3l2591,557r-6,-3l2580,550r-5,-5l2553,520r-23,-26l2507,467r-23,-29l2203,92r96,l2319,119r18,22l2373,186r167,204l2568,424r24,27l2610,472r38,l2648,477r2,46l2652,569xm2278,559r-20,-2l2238,557r-19,-1l2202,556r76,l2278,559xe" fillcolor="#0d355f" stroked="f">
                <v:path arrowok="t" o:connecttype="custom" o:connectlocs="47625,467360;0,215900;100965,220980;153670,368935;96520,527685;142240,200025;140970,330200;295910,201930;285115,227965;305435,201930;168275,382270;351155,536575;0,536575;142240,552450;341630,551180;637540,200660;480060,536575;506095,487680;502285,231140;455930,200025;723900,222250;555625,271780;688340,363220;554990,466725;613410,530225;718185,278130;647700,222885;624840,361315;673100,316230;672465,405765;688340,382270;659130,529590;712470,496570;673100,553085;847725,552450;905510,480695;1045845,197485;930275,490855;931545,532765;1138555,413385;1121410,534670;1097280,433705;1193800,531495;1129030,551180;963295,552450;1328420,552450;1374775,499745;1371600,229870;1356360,201295;1398905,255905;1407160,529590;1328420,552450;1681480,497205;1645285,221615;1727835,201930;1680845,260985;1668780,201930;1649730,552450;1577340,475615;1645920,483870;1421130,551180" o:connectangles="0,0,0,0,0,0,0,0,0,0,0,0,0,0,0,0,0,0,0,0,0,0,0,0,0,0,0,0,0,0,0,0,0,0,0,0,0,0,0,0,0,0,0,0,0,0,0,0,0,0,0,0,0,0,0,0,0,0,0,0,0"/>
                <w10:wrap type="topAndBottom" anchorx="page"/>
              </v:shape>
            </w:pict>
          </mc:Fallback>
        </mc:AlternateContent>
      </w:r>
    </w:p>
    <w:p w14:paraId="5761BE0C" w14:textId="4199AA41" w:rsidR="009C15BB" w:rsidRPr="00991AB3" w:rsidRDefault="004F6A66">
      <w:pPr>
        <w:spacing w:line="249" w:lineRule="exact"/>
        <w:ind w:left="3018" w:right="2977"/>
        <w:jc w:val="center"/>
        <w:rPr>
          <w:b/>
          <w:smallCaps/>
          <w:sz w:val="19"/>
        </w:rPr>
      </w:pPr>
      <w:r>
        <w:rPr>
          <w:b/>
          <w:smallCaps/>
          <w:sz w:val="24"/>
        </w:rPr>
        <w:t>Full Senate</w:t>
      </w:r>
      <w:r w:rsidR="00991AB3" w:rsidRPr="00991AB3">
        <w:rPr>
          <w:b/>
          <w:smallCaps/>
          <w:sz w:val="24"/>
        </w:rPr>
        <w:t xml:space="preserve"> Meeting</w:t>
      </w:r>
    </w:p>
    <w:p w14:paraId="5BC4B244" w14:textId="08D4B328" w:rsidR="009C15BB" w:rsidRPr="00A03297" w:rsidRDefault="00A03297">
      <w:pPr>
        <w:spacing w:line="321" w:lineRule="exact"/>
        <w:ind w:left="3011" w:right="2977"/>
        <w:jc w:val="center"/>
        <w:rPr>
          <w:b/>
          <w:smallCaps/>
        </w:rPr>
      </w:pPr>
      <w:r w:rsidRPr="00A03297">
        <w:rPr>
          <w:b/>
          <w:smallCaps/>
          <w:sz w:val="28"/>
        </w:rPr>
        <w:t>Minutes</w:t>
      </w:r>
    </w:p>
    <w:p w14:paraId="0F8ED08D" w14:textId="77777777" w:rsidR="00991AB3" w:rsidRDefault="00991AB3">
      <w:pPr>
        <w:spacing w:line="321" w:lineRule="exact"/>
        <w:ind w:left="3011" w:right="2977"/>
        <w:jc w:val="center"/>
        <w:rPr>
          <w:b/>
        </w:rPr>
      </w:pPr>
    </w:p>
    <w:p w14:paraId="23F7C7BA" w14:textId="4B849804" w:rsidR="009C15BB" w:rsidRDefault="0001625E">
      <w:pPr>
        <w:pStyle w:val="Heading1"/>
        <w:spacing w:before="1"/>
        <w:ind w:left="3014" w:right="2977"/>
        <w:jc w:val="center"/>
      </w:pPr>
      <w:r>
        <w:t>April 19</w:t>
      </w:r>
      <w:r w:rsidR="004F6A66">
        <w:t>, 2022</w:t>
      </w:r>
    </w:p>
    <w:p w14:paraId="73B5E90F" w14:textId="77777777" w:rsidR="009C15BB" w:rsidRDefault="00060D7C">
      <w:pPr>
        <w:ind w:left="3011" w:right="2977"/>
        <w:jc w:val="center"/>
        <w:rPr>
          <w:b/>
          <w:sz w:val="24"/>
        </w:rPr>
      </w:pPr>
      <w:r>
        <w:rPr>
          <w:b/>
          <w:sz w:val="24"/>
        </w:rPr>
        <w:t>2:15 p.m.-4:15</w:t>
      </w:r>
      <w:r>
        <w:rPr>
          <w:b/>
          <w:spacing w:val="-11"/>
          <w:sz w:val="24"/>
        </w:rPr>
        <w:t xml:space="preserve"> </w:t>
      </w:r>
      <w:r>
        <w:rPr>
          <w:b/>
          <w:sz w:val="24"/>
        </w:rPr>
        <w:t>p.m.</w:t>
      </w:r>
    </w:p>
    <w:p w14:paraId="5D0D3814" w14:textId="7975231D" w:rsidR="00376716" w:rsidRDefault="00A03297">
      <w:pPr>
        <w:ind w:left="3014" w:right="2977"/>
        <w:jc w:val="center"/>
        <w:rPr>
          <w:b/>
          <w:sz w:val="24"/>
        </w:rPr>
      </w:pPr>
      <w:r>
        <w:rPr>
          <w:b/>
          <w:sz w:val="24"/>
        </w:rPr>
        <w:t>Zoom Webinar</w:t>
      </w:r>
    </w:p>
    <w:p w14:paraId="6895B2DE" w14:textId="77777777" w:rsidR="00376716" w:rsidRDefault="00376716">
      <w:pPr>
        <w:ind w:left="3014" w:right="2977"/>
        <w:jc w:val="center"/>
        <w:rPr>
          <w:b/>
          <w:sz w:val="24"/>
        </w:rPr>
      </w:pPr>
    </w:p>
    <w:p w14:paraId="7ED86C84" w14:textId="77777777" w:rsidR="00376716" w:rsidRPr="0002581F" w:rsidRDefault="00A30C18"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Pr>
          <w:b/>
          <w:sz w:val="24"/>
        </w:rPr>
        <w:t xml:space="preserve"> </w:t>
      </w:r>
      <w:r w:rsidR="00376716" w:rsidRPr="0002581F">
        <w:rPr>
          <w:b/>
          <w:color w:val="000000"/>
          <w:sz w:val="26"/>
          <w:szCs w:val="26"/>
          <w:lang w:val="en"/>
        </w:rPr>
        <w:t xml:space="preserve">Senators in attendance: </w:t>
      </w:r>
    </w:p>
    <w:p w14:paraId="4FC7EE93" w14:textId="1D595B84"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 xml:space="preserve">•Ahlawat, •Anderson, </w:t>
      </w:r>
      <w:r w:rsidRPr="001640D4">
        <w:rPr>
          <w:color w:val="000000"/>
          <w:sz w:val="26"/>
          <w:szCs w:val="26"/>
          <w:lang w:val="en"/>
        </w:rPr>
        <w:t>•</w:t>
      </w:r>
      <w:r w:rsidRPr="0002581F">
        <w:rPr>
          <w:color w:val="000000"/>
          <w:sz w:val="26"/>
          <w:szCs w:val="26"/>
        </w:rPr>
        <w:t>Boateng,</w:t>
      </w:r>
      <w:r w:rsidRPr="0002581F">
        <w:rPr>
          <w:color w:val="000000"/>
          <w:sz w:val="26"/>
          <w:szCs w:val="26"/>
          <w:lang w:val="en"/>
        </w:rPr>
        <w:t xml:space="preserve"> </w:t>
      </w:r>
      <w:r w:rsidRPr="001640D4">
        <w:rPr>
          <w:color w:val="000000"/>
          <w:sz w:val="26"/>
          <w:szCs w:val="26"/>
          <w:lang w:val="en"/>
        </w:rPr>
        <w:t>•</w:t>
      </w:r>
      <w:r w:rsidRPr="0002581F">
        <w:rPr>
          <w:color w:val="000000"/>
          <w:sz w:val="26"/>
          <w:szCs w:val="26"/>
        </w:rPr>
        <w:t>Brandwein,</w:t>
      </w:r>
      <w:r w:rsidRPr="0002581F">
        <w:rPr>
          <w:color w:val="000000"/>
          <w:sz w:val="26"/>
          <w:szCs w:val="26"/>
          <w:lang w:val="en"/>
        </w:rPr>
        <w:t xml:space="preserve"> •Connors, </w:t>
      </w:r>
      <w:r w:rsidRPr="003E0A9D">
        <w:rPr>
          <w:color w:val="000000"/>
          <w:sz w:val="26"/>
          <w:szCs w:val="26"/>
          <w:lang w:val="en"/>
        </w:rPr>
        <w:t>•</w:t>
      </w:r>
      <w:r>
        <w:rPr>
          <w:color w:val="000000"/>
          <w:sz w:val="26"/>
          <w:szCs w:val="26"/>
          <w:lang w:val="en"/>
        </w:rPr>
        <w:t xml:space="preserve">DiVirgilio, </w:t>
      </w:r>
      <w:r w:rsidRPr="0002581F">
        <w:rPr>
          <w:color w:val="000000"/>
          <w:sz w:val="26"/>
          <w:szCs w:val="26"/>
          <w:lang w:val="en"/>
        </w:rPr>
        <w:t xml:space="preserve">•Donovan, </w:t>
      </w:r>
      <w:r w:rsidRPr="00E629CE">
        <w:rPr>
          <w:color w:val="000000"/>
          <w:sz w:val="26"/>
          <w:szCs w:val="26"/>
          <w:lang w:val="en"/>
        </w:rPr>
        <w:t>•</w:t>
      </w:r>
      <w:r w:rsidRPr="0002581F">
        <w:rPr>
          <w:color w:val="000000"/>
          <w:sz w:val="26"/>
          <w:szCs w:val="26"/>
        </w:rPr>
        <w:t>Dowdell,</w:t>
      </w:r>
      <w:r w:rsidRPr="0002581F">
        <w:rPr>
          <w:color w:val="000000"/>
          <w:sz w:val="26"/>
          <w:szCs w:val="26"/>
          <w:lang w:val="en"/>
        </w:rPr>
        <w:t xml:space="preserve"> •Evans, </w:t>
      </w:r>
      <w:r>
        <w:rPr>
          <w:color w:val="000000"/>
          <w:sz w:val="26"/>
          <w:szCs w:val="26"/>
          <w:lang w:val="en"/>
        </w:rPr>
        <w:t>ab-Farrokh, •Filardo</w:t>
      </w:r>
      <w:r w:rsidRPr="0002581F">
        <w:rPr>
          <w:color w:val="000000"/>
          <w:sz w:val="26"/>
          <w:szCs w:val="26"/>
          <w:lang w:val="en"/>
        </w:rPr>
        <w:t xml:space="preserve">, </w:t>
      </w:r>
      <w:r w:rsidRPr="007146B2">
        <w:rPr>
          <w:color w:val="000000"/>
          <w:sz w:val="26"/>
          <w:szCs w:val="26"/>
          <w:lang w:val="en"/>
        </w:rPr>
        <w:t>•</w:t>
      </w:r>
      <w:r w:rsidRPr="0002581F">
        <w:rPr>
          <w:color w:val="000000"/>
          <w:sz w:val="26"/>
          <w:szCs w:val="26"/>
          <w:lang w:val="en"/>
        </w:rPr>
        <w:t xml:space="preserve">Halper, </w:t>
      </w:r>
      <w:r w:rsidRPr="007146B2">
        <w:rPr>
          <w:color w:val="000000"/>
          <w:sz w:val="26"/>
          <w:szCs w:val="26"/>
          <w:lang w:val="en"/>
        </w:rPr>
        <w:t>•</w:t>
      </w:r>
      <w:r>
        <w:rPr>
          <w:color w:val="000000"/>
          <w:sz w:val="26"/>
          <w:szCs w:val="26"/>
          <w:lang w:val="en"/>
        </w:rPr>
        <w:t xml:space="preserve">Logue, </w:t>
      </w:r>
      <w:r w:rsidRPr="007E7B05">
        <w:rPr>
          <w:color w:val="000000"/>
          <w:sz w:val="26"/>
          <w:szCs w:val="26"/>
          <w:lang w:val="en"/>
        </w:rPr>
        <w:t>•</w:t>
      </w:r>
      <w:r w:rsidRPr="0002581F">
        <w:rPr>
          <w:color w:val="000000"/>
          <w:sz w:val="26"/>
          <w:szCs w:val="26"/>
          <w:lang w:val="en"/>
        </w:rPr>
        <w:t xml:space="preserve">Mack, •Marks, </w:t>
      </w:r>
      <w:r w:rsidRPr="003E0A9D">
        <w:rPr>
          <w:color w:val="000000"/>
          <w:sz w:val="26"/>
          <w:szCs w:val="26"/>
          <w:lang w:val="en"/>
        </w:rPr>
        <w:t>•</w:t>
      </w:r>
      <w:r>
        <w:rPr>
          <w:color w:val="000000"/>
          <w:sz w:val="26"/>
          <w:szCs w:val="26"/>
          <w:lang w:val="en"/>
        </w:rPr>
        <w:t xml:space="preserve">Martinez, </w:t>
      </w:r>
      <w:r w:rsidRPr="0002581F">
        <w:rPr>
          <w:color w:val="000000"/>
          <w:sz w:val="26"/>
          <w:szCs w:val="26"/>
          <w:lang w:val="en"/>
        </w:rPr>
        <w:t xml:space="preserve">•, </w:t>
      </w:r>
      <w:r w:rsidR="009D7937">
        <w:rPr>
          <w:color w:val="000000"/>
          <w:sz w:val="26"/>
          <w:szCs w:val="26"/>
          <w:lang w:val="en"/>
        </w:rPr>
        <w:t>ab-</w:t>
      </w:r>
      <w:proofErr w:type="spellStart"/>
      <w:r w:rsidR="009D7937">
        <w:rPr>
          <w:color w:val="000000"/>
          <w:sz w:val="26"/>
          <w:szCs w:val="26"/>
          <w:lang w:val="en"/>
        </w:rPr>
        <w:t>Mayhall</w:t>
      </w:r>
      <w:proofErr w:type="spellEnd"/>
      <w:r w:rsidR="009D7937">
        <w:rPr>
          <w:color w:val="000000"/>
          <w:sz w:val="26"/>
          <w:szCs w:val="26"/>
          <w:lang w:val="en"/>
        </w:rPr>
        <w:t xml:space="preserve">, </w:t>
      </w:r>
      <w:r w:rsidRPr="0002581F">
        <w:rPr>
          <w:color w:val="000000"/>
          <w:sz w:val="26"/>
          <w:szCs w:val="26"/>
          <w:lang w:val="en"/>
        </w:rPr>
        <w:t>•Moran, •</w:t>
      </w:r>
      <w:proofErr w:type="spellStart"/>
      <w:r w:rsidRPr="0002581F">
        <w:rPr>
          <w:color w:val="000000"/>
          <w:sz w:val="26"/>
          <w:szCs w:val="26"/>
          <w:lang w:val="en"/>
        </w:rPr>
        <w:t>Mulry</w:t>
      </w:r>
      <w:proofErr w:type="spellEnd"/>
      <w:r w:rsidRPr="0002581F">
        <w:rPr>
          <w:color w:val="000000"/>
          <w:sz w:val="26"/>
          <w:szCs w:val="26"/>
          <w:lang w:val="en"/>
        </w:rPr>
        <w:t xml:space="preserve">, •Pintado-Casas, </w:t>
      </w:r>
      <w:r w:rsidRPr="00E629CE">
        <w:rPr>
          <w:color w:val="000000"/>
          <w:sz w:val="26"/>
          <w:szCs w:val="26"/>
          <w:lang w:val="en"/>
        </w:rPr>
        <w:t>•</w:t>
      </w:r>
      <w:r w:rsidRPr="0002581F">
        <w:rPr>
          <w:color w:val="000000"/>
          <w:sz w:val="26"/>
          <w:szCs w:val="26"/>
          <w:lang w:val="en"/>
        </w:rPr>
        <w:t xml:space="preserve">Roebuck, </w:t>
      </w:r>
      <w:r w:rsidRPr="0002581F">
        <w:rPr>
          <w:rFonts w:ascii="Calibri" w:eastAsia="Calibri" w:hAnsi="Calibri" w:cs="Calibri"/>
          <w:color w:val="000000"/>
          <w:lang w:val="en"/>
        </w:rPr>
        <w:t>•</w:t>
      </w:r>
      <w:r w:rsidRPr="0002581F">
        <w:rPr>
          <w:color w:val="000000"/>
          <w:sz w:val="26"/>
          <w:szCs w:val="26"/>
          <w:lang w:val="en"/>
        </w:rPr>
        <w:t xml:space="preserve">Rosen, </w:t>
      </w:r>
      <w:r w:rsidRPr="007146B2">
        <w:rPr>
          <w:color w:val="000000"/>
          <w:sz w:val="26"/>
          <w:szCs w:val="26"/>
          <w:lang w:val="en"/>
        </w:rPr>
        <w:t>•</w:t>
      </w:r>
      <w:r w:rsidRPr="0002581F">
        <w:rPr>
          <w:color w:val="000000"/>
          <w:sz w:val="26"/>
          <w:szCs w:val="26"/>
        </w:rPr>
        <w:t>Sanchez,</w:t>
      </w:r>
      <w:r w:rsidRPr="0002581F">
        <w:rPr>
          <w:color w:val="000000"/>
          <w:sz w:val="26"/>
          <w:szCs w:val="26"/>
          <w:lang w:val="en"/>
        </w:rPr>
        <w:t xml:space="preserve"> </w:t>
      </w:r>
      <w:r w:rsidRPr="003E0A9D">
        <w:rPr>
          <w:color w:val="000000"/>
          <w:sz w:val="26"/>
          <w:szCs w:val="26"/>
          <w:lang w:val="en"/>
        </w:rPr>
        <w:t>•</w:t>
      </w:r>
      <w:r w:rsidRPr="0002581F">
        <w:rPr>
          <w:color w:val="000000"/>
          <w:sz w:val="26"/>
          <w:szCs w:val="26"/>
          <w:lang w:val="en"/>
        </w:rPr>
        <w:t>Sargent, •</w:t>
      </w:r>
      <w:r>
        <w:rPr>
          <w:color w:val="000000"/>
          <w:sz w:val="26"/>
          <w:szCs w:val="26"/>
          <w:lang w:val="en"/>
        </w:rPr>
        <w:t xml:space="preserve">Webber, </w:t>
      </w:r>
      <w:r w:rsidRPr="00E629CE">
        <w:rPr>
          <w:color w:val="000000"/>
          <w:sz w:val="26"/>
          <w:szCs w:val="26"/>
          <w:lang w:val="en"/>
        </w:rPr>
        <w:t>•</w:t>
      </w:r>
      <w:r w:rsidRPr="0002581F">
        <w:rPr>
          <w:color w:val="000000"/>
          <w:sz w:val="26"/>
          <w:szCs w:val="26"/>
          <w:lang w:val="en"/>
        </w:rPr>
        <w:t xml:space="preserve">Wetzel, •White, </w:t>
      </w:r>
      <w:r w:rsidRPr="00213292">
        <w:rPr>
          <w:color w:val="000000"/>
          <w:sz w:val="26"/>
          <w:szCs w:val="26"/>
          <w:lang w:val="en"/>
        </w:rPr>
        <w:t>•</w:t>
      </w:r>
      <w:r w:rsidRPr="0002581F">
        <w:rPr>
          <w:color w:val="000000"/>
          <w:sz w:val="26"/>
          <w:szCs w:val="26"/>
          <w:lang w:val="en"/>
        </w:rPr>
        <w:t>Yucetepe</w:t>
      </w:r>
    </w:p>
    <w:p w14:paraId="44186986"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14:paraId="779517A3"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 xml:space="preserve">Student Representative: </w:t>
      </w:r>
    </w:p>
    <w:p w14:paraId="2DB8BFE0"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Vacant</w:t>
      </w:r>
    </w:p>
    <w:p w14:paraId="23A5D15D"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14:paraId="2B5DA039"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02581F">
        <w:rPr>
          <w:b/>
          <w:color w:val="000000"/>
          <w:sz w:val="26"/>
          <w:szCs w:val="26"/>
          <w:lang w:val="en"/>
        </w:rPr>
        <w:t>Guests:</w:t>
      </w:r>
    </w:p>
    <w:p w14:paraId="275F6331"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14:paraId="116D201A"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02581F">
        <w:rPr>
          <w:color w:val="000000"/>
          <w:sz w:val="26"/>
          <w:szCs w:val="26"/>
          <w:lang w:val="en"/>
        </w:rPr>
        <w:t>[•=present  ex=Excused  absent=ab]</w:t>
      </w:r>
    </w:p>
    <w:p w14:paraId="22753BFF" w14:textId="77777777" w:rsidR="00376716" w:rsidRPr="0002581F" w:rsidRDefault="00376716" w:rsidP="00376716">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14:paraId="068B621C" w14:textId="03709358" w:rsidR="00376716" w:rsidRDefault="00376716" w:rsidP="00376716">
      <w:pPr>
        <w:ind w:right="2977"/>
        <w:jc w:val="both"/>
        <w:rPr>
          <w:b/>
          <w:sz w:val="24"/>
        </w:rPr>
      </w:pPr>
    </w:p>
    <w:p w14:paraId="1ADF1862" w14:textId="14B5DB72" w:rsidR="00376716" w:rsidRDefault="00376716" w:rsidP="00376716">
      <w:pPr>
        <w:ind w:right="2977"/>
        <w:jc w:val="both"/>
        <w:rPr>
          <w:sz w:val="24"/>
        </w:rPr>
      </w:pPr>
      <w:r>
        <w:rPr>
          <w:sz w:val="24"/>
        </w:rPr>
        <w:t xml:space="preserve">Meeting called to order by Chairperson Donovan </w:t>
      </w:r>
      <w:commentRangeStart w:id="1"/>
      <w:r>
        <w:rPr>
          <w:sz w:val="24"/>
        </w:rPr>
        <w:t>at</w:t>
      </w:r>
      <w:commentRangeEnd w:id="1"/>
      <w:r w:rsidR="009D7937">
        <w:rPr>
          <w:rStyle w:val="CommentReference"/>
        </w:rPr>
        <w:commentReference w:id="1"/>
      </w:r>
      <w:r w:rsidR="00A05672">
        <w:rPr>
          <w:sz w:val="24"/>
        </w:rPr>
        <w:t xml:space="preserve"> 2:15 p.m.</w:t>
      </w:r>
    </w:p>
    <w:p w14:paraId="10D14E92" w14:textId="44B2CFEA" w:rsidR="00376716" w:rsidRPr="00376716" w:rsidRDefault="00376716" w:rsidP="00376716">
      <w:pPr>
        <w:ind w:right="2977"/>
        <w:jc w:val="both"/>
        <w:rPr>
          <w:sz w:val="24"/>
        </w:rPr>
      </w:pPr>
      <w:r>
        <w:rPr>
          <w:sz w:val="24"/>
        </w:rPr>
        <w:t xml:space="preserve"> </w:t>
      </w:r>
    </w:p>
    <w:tbl>
      <w:tblPr>
        <w:tblStyle w:val="TableGrid"/>
        <w:tblW w:w="9630" w:type="dxa"/>
        <w:tblInd w:w="-5" w:type="dxa"/>
        <w:tblLook w:val="04A0" w:firstRow="1" w:lastRow="0" w:firstColumn="1" w:lastColumn="0" w:noHBand="0" w:noVBand="1"/>
      </w:tblPr>
      <w:tblGrid>
        <w:gridCol w:w="9696"/>
      </w:tblGrid>
      <w:tr w:rsidR="00376716" w:rsidRPr="00376716" w14:paraId="4C78D1EE" w14:textId="77777777" w:rsidTr="00376716">
        <w:tc>
          <w:tcPr>
            <w:tcW w:w="9630" w:type="dxa"/>
          </w:tcPr>
          <w:p w14:paraId="3F30C16A" w14:textId="77777777" w:rsidR="00376716" w:rsidRPr="00376716" w:rsidRDefault="00376716" w:rsidP="0042333D">
            <w:pPr>
              <w:jc w:val="center"/>
              <w:rPr>
                <w:b/>
                <w:sz w:val="24"/>
              </w:rPr>
            </w:pPr>
          </w:p>
        </w:tc>
      </w:tr>
      <w:tr w:rsidR="00376716" w:rsidRPr="00376716" w14:paraId="5A59F593" w14:textId="77777777" w:rsidTr="00376716">
        <w:tc>
          <w:tcPr>
            <w:tcW w:w="9630" w:type="dxa"/>
          </w:tcPr>
          <w:p w14:paraId="521A69CE" w14:textId="47DCCCA4" w:rsidR="00376716" w:rsidRPr="00376716" w:rsidRDefault="00376716" w:rsidP="0042333D">
            <w:pPr>
              <w:pStyle w:val="ListParagraph"/>
              <w:numPr>
                <w:ilvl w:val="0"/>
                <w:numId w:val="1"/>
              </w:numPr>
              <w:tabs>
                <w:tab w:val="left" w:pos="819"/>
                <w:tab w:val="left" w:pos="820"/>
              </w:tabs>
              <w:spacing w:line="271" w:lineRule="exact"/>
              <w:jc w:val="left"/>
              <w:rPr>
                <w:sz w:val="24"/>
              </w:rPr>
            </w:pPr>
            <w:r w:rsidRPr="00376716">
              <w:rPr>
                <w:b/>
                <w:sz w:val="24"/>
              </w:rPr>
              <w:t xml:space="preserve">Minutes </w:t>
            </w:r>
            <w:r w:rsidRPr="00376716">
              <w:rPr>
                <w:sz w:val="24"/>
              </w:rPr>
              <w:t xml:space="preserve">– </w:t>
            </w:r>
            <w:r w:rsidR="00E40CA2">
              <w:rPr>
                <w:sz w:val="24"/>
              </w:rPr>
              <w:t>April 5, 2022 Approved</w:t>
            </w:r>
          </w:p>
        </w:tc>
      </w:tr>
      <w:tr w:rsidR="00376716" w:rsidRPr="00376716" w14:paraId="3F63768C" w14:textId="77777777" w:rsidTr="00376716">
        <w:tc>
          <w:tcPr>
            <w:tcW w:w="9630" w:type="dxa"/>
          </w:tcPr>
          <w:p w14:paraId="3B517788" w14:textId="0549D907" w:rsidR="00376716" w:rsidRPr="00376716" w:rsidRDefault="00376716" w:rsidP="00702A47">
            <w:pPr>
              <w:pStyle w:val="ListParagraph"/>
              <w:numPr>
                <w:ilvl w:val="1"/>
                <w:numId w:val="1"/>
              </w:numPr>
              <w:tabs>
                <w:tab w:val="left" w:pos="819"/>
                <w:tab w:val="left" w:pos="820"/>
              </w:tabs>
              <w:spacing w:line="271" w:lineRule="exact"/>
              <w:rPr>
                <w:b/>
                <w:sz w:val="24"/>
              </w:rPr>
            </w:pPr>
            <w:r>
              <w:rPr>
                <w:b/>
                <w:sz w:val="24"/>
              </w:rPr>
              <w:t>Motion:</w:t>
            </w:r>
            <w:r w:rsidR="00702A47">
              <w:rPr>
                <w:b/>
                <w:sz w:val="24"/>
              </w:rPr>
              <w:t xml:space="preserve"> </w:t>
            </w:r>
            <w:r w:rsidR="00702A47" w:rsidRPr="00702A47">
              <w:rPr>
                <w:sz w:val="24"/>
              </w:rPr>
              <w:t>DiVirgilio</w:t>
            </w:r>
          </w:p>
        </w:tc>
      </w:tr>
      <w:tr w:rsidR="00376716" w:rsidRPr="00376716" w14:paraId="3BAAC504" w14:textId="77777777" w:rsidTr="00376716">
        <w:tc>
          <w:tcPr>
            <w:tcW w:w="9630" w:type="dxa"/>
          </w:tcPr>
          <w:p w14:paraId="16B1BCF5" w14:textId="70125C09" w:rsidR="00376716" w:rsidRPr="00376716" w:rsidRDefault="00376716" w:rsidP="00702A47">
            <w:pPr>
              <w:pStyle w:val="ListParagraph"/>
              <w:numPr>
                <w:ilvl w:val="1"/>
                <w:numId w:val="1"/>
              </w:numPr>
              <w:tabs>
                <w:tab w:val="left" w:pos="819"/>
                <w:tab w:val="left" w:pos="820"/>
              </w:tabs>
              <w:spacing w:line="271" w:lineRule="exact"/>
              <w:rPr>
                <w:b/>
                <w:sz w:val="24"/>
              </w:rPr>
            </w:pPr>
            <w:r>
              <w:rPr>
                <w:b/>
                <w:sz w:val="24"/>
              </w:rPr>
              <w:t>Second:</w:t>
            </w:r>
            <w:r w:rsidR="00702A47">
              <w:rPr>
                <w:b/>
                <w:sz w:val="24"/>
              </w:rPr>
              <w:t xml:space="preserve"> </w:t>
            </w:r>
            <w:proofErr w:type="spellStart"/>
            <w:r w:rsidR="00702A47" w:rsidRPr="00952644">
              <w:rPr>
                <w:sz w:val="24"/>
              </w:rPr>
              <w:t>Mulry</w:t>
            </w:r>
            <w:proofErr w:type="spellEnd"/>
          </w:p>
        </w:tc>
      </w:tr>
      <w:tr w:rsidR="00376716" w:rsidRPr="00376716" w14:paraId="3E9E03A4" w14:textId="77777777" w:rsidTr="00376716">
        <w:tc>
          <w:tcPr>
            <w:tcW w:w="9630" w:type="dxa"/>
          </w:tcPr>
          <w:p w14:paraId="36538EE7" w14:textId="77777777" w:rsidR="00376716" w:rsidRPr="00376716" w:rsidRDefault="00376716" w:rsidP="00E40CA2">
            <w:pPr>
              <w:pStyle w:val="ListParagraph"/>
              <w:tabs>
                <w:tab w:val="left" w:pos="819"/>
                <w:tab w:val="left" w:pos="820"/>
              </w:tabs>
              <w:spacing w:line="271" w:lineRule="exact"/>
              <w:ind w:firstLine="0"/>
              <w:jc w:val="center"/>
              <w:rPr>
                <w:b/>
                <w:sz w:val="24"/>
              </w:rPr>
            </w:pPr>
          </w:p>
        </w:tc>
      </w:tr>
      <w:tr w:rsidR="00376716" w:rsidRPr="00376716" w14:paraId="4DDD45D4" w14:textId="77777777" w:rsidTr="00376716">
        <w:tc>
          <w:tcPr>
            <w:tcW w:w="9630" w:type="dxa"/>
          </w:tcPr>
          <w:p w14:paraId="482EFE44" w14:textId="77777777" w:rsidR="00376716" w:rsidRPr="00376716" w:rsidRDefault="00376716" w:rsidP="0042333D">
            <w:pPr>
              <w:pStyle w:val="BodyText"/>
              <w:ind w:left="0" w:firstLine="0"/>
            </w:pPr>
          </w:p>
        </w:tc>
      </w:tr>
      <w:tr w:rsidR="00376716" w:rsidRPr="00376716" w14:paraId="126F42A6" w14:textId="77777777" w:rsidTr="00376716">
        <w:tc>
          <w:tcPr>
            <w:tcW w:w="9630" w:type="dxa"/>
          </w:tcPr>
          <w:p w14:paraId="3CCCA8A9" w14:textId="77C5D689" w:rsidR="00376716" w:rsidRPr="00376716" w:rsidRDefault="00376716" w:rsidP="0042333D">
            <w:pPr>
              <w:pStyle w:val="Heading1"/>
              <w:numPr>
                <w:ilvl w:val="0"/>
                <w:numId w:val="1"/>
              </w:numPr>
              <w:tabs>
                <w:tab w:val="left" w:pos="819"/>
                <w:tab w:val="left" w:pos="820"/>
              </w:tabs>
              <w:ind w:hanging="608"/>
              <w:jc w:val="left"/>
              <w:rPr>
                <w:b w:val="0"/>
              </w:rPr>
            </w:pPr>
            <w:r w:rsidRPr="00376716">
              <w:t>Curriculum Items for Notification-Notification and Vote</w:t>
            </w:r>
            <w:r w:rsidR="00A03297">
              <w:t xml:space="preserve"> or None</w:t>
            </w:r>
          </w:p>
        </w:tc>
      </w:tr>
      <w:tr w:rsidR="00376716" w:rsidRPr="00376716" w14:paraId="5B9E56D4" w14:textId="77777777" w:rsidTr="00376716">
        <w:tc>
          <w:tcPr>
            <w:tcW w:w="9630" w:type="dxa"/>
          </w:tcPr>
          <w:p w14:paraId="23B115CE" w14:textId="77777777" w:rsidR="00376716" w:rsidRPr="00376716" w:rsidRDefault="00376716" w:rsidP="0042333D">
            <w:pPr>
              <w:pStyle w:val="BodyText"/>
              <w:spacing w:before="4"/>
              <w:ind w:left="0" w:firstLine="0"/>
            </w:pPr>
          </w:p>
        </w:tc>
      </w:tr>
      <w:tr w:rsidR="00376716" w:rsidRPr="00376716" w14:paraId="17FCF6DD" w14:textId="77777777" w:rsidTr="00376716">
        <w:tc>
          <w:tcPr>
            <w:tcW w:w="9630" w:type="dxa"/>
          </w:tcPr>
          <w:p w14:paraId="6475D86F" w14:textId="77777777" w:rsidR="00376716" w:rsidRPr="00376716" w:rsidRDefault="00376716" w:rsidP="0042333D">
            <w:pPr>
              <w:pStyle w:val="ListParagraph"/>
              <w:numPr>
                <w:ilvl w:val="0"/>
                <w:numId w:val="1"/>
              </w:numPr>
              <w:tabs>
                <w:tab w:val="left" w:pos="819"/>
                <w:tab w:val="left" w:pos="820"/>
              </w:tabs>
              <w:spacing w:before="1" w:line="274" w:lineRule="exact"/>
              <w:ind w:hanging="701"/>
              <w:jc w:val="left"/>
              <w:rPr>
                <w:b/>
                <w:sz w:val="24"/>
              </w:rPr>
            </w:pPr>
            <w:r w:rsidRPr="00376716">
              <w:rPr>
                <w:b/>
                <w:sz w:val="24"/>
              </w:rPr>
              <w:t>Old Business-</w:t>
            </w:r>
          </w:p>
        </w:tc>
      </w:tr>
      <w:tr w:rsidR="00A03297" w:rsidRPr="00376716" w14:paraId="515080B8" w14:textId="77777777" w:rsidTr="00376716">
        <w:tc>
          <w:tcPr>
            <w:tcW w:w="9630" w:type="dxa"/>
          </w:tcPr>
          <w:p w14:paraId="1362D34A" w14:textId="363D2320" w:rsidR="00A03297" w:rsidRPr="00376716" w:rsidRDefault="00E40CA2" w:rsidP="00A03297">
            <w:pPr>
              <w:pStyle w:val="ListParagraph"/>
              <w:numPr>
                <w:ilvl w:val="1"/>
                <w:numId w:val="1"/>
              </w:numPr>
              <w:tabs>
                <w:tab w:val="left" w:pos="819"/>
                <w:tab w:val="left" w:pos="820"/>
              </w:tabs>
              <w:spacing w:before="1" w:line="274" w:lineRule="exact"/>
              <w:rPr>
                <w:b/>
                <w:sz w:val="24"/>
              </w:rPr>
            </w:pPr>
            <w:r>
              <w:rPr>
                <w:b/>
                <w:sz w:val="24"/>
              </w:rPr>
              <w:t>Spring 2022 Election update</w:t>
            </w:r>
          </w:p>
        </w:tc>
      </w:tr>
      <w:tr w:rsidR="00A03297" w:rsidRPr="00376716" w14:paraId="52D101E6" w14:textId="77777777" w:rsidTr="00376716">
        <w:tc>
          <w:tcPr>
            <w:tcW w:w="9630" w:type="dxa"/>
          </w:tcPr>
          <w:p w14:paraId="460BEEB2" w14:textId="08300858" w:rsidR="00A03297" w:rsidRPr="0001625E" w:rsidRDefault="00E40CA2" w:rsidP="00414159">
            <w:pPr>
              <w:pStyle w:val="ListParagraph"/>
              <w:numPr>
                <w:ilvl w:val="2"/>
                <w:numId w:val="1"/>
              </w:numPr>
              <w:tabs>
                <w:tab w:val="left" w:pos="819"/>
                <w:tab w:val="left" w:pos="820"/>
              </w:tabs>
              <w:spacing w:before="1" w:line="274" w:lineRule="exact"/>
              <w:rPr>
                <w:sz w:val="24"/>
              </w:rPr>
            </w:pPr>
            <w:r w:rsidRPr="0001625E">
              <w:rPr>
                <w:sz w:val="24"/>
              </w:rPr>
              <w:t>Senator: will print and mail out pin#</w:t>
            </w:r>
            <w:r w:rsidR="006B32E4" w:rsidRPr="0001625E">
              <w:rPr>
                <w:sz w:val="24"/>
              </w:rPr>
              <w:t xml:space="preserve"> on Friday, and will go live this Saturday, April 23, 2022 and will continue until the last Friday of the semester. I will email out the pin</w:t>
            </w:r>
            <w:r w:rsidR="00414159">
              <w:rPr>
                <w:sz w:val="24"/>
              </w:rPr>
              <w:t xml:space="preserve"> numbers</w:t>
            </w:r>
            <w:r w:rsidR="006B32E4" w:rsidRPr="0001625E">
              <w:rPr>
                <w:sz w:val="24"/>
              </w:rPr>
              <w:t xml:space="preserve"> once they have been mailed; look for them in your home mailboxes. I have emailed senate candidates and </w:t>
            </w:r>
            <w:r w:rsidR="00A7188C" w:rsidRPr="0001625E">
              <w:rPr>
                <w:sz w:val="24"/>
              </w:rPr>
              <w:t>requ</w:t>
            </w:r>
            <w:r w:rsidR="009D7937">
              <w:rPr>
                <w:sz w:val="24"/>
              </w:rPr>
              <w:t>ested</w:t>
            </w:r>
            <w:r w:rsidR="006B32E4" w:rsidRPr="0001625E">
              <w:rPr>
                <w:sz w:val="24"/>
              </w:rPr>
              <w:t xml:space="preserve"> a bio, no </w:t>
            </w:r>
            <w:r w:rsidR="00A7188C" w:rsidRPr="0001625E">
              <w:rPr>
                <w:sz w:val="24"/>
              </w:rPr>
              <w:t>photos this</w:t>
            </w:r>
            <w:r w:rsidR="006B32E4" w:rsidRPr="0001625E">
              <w:rPr>
                <w:sz w:val="24"/>
              </w:rPr>
              <w:t xml:space="preserve"> year too complicated and 150 words paragra</w:t>
            </w:r>
            <w:r w:rsidR="00217B21">
              <w:rPr>
                <w:sz w:val="24"/>
              </w:rPr>
              <w:t>p</w:t>
            </w:r>
            <w:r w:rsidR="006B32E4" w:rsidRPr="0001625E">
              <w:rPr>
                <w:sz w:val="24"/>
              </w:rPr>
              <w:t xml:space="preserve">h. I will email out all on Friday, April 22, 2022. This year is not in alpha order, as per a request from a senator. This is the first </w:t>
            </w:r>
            <w:r w:rsidR="00A7188C" w:rsidRPr="0001625E">
              <w:rPr>
                <w:sz w:val="24"/>
              </w:rPr>
              <w:t>time</w:t>
            </w:r>
            <w:r w:rsidR="006B32E4" w:rsidRPr="0001625E">
              <w:rPr>
                <w:sz w:val="24"/>
              </w:rPr>
              <w:t xml:space="preserve"> this year it will not be in alpha order, instead I have a high/low spread out.</w:t>
            </w:r>
          </w:p>
        </w:tc>
      </w:tr>
      <w:tr w:rsidR="00376716" w:rsidRPr="00376716" w14:paraId="6AF027E9" w14:textId="77777777" w:rsidTr="00376716">
        <w:tc>
          <w:tcPr>
            <w:tcW w:w="9630" w:type="dxa"/>
          </w:tcPr>
          <w:p w14:paraId="5E973C46" w14:textId="0DABAB32" w:rsidR="00376716" w:rsidRPr="00376716" w:rsidRDefault="006B32E4" w:rsidP="006B32E4">
            <w:pPr>
              <w:pStyle w:val="BodyText"/>
              <w:numPr>
                <w:ilvl w:val="2"/>
                <w:numId w:val="1"/>
              </w:numPr>
              <w:spacing w:before="4"/>
            </w:pPr>
            <w:r>
              <w:t>Chair: Final meeting of the senat</w:t>
            </w:r>
            <w:r w:rsidR="00217B21">
              <w:t>e</w:t>
            </w:r>
            <w:r>
              <w:t>, last meeting fo</w:t>
            </w:r>
            <w:r w:rsidR="00217B21">
              <w:t>r</w:t>
            </w:r>
            <w:r>
              <w:t xml:space="preserve"> </w:t>
            </w:r>
            <w:r w:rsidR="00217B21">
              <w:t>the current</w:t>
            </w:r>
            <w:r>
              <w:t xml:space="preserve"> senate and meeting of </w:t>
            </w:r>
            <w:r w:rsidR="00217B21">
              <w:t>the new</w:t>
            </w:r>
            <w:r>
              <w:t xml:space="preserve"> senate and first meeting of the new senate which is also our </w:t>
            </w:r>
            <w:r>
              <w:lastRenderedPageBreak/>
              <w:t>reorganization meeting will take place on May 18, 2022 at 11:00</w:t>
            </w:r>
            <w:r w:rsidR="009D7937">
              <w:t xml:space="preserve"> </w:t>
            </w:r>
            <w:r>
              <w:t xml:space="preserve">am, Kean Hall, K-127. I will be </w:t>
            </w:r>
            <w:r w:rsidR="00A05672">
              <w:t>reminding</w:t>
            </w:r>
            <w:r>
              <w:t xml:space="preserve"> people between now and then to get on your calendars. There will be drinks and snacks. It’s the hammock day between commencement</w:t>
            </w:r>
            <w:r w:rsidR="008D6CF7">
              <w:t>s</w:t>
            </w:r>
            <w:r>
              <w:t>.</w:t>
            </w:r>
          </w:p>
        </w:tc>
      </w:tr>
      <w:tr w:rsidR="006B32E4" w:rsidRPr="00376716" w14:paraId="5B74C0C6" w14:textId="77777777" w:rsidTr="00376716">
        <w:tc>
          <w:tcPr>
            <w:tcW w:w="9630" w:type="dxa"/>
          </w:tcPr>
          <w:p w14:paraId="50189E11" w14:textId="6F9DFAE7" w:rsidR="006B32E4" w:rsidRPr="0001625E" w:rsidRDefault="006B32E4" w:rsidP="00414159">
            <w:pPr>
              <w:pStyle w:val="Heading1"/>
              <w:numPr>
                <w:ilvl w:val="2"/>
                <w:numId w:val="1"/>
              </w:numPr>
              <w:tabs>
                <w:tab w:val="left" w:pos="819"/>
                <w:tab w:val="left" w:pos="820"/>
              </w:tabs>
              <w:spacing w:line="274" w:lineRule="exact"/>
              <w:rPr>
                <w:b w:val="0"/>
              </w:rPr>
            </w:pPr>
            <w:r w:rsidRPr="0001625E">
              <w:rPr>
                <w:b w:val="0"/>
              </w:rPr>
              <w:lastRenderedPageBreak/>
              <w:t xml:space="preserve">Chair: </w:t>
            </w:r>
            <w:r w:rsidR="00187052" w:rsidRPr="0001625E">
              <w:rPr>
                <w:b w:val="0"/>
              </w:rPr>
              <w:t xml:space="preserve">Update of the scanning of the senate documents to keep you updated short recap. We have a mini version of raiders of the lost </w:t>
            </w:r>
            <w:r w:rsidR="00217B21" w:rsidRPr="0001625E">
              <w:rPr>
                <w:b w:val="0"/>
              </w:rPr>
              <w:t>ark</w:t>
            </w:r>
            <w:r w:rsidR="00187052" w:rsidRPr="0001625E">
              <w:rPr>
                <w:b w:val="0"/>
              </w:rPr>
              <w:t xml:space="preserve">. Estimated to </w:t>
            </w:r>
            <w:r w:rsidR="00217B21" w:rsidRPr="0001625E">
              <w:rPr>
                <w:b w:val="0"/>
              </w:rPr>
              <w:t>have</w:t>
            </w:r>
            <w:r w:rsidR="00187052" w:rsidRPr="0001625E">
              <w:rPr>
                <w:b w:val="0"/>
              </w:rPr>
              <w:t xml:space="preserve"> 300,000 document pages, Iron Mountain</w:t>
            </w:r>
            <w:r w:rsidR="009D7937">
              <w:rPr>
                <w:b w:val="0"/>
              </w:rPr>
              <w:t xml:space="preserve"> (scanning company)</w:t>
            </w:r>
            <w:r w:rsidR="00187052" w:rsidRPr="0001625E">
              <w:rPr>
                <w:b w:val="0"/>
              </w:rPr>
              <w:t xml:space="preserve"> estimate of all the old course outlines and senate documents going </w:t>
            </w:r>
            <w:r w:rsidR="00217B21" w:rsidRPr="0001625E">
              <w:rPr>
                <w:b w:val="0"/>
              </w:rPr>
              <w:t>back with</w:t>
            </w:r>
            <w:r w:rsidR="00187052" w:rsidRPr="0001625E">
              <w:rPr>
                <w:b w:val="0"/>
              </w:rPr>
              <w:t xml:space="preserve"> a variety of binders, file cabinets, notebooks</w:t>
            </w:r>
            <w:r w:rsidR="008D6CF7">
              <w:rPr>
                <w:b w:val="0"/>
              </w:rPr>
              <w:t>, you name it.  W</w:t>
            </w:r>
            <w:r w:rsidR="00C84550" w:rsidRPr="0001625E">
              <w:rPr>
                <w:b w:val="0"/>
              </w:rPr>
              <w:t xml:space="preserve">e are making an effort </w:t>
            </w:r>
            <w:r w:rsidR="009D7937">
              <w:rPr>
                <w:b w:val="0"/>
              </w:rPr>
              <w:t xml:space="preserve">to </w:t>
            </w:r>
            <w:r w:rsidR="00C84550" w:rsidRPr="0001625E">
              <w:rPr>
                <w:b w:val="0"/>
              </w:rPr>
              <w:t xml:space="preserve">have those brought up to date and digitized to make easily </w:t>
            </w:r>
            <w:r w:rsidR="00414159" w:rsidRPr="0001625E">
              <w:rPr>
                <w:b w:val="0"/>
              </w:rPr>
              <w:t>a</w:t>
            </w:r>
            <w:r w:rsidR="00414159">
              <w:rPr>
                <w:b w:val="0"/>
              </w:rPr>
              <w:t>ccessible</w:t>
            </w:r>
            <w:r w:rsidR="00C84550" w:rsidRPr="0001625E">
              <w:rPr>
                <w:b w:val="0"/>
              </w:rPr>
              <w:t>. We are already having issues with some olde</w:t>
            </w:r>
            <w:r w:rsidR="009D7937">
              <w:rPr>
                <w:b w:val="0"/>
              </w:rPr>
              <w:t>r documents that have suffered s</w:t>
            </w:r>
            <w:r w:rsidR="00C84550" w:rsidRPr="0001625E">
              <w:rPr>
                <w:b w:val="0"/>
              </w:rPr>
              <w:t>ome mouse damage, water damage and other kinds of things. Proposal submitted last year to administration. Ir</w:t>
            </w:r>
            <w:r w:rsidR="008D6CF7">
              <w:rPr>
                <w:b w:val="0"/>
              </w:rPr>
              <w:t>on Mountain made a proposal of one-</w:t>
            </w:r>
            <w:r w:rsidR="00C84550" w:rsidRPr="0001625E">
              <w:rPr>
                <w:b w:val="0"/>
              </w:rPr>
              <w:t xml:space="preserve">stop shop; come in and take everything out, scan it, make sure scans are clean and legible, then they do the document </w:t>
            </w:r>
            <w:r w:rsidR="00217B21" w:rsidRPr="0001625E">
              <w:rPr>
                <w:b w:val="0"/>
              </w:rPr>
              <w:t>processing</w:t>
            </w:r>
            <w:r w:rsidR="00C84550" w:rsidRPr="0001625E">
              <w:rPr>
                <w:b w:val="0"/>
              </w:rPr>
              <w:t xml:space="preserve">. You have to look at every form, every piece of </w:t>
            </w:r>
            <w:r w:rsidR="00217B21" w:rsidRPr="0001625E">
              <w:rPr>
                <w:b w:val="0"/>
              </w:rPr>
              <w:t>paper</w:t>
            </w:r>
            <w:r w:rsidR="00C84550" w:rsidRPr="0001625E">
              <w:rPr>
                <w:b w:val="0"/>
              </w:rPr>
              <w:t xml:space="preserve">; some which are had written, type written, mimeograph and you have to figure out what is it </w:t>
            </w:r>
            <w:r w:rsidR="00217B21" w:rsidRPr="0001625E">
              <w:rPr>
                <w:b w:val="0"/>
              </w:rPr>
              <w:t>PA?</w:t>
            </w:r>
            <w:r w:rsidR="00C84550" w:rsidRPr="0001625E">
              <w:rPr>
                <w:b w:val="0"/>
              </w:rPr>
              <w:t xml:space="preserve"> what is that </w:t>
            </w:r>
            <w:r w:rsidR="00217B21" w:rsidRPr="0001625E">
              <w:rPr>
                <w:b w:val="0"/>
              </w:rPr>
              <w:t>number?</w:t>
            </w:r>
            <w:r w:rsidR="00C84550" w:rsidRPr="0001625E">
              <w:rPr>
                <w:b w:val="0"/>
              </w:rPr>
              <w:t xml:space="preserve"> what is the </w:t>
            </w:r>
            <w:r w:rsidR="00217B21" w:rsidRPr="0001625E">
              <w:rPr>
                <w:b w:val="0"/>
              </w:rPr>
              <w:t>title?</w:t>
            </w:r>
            <w:r w:rsidR="00C84550" w:rsidRPr="0001625E">
              <w:rPr>
                <w:b w:val="0"/>
              </w:rPr>
              <w:t xml:space="preserve"> what is the </w:t>
            </w:r>
            <w:r w:rsidR="00217B21" w:rsidRPr="0001625E">
              <w:rPr>
                <w:b w:val="0"/>
              </w:rPr>
              <w:t>date?</w:t>
            </w:r>
            <w:r w:rsidR="00C84550" w:rsidRPr="0001625E">
              <w:rPr>
                <w:b w:val="0"/>
              </w:rPr>
              <w:t xml:space="preserve"> make sure all that goes into the </w:t>
            </w:r>
            <w:r w:rsidR="00217B21" w:rsidRPr="0001625E">
              <w:rPr>
                <w:b w:val="0"/>
              </w:rPr>
              <w:t>database</w:t>
            </w:r>
            <w:r w:rsidR="00C84550" w:rsidRPr="0001625E">
              <w:rPr>
                <w:b w:val="0"/>
              </w:rPr>
              <w:t xml:space="preserve"> so that the document is searchable. They </w:t>
            </w:r>
            <w:r w:rsidR="00217B21" w:rsidRPr="0001625E">
              <w:rPr>
                <w:b w:val="0"/>
              </w:rPr>
              <w:t>would</w:t>
            </w:r>
            <w:r w:rsidR="00C84550" w:rsidRPr="0001625E">
              <w:rPr>
                <w:b w:val="0"/>
              </w:rPr>
              <w:t xml:space="preserve"> then create the final database and either store the documents or return them if we would want. The final decision this fall by the administration is to do in house. We would buy a scanner and hire student workers and a temp to supervise them. That will be the process moving forward. This was not created with the greatest of </w:t>
            </w:r>
            <w:r w:rsidR="00217B21" w:rsidRPr="0001625E">
              <w:rPr>
                <w:b w:val="0"/>
              </w:rPr>
              <w:t>enthusiasm</w:t>
            </w:r>
            <w:r w:rsidR="00200C57">
              <w:rPr>
                <w:b w:val="0"/>
              </w:rPr>
              <w:t xml:space="preserve">. Implementation has been a little slow. Still working with OCIS. We have a team in OCIS that is working on getting a scanner, database software. I </w:t>
            </w:r>
            <w:r w:rsidR="00217B21">
              <w:rPr>
                <w:b w:val="0"/>
              </w:rPr>
              <w:t>assume</w:t>
            </w:r>
            <w:r w:rsidR="00200C57">
              <w:rPr>
                <w:b w:val="0"/>
              </w:rPr>
              <w:t xml:space="preserve"> set-up will be in the senate office, Hutchinson Hall. At </w:t>
            </w:r>
            <w:r w:rsidR="006215E9">
              <w:rPr>
                <w:b w:val="0"/>
              </w:rPr>
              <w:t xml:space="preserve">some point </w:t>
            </w:r>
            <w:r w:rsidR="00217B21">
              <w:rPr>
                <w:b w:val="0"/>
              </w:rPr>
              <w:t>and then hire temp that supervises and knows all the software/pro student workers who will actually be doing the page by page scanning. I have not forgotten. I am still working on this. It is moving forward a little slower, different way that we thought, but I will make sure we keep pressing forward. It is important that we have all of our history safe and secure and accessible to everyone.</w:t>
            </w:r>
            <w:r w:rsidR="00C84550" w:rsidRPr="0001625E">
              <w:rPr>
                <w:b w:val="0"/>
              </w:rPr>
              <w:t xml:space="preserve"> </w:t>
            </w:r>
          </w:p>
        </w:tc>
      </w:tr>
      <w:tr w:rsidR="00376716" w:rsidRPr="00376716" w14:paraId="74F2D445" w14:textId="77777777" w:rsidTr="00376716">
        <w:tc>
          <w:tcPr>
            <w:tcW w:w="9630" w:type="dxa"/>
          </w:tcPr>
          <w:p w14:paraId="1A3817B9" w14:textId="77777777" w:rsidR="00376716" w:rsidRPr="00376716" w:rsidRDefault="00376716" w:rsidP="0042333D">
            <w:pPr>
              <w:pStyle w:val="Heading1"/>
              <w:numPr>
                <w:ilvl w:val="0"/>
                <w:numId w:val="1"/>
              </w:numPr>
              <w:tabs>
                <w:tab w:val="left" w:pos="819"/>
                <w:tab w:val="left" w:pos="820"/>
              </w:tabs>
              <w:spacing w:line="274" w:lineRule="exact"/>
              <w:ind w:hanging="687"/>
              <w:jc w:val="left"/>
            </w:pPr>
            <w:r w:rsidRPr="00376716">
              <w:t>New Business-</w:t>
            </w:r>
          </w:p>
        </w:tc>
      </w:tr>
      <w:tr w:rsidR="00376716" w14:paraId="2AA6060F" w14:textId="77777777" w:rsidTr="00376716">
        <w:tc>
          <w:tcPr>
            <w:tcW w:w="9630" w:type="dxa"/>
          </w:tcPr>
          <w:p w14:paraId="22C64085" w14:textId="529DC273" w:rsidR="00376716" w:rsidRDefault="00217B21" w:rsidP="0042333D">
            <w:pPr>
              <w:pStyle w:val="Heading1"/>
              <w:numPr>
                <w:ilvl w:val="1"/>
                <w:numId w:val="1"/>
              </w:numPr>
              <w:tabs>
                <w:tab w:val="left" w:pos="819"/>
                <w:tab w:val="left" w:pos="820"/>
              </w:tabs>
              <w:spacing w:line="274" w:lineRule="exact"/>
            </w:pPr>
            <w:r>
              <w:t>University Senate Constitution</w:t>
            </w:r>
          </w:p>
        </w:tc>
      </w:tr>
      <w:tr w:rsidR="00A03297" w14:paraId="7EFBD26C" w14:textId="77777777" w:rsidTr="00376716">
        <w:tc>
          <w:tcPr>
            <w:tcW w:w="9630" w:type="dxa"/>
          </w:tcPr>
          <w:p w14:paraId="572D46A3" w14:textId="0DD3652C" w:rsidR="00434DB6" w:rsidRPr="00434DB6" w:rsidRDefault="001A19D4" w:rsidP="008D6CF7">
            <w:pPr>
              <w:pStyle w:val="Heading1"/>
              <w:numPr>
                <w:ilvl w:val="2"/>
                <w:numId w:val="1"/>
              </w:numPr>
              <w:tabs>
                <w:tab w:val="left" w:pos="819"/>
                <w:tab w:val="left" w:pos="820"/>
              </w:tabs>
              <w:spacing w:line="274" w:lineRule="exact"/>
              <w:rPr>
                <w:b w:val="0"/>
              </w:rPr>
            </w:pPr>
            <w:r w:rsidRPr="000373DD">
              <w:rPr>
                <w:b w:val="0"/>
              </w:rPr>
              <w:t xml:space="preserve">Chair:  Major item of business for today is the </w:t>
            </w:r>
            <w:r w:rsidR="008D6CF7">
              <w:rPr>
                <w:b w:val="0"/>
              </w:rPr>
              <w:t xml:space="preserve">University Senate </w:t>
            </w:r>
            <w:r w:rsidRPr="000373DD">
              <w:rPr>
                <w:b w:val="0"/>
              </w:rPr>
              <w:t xml:space="preserve">Constitution. Brief recap </w:t>
            </w:r>
            <w:r w:rsidR="00A7188C" w:rsidRPr="000373DD">
              <w:rPr>
                <w:b w:val="0"/>
              </w:rPr>
              <w:t>under</w:t>
            </w:r>
            <w:r w:rsidRPr="000373DD">
              <w:rPr>
                <w:b w:val="0"/>
              </w:rPr>
              <w:t xml:space="preserve"> the expert leadership of Sucheta, the constitution committee has been meeting diligently since the winter. To look at first a number of senate constitutions from across the country from schools large and small, public and private to see how</w:t>
            </w:r>
            <w:r w:rsidR="009D7937">
              <w:rPr>
                <w:b w:val="0"/>
              </w:rPr>
              <w:t xml:space="preserve"> their constitution was set-up, </w:t>
            </w:r>
            <w:r w:rsidRPr="000373DD">
              <w:rPr>
                <w:b w:val="0"/>
              </w:rPr>
              <w:t xml:space="preserve">what was in them, how they were framed, how they were organized and then to take the best practices from them </w:t>
            </w:r>
            <w:r w:rsidR="00147F2D" w:rsidRPr="000373DD">
              <w:rPr>
                <w:b w:val="0"/>
              </w:rPr>
              <w:t xml:space="preserve">put together into a DRAFT for us here at </w:t>
            </w:r>
            <w:r w:rsidR="008D6CF7" w:rsidRPr="008D6CF7">
              <w:rPr>
                <w:b w:val="0"/>
              </w:rPr>
              <w:t>Kean University</w:t>
            </w:r>
            <w:r w:rsidR="00147F2D" w:rsidRPr="000373DD">
              <w:rPr>
                <w:b w:val="0"/>
              </w:rPr>
              <w:t>. Particularly keeping in mind that we are the one of a smaller number of schools that have a university senate as oppose to a purely faculty senate. A number of institutions have multiple bodies where they have a faculty senate, then they have a staff assembly</w:t>
            </w:r>
            <w:r w:rsidR="009D7937">
              <w:rPr>
                <w:b w:val="0"/>
              </w:rPr>
              <w:t>,</w:t>
            </w:r>
            <w:r w:rsidR="00147F2D" w:rsidRPr="000373DD">
              <w:rPr>
                <w:b w:val="0"/>
              </w:rPr>
              <w:t xml:space="preserve"> if you will, that represents the non-faculty groups as well</w:t>
            </w:r>
            <w:r w:rsidR="008D6CF7">
              <w:rPr>
                <w:b w:val="0"/>
              </w:rPr>
              <w:t xml:space="preserve"> as in some cases also a union in addition to that. W</w:t>
            </w:r>
            <w:r w:rsidR="00147F2D" w:rsidRPr="000373DD">
              <w:rPr>
                <w:b w:val="0"/>
              </w:rPr>
              <w:t xml:space="preserve">e are one not the only </w:t>
            </w:r>
            <w:r w:rsidR="009D7937">
              <w:rPr>
                <w:b w:val="0"/>
              </w:rPr>
              <w:t xml:space="preserve">one to </w:t>
            </w:r>
            <w:r w:rsidR="00147F2D" w:rsidRPr="000373DD">
              <w:rPr>
                <w:b w:val="0"/>
              </w:rPr>
              <w:t xml:space="preserve">have a non-faculty membership. We want to make sure we took care of that, as best </w:t>
            </w:r>
            <w:r w:rsidR="009D7937">
              <w:rPr>
                <w:b w:val="0"/>
              </w:rPr>
              <w:t xml:space="preserve">as </w:t>
            </w:r>
            <w:r w:rsidR="00147F2D" w:rsidRPr="000373DD">
              <w:rPr>
                <w:b w:val="0"/>
              </w:rPr>
              <w:t xml:space="preserve">possible. </w:t>
            </w:r>
            <w:r w:rsidR="00C730FE" w:rsidRPr="000373DD">
              <w:rPr>
                <w:b w:val="0"/>
              </w:rPr>
              <w:t xml:space="preserve">At this point the DRAFT of the constitution has been sent </w:t>
            </w:r>
            <w:r w:rsidR="00A7188C" w:rsidRPr="000373DD">
              <w:rPr>
                <w:b w:val="0"/>
              </w:rPr>
              <w:t>out to</w:t>
            </w:r>
            <w:r w:rsidR="00C730FE" w:rsidRPr="000373DD">
              <w:rPr>
                <w:b w:val="0"/>
              </w:rPr>
              <w:t xml:space="preserve"> some members of the administration to get some initial contact/feedback. It was sent to all senators to look at and make comments on that. The next steps on that will be to put the document on the senate webpage, everyone at </w:t>
            </w:r>
            <w:r w:rsidR="008D6CF7" w:rsidRPr="008D6CF7">
              <w:rPr>
                <w:b w:val="0"/>
              </w:rPr>
              <w:t>Kean University</w:t>
            </w:r>
            <w:r w:rsidR="00C730FE" w:rsidRPr="000373DD">
              <w:rPr>
                <w:b w:val="0"/>
              </w:rPr>
              <w:t xml:space="preserve"> can look at, people who have comments can submit those comments in and we’ll take a look at once </w:t>
            </w:r>
            <w:r w:rsidR="00C730FE" w:rsidRPr="000373DD">
              <w:rPr>
                <w:b w:val="0"/>
              </w:rPr>
              <w:lastRenderedPageBreak/>
              <w:t>again and try to get to a state of holding a vote at our final meeting</w:t>
            </w:r>
            <w:r w:rsidR="008D6CF7">
              <w:rPr>
                <w:b w:val="0"/>
              </w:rPr>
              <w:t xml:space="preserve">, </w:t>
            </w:r>
            <w:r w:rsidR="00585C1A" w:rsidRPr="000373DD">
              <w:rPr>
                <w:b w:val="0"/>
              </w:rPr>
              <w:t xml:space="preserve">if not sooner. So </w:t>
            </w:r>
            <w:r w:rsidR="00A7188C" w:rsidRPr="000373DD">
              <w:rPr>
                <w:b w:val="0"/>
              </w:rPr>
              <w:t>far,</w:t>
            </w:r>
            <w:r w:rsidR="00585C1A" w:rsidRPr="000373DD">
              <w:rPr>
                <w:b w:val="0"/>
              </w:rPr>
              <w:t xml:space="preserve"> the majority of comments that have come in have been primarily comments of typo, technical gramm</w:t>
            </w:r>
            <w:r w:rsidR="00A7188C">
              <w:rPr>
                <w:b w:val="0"/>
              </w:rPr>
              <w:t>a</w:t>
            </w:r>
            <w:r w:rsidR="00585C1A" w:rsidRPr="000373DD">
              <w:rPr>
                <w:b w:val="0"/>
              </w:rPr>
              <w:t xml:space="preserve">r that type of things with one exception. </w:t>
            </w:r>
            <w:r w:rsidR="008D6CF7">
              <w:rPr>
                <w:b w:val="0"/>
              </w:rPr>
              <w:t>T</w:t>
            </w:r>
            <w:r w:rsidR="0017603B" w:rsidRPr="000373DD">
              <w:rPr>
                <w:b w:val="0"/>
              </w:rPr>
              <w:t>his is a DRAFT constitution google doc</w:t>
            </w:r>
            <w:r w:rsidR="009D7937">
              <w:rPr>
                <w:b w:val="0"/>
              </w:rPr>
              <w:t xml:space="preserve">; </w:t>
            </w:r>
            <w:r w:rsidR="0017603B" w:rsidRPr="000373DD">
              <w:rPr>
                <w:b w:val="0"/>
              </w:rPr>
              <w:t xml:space="preserve">this is what was shared so people can make comments. The main thing about the constitution “who constitutes the membership of the senate”? and how do we phrase that and the document as it reads now was designed to make sure that all </w:t>
            </w:r>
            <w:r w:rsidR="00A7188C" w:rsidRPr="000373DD">
              <w:rPr>
                <w:b w:val="0"/>
              </w:rPr>
              <w:t>full-time</w:t>
            </w:r>
            <w:r w:rsidR="0017603B" w:rsidRPr="000373DD">
              <w:rPr>
                <w:b w:val="0"/>
              </w:rPr>
              <w:t xml:space="preserve"> faculty</w:t>
            </w:r>
            <w:r w:rsidR="006B0B63" w:rsidRPr="000373DD">
              <w:rPr>
                <w:b w:val="0"/>
              </w:rPr>
              <w:t>, professional librarian</w:t>
            </w:r>
            <w:r w:rsidR="008D6CF7">
              <w:rPr>
                <w:b w:val="0"/>
              </w:rPr>
              <w:t>s</w:t>
            </w:r>
            <w:r w:rsidR="00782272" w:rsidRPr="000373DD">
              <w:rPr>
                <w:b w:val="0"/>
              </w:rPr>
              <w:t>, full time unit professional staff, this language came from Human Resources and from the KFT. The non-teaching members</w:t>
            </w:r>
            <w:r w:rsidR="008D6CF7">
              <w:rPr>
                <w:b w:val="0"/>
              </w:rPr>
              <w:t xml:space="preserve"> of </w:t>
            </w:r>
            <w:r w:rsidR="00782272" w:rsidRPr="000373DD">
              <w:rPr>
                <w:b w:val="0"/>
              </w:rPr>
              <w:t xml:space="preserve">the KFT. All </w:t>
            </w:r>
            <w:r w:rsidR="00A7188C" w:rsidRPr="000373DD">
              <w:rPr>
                <w:b w:val="0"/>
              </w:rPr>
              <w:t>full-time</w:t>
            </w:r>
            <w:r w:rsidR="00782272" w:rsidRPr="000373DD">
              <w:rPr>
                <w:b w:val="0"/>
              </w:rPr>
              <w:t xml:space="preserve"> non-</w:t>
            </w:r>
            <w:r w:rsidR="006E5316" w:rsidRPr="000373DD">
              <w:rPr>
                <w:b w:val="0"/>
              </w:rPr>
              <w:t xml:space="preserve">unit managers, and CWA support staff are the </w:t>
            </w:r>
            <w:r w:rsidR="00A7188C" w:rsidRPr="000373DD">
              <w:rPr>
                <w:b w:val="0"/>
              </w:rPr>
              <w:t>constituencies</w:t>
            </w:r>
            <w:r w:rsidR="006E5316" w:rsidRPr="000373DD">
              <w:rPr>
                <w:b w:val="0"/>
              </w:rPr>
              <w:t xml:space="preserve"> of the senate this would include the people who are for example</w:t>
            </w:r>
            <w:r w:rsidR="008D6CF7">
              <w:rPr>
                <w:b w:val="0"/>
              </w:rPr>
              <w:t>:</w:t>
            </w:r>
            <w:r w:rsidR="006E5316" w:rsidRPr="000373DD">
              <w:rPr>
                <w:b w:val="0"/>
              </w:rPr>
              <w:t xml:space="preserve"> the MAD</w:t>
            </w:r>
            <w:r w:rsidR="000373DD">
              <w:rPr>
                <w:b w:val="0"/>
              </w:rPr>
              <w:t>’s</w:t>
            </w:r>
            <w:r w:rsidR="006E5316" w:rsidRPr="000373DD">
              <w:rPr>
                <w:b w:val="0"/>
              </w:rPr>
              <w:t xml:space="preserve"> and other individuals who are in that grey area </w:t>
            </w:r>
            <w:r w:rsidR="00A7188C" w:rsidRPr="000373DD">
              <w:rPr>
                <w:b w:val="0"/>
              </w:rPr>
              <w:t>of being</w:t>
            </w:r>
            <w:r w:rsidR="006E5316" w:rsidRPr="000373DD">
              <w:rPr>
                <w:b w:val="0"/>
              </w:rPr>
              <w:t xml:space="preserve"> promoted or transferred out of the CWA, but are clearly not themselves administrative managers, so that we are tryin</w:t>
            </w:r>
            <w:r w:rsidR="008D6CF7">
              <w:rPr>
                <w:b w:val="0"/>
              </w:rPr>
              <w:t xml:space="preserve">g to be as inclusive as we can of </w:t>
            </w:r>
            <w:r w:rsidR="006E5316" w:rsidRPr="000373DD">
              <w:rPr>
                <w:b w:val="0"/>
              </w:rPr>
              <w:t>All of the individuals who are the sub</w:t>
            </w:r>
            <w:r w:rsidR="008D6CF7">
              <w:rPr>
                <w:b w:val="0"/>
              </w:rPr>
              <w:t xml:space="preserve">ject </w:t>
            </w:r>
            <w:r w:rsidR="006E5316" w:rsidRPr="000373DD">
              <w:rPr>
                <w:b w:val="0"/>
              </w:rPr>
              <w:t xml:space="preserve">of the administration as well as the which includes: CWA, all KFT administration are non-voting </w:t>
            </w:r>
            <w:r w:rsidR="008D6CF7">
              <w:rPr>
                <w:b w:val="0"/>
              </w:rPr>
              <w:t xml:space="preserve">members </w:t>
            </w:r>
            <w:r w:rsidR="006E5316" w:rsidRPr="000373DD">
              <w:rPr>
                <w:b w:val="0"/>
              </w:rPr>
              <w:t>of the senate. This is what it is right now; currently, administra</w:t>
            </w:r>
            <w:r w:rsidR="008D6CF7">
              <w:rPr>
                <w:b w:val="0"/>
              </w:rPr>
              <w:t xml:space="preserve">tors </w:t>
            </w:r>
            <w:r w:rsidR="006E5316" w:rsidRPr="000373DD">
              <w:rPr>
                <w:b w:val="0"/>
              </w:rPr>
              <w:t xml:space="preserve">of Kean </w:t>
            </w:r>
            <w:r w:rsidR="00A7188C" w:rsidRPr="000373DD">
              <w:rPr>
                <w:b w:val="0"/>
              </w:rPr>
              <w:t>University</w:t>
            </w:r>
            <w:r w:rsidR="006E5316" w:rsidRPr="000373DD">
              <w:rPr>
                <w:b w:val="0"/>
              </w:rPr>
              <w:t xml:space="preserve"> are non-voting they are ex-officio members. This simply continues what we have at this moment. This does not exclude anybody who is a </w:t>
            </w:r>
            <w:r w:rsidR="00A7188C" w:rsidRPr="000373DD">
              <w:rPr>
                <w:b w:val="0"/>
              </w:rPr>
              <w:t>member of</w:t>
            </w:r>
            <w:r w:rsidR="008D6CF7">
              <w:rPr>
                <w:b w:val="0"/>
              </w:rPr>
              <w:t xml:space="preserve"> the senate, or eligible for a member of the senate </w:t>
            </w:r>
            <w:r w:rsidR="00163040" w:rsidRPr="000373DD">
              <w:rPr>
                <w:b w:val="0"/>
              </w:rPr>
              <w:t>from continuing in those rolls</w:t>
            </w:r>
            <w:r w:rsidR="00A7188C">
              <w:rPr>
                <w:b w:val="0"/>
              </w:rPr>
              <w:t>, what it is simply reinforcing shared governance is a three</w:t>
            </w:r>
            <w:r w:rsidR="00D05E0C">
              <w:rPr>
                <w:b w:val="0"/>
              </w:rPr>
              <w:t>-</w:t>
            </w:r>
            <w:r w:rsidR="00A7188C">
              <w:rPr>
                <w:b w:val="0"/>
              </w:rPr>
              <w:t xml:space="preserve">legged stool; one leg is the union, one leg is the senate, and the third leg is the administration and </w:t>
            </w:r>
            <w:r w:rsidR="008D6CF7">
              <w:rPr>
                <w:b w:val="0"/>
              </w:rPr>
              <w:t xml:space="preserve">the </w:t>
            </w:r>
            <w:r w:rsidR="00A7188C">
              <w:rPr>
                <w:b w:val="0"/>
              </w:rPr>
              <w:t>administration can’t both be its own and separate entity and a voting member of the second leg which is the senate. We want all the administrators to be non-voting members; we want them to come, we welcome their voice; we always have. We are simply stating the facts that they are non-voting members. Does it make sense to create a resolution to the president</w:t>
            </w:r>
            <w:r w:rsidR="009D7937">
              <w:rPr>
                <w:b w:val="0"/>
              </w:rPr>
              <w:t>,</w:t>
            </w:r>
            <w:r w:rsidR="00A7188C">
              <w:rPr>
                <w:b w:val="0"/>
              </w:rPr>
              <w:t xml:space="preserve"> and</w:t>
            </w:r>
            <w:r w:rsidR="009D7937">
              <w:rPr>
                <w:b w:val="0"/>
              </w:rPr>
              <w:t xml:space="preserve"> then</w:t>
            </w:r>
            <w:r w:rsidR="00A7188C">
              <w:rPr>
                <w:b w:val="0"/>
              </w:rPr>
              <w:t xml:space="preserve"> the president would be one of the people </w:t>
            </w:r>
            <w:r w:rsidR="008D6CF7">
              <w:rPr>
                <w:b w:val="0"/>
              </w:rPr>
              <w:t xml:space="preserve">who’s a member </w:t>
            </w:r>
            <w:r w:rsidR="00A7188C">
              <w:rPr>
                <w:b w:val="0"/>
              </w:rPr>
              <w:t>voting on wh</w:t>
            </w:r>
            <w:r w:rsidR="009D7937">
              <w:rPr>
                <w:b w:val="0"/>
              </w:rPr>
              <w:t>ether or not that’s a good idea?</w:t>
            </w:r>
            <w:r w:rsidR="00A7188C">
              <w:rPr>
                <w:b w:val="0"/>
              </w:rPr>
              <w:t xml:space="preserve"> This is not about disenfranchising anybody. If anything</w:t>
            </w:r>
            <w:r w:rsidR="00D05E0C">
              <w:rPr>
                <w:b w:val="0"/>
              </w:rPr>
              <w:t>,</w:t>
            </w:r>
            <w:r w:rsidR="00A7188C">
              <w:rPr>
                <w:b w:val="0"/>
              </w:rPr>
              <w:t xml:space="preserve"> we expanded the language to make it clear that full-time </w:t>
            </w:r>
            <w:r w:rsidR="002F2720">
              <w:rPr>
                <w:b w:val="0"/>
              </w:rPr>
              <w:t>non-unit</w:t>
            </w:r>
            <w:r w:rsidR="00A7188C">
              <w:rPr>
                <w:b w:val="0"/>
              </w:rPr>
              <w:t xml:space="preserve"> managers</w:t>
            </w:r>
            <w:r w:rsidR="009D7937">
              <w:rPr>
                <w:b w:val="0"/>
              </w:rPr>
              <w:t xml:space="preserve"> are included,</w:t>
            </w:r>
            <w:r w:rsidR="00A7188C">
              <w:rPr>
                <w:b w:val="0"/>
              </w:rPr>
              <w:t xml:space="preserve"> and this is a Kean term</w:t>
            </w:r>
            <w:r w:rsidR="009D7937">
              <w:rPr>
                <w:b w:val="0"/>
              </w:rPr>
              <w:t>,</w:t>
            </w:r>
            <w:r w:rsidR="00A7188C">
              <w:rPr>
                <w:b w:val="0"/>
              </w:rPr>
              <w:t xml:space="preserve"> by the way. </w:t>
            </w:r>
            <w:r w:rsidR="00D05E0C">
              <w:rPr>
                <w:b w:val="0"/>
              </w:rPr>
              <w:t>Kean has a variety of titles that are not in the civil service or in the s</w:t>
            </w:r>
            <w:r w:rsidR="009D7937">
              <w:rPr>
                <w:b w:val="0"/>
              </w:rPr>
              <w:t>tate manuals in any way, shape, or</w:t>
            </w:r>
            <w:r w:rsidR="00D05E0C">
              <w:rPr>
                <w:b w:val="0"/>
              </w:rPr>
              <w:t xml:space="preserve"> form. The generic term that has been associated with them is </w:t>
            </w:r>
            <w:r w:rsidR="00D05E0C" w:rsidRPr="00D05E0C">
              <w:rPr>
                <w:b w:val="0"/>
              </w:rPr>
              <w:t>Kean University</w:t>
            </w:r>
            <w:r w:rsidR="00D05E0C">
              <w:rPr>
                <w:b w:val="0"/>
              </w:rPr>
              <w:t xml:space="preserve"> non-unit manager. All of those folks are here and CWA support staff who are not currently a member are all included in this. All of us work so hard and to provide the quality and educational experience role for our students have a role </w:t>
            </w:r>
            <w:r w:rsidR="00A1358C">
              <w:rPr>
                <w:b w:val="0"/>
              </w:rPr>
              <w:t xml:space="preserve">and a voice </w:t>
            </w:r>
            <w:r w:rsidR="00D05E0C">
              <w:rPr>
                <w:b w:val="0"/>
              </w:rPr>
              <w:t xml:space="preserve">in the senate. As you can see that’s been the hot spot for comments so far. All personal comments that I have gotten have been looks good, thanks so much </w:t>
            </w:r>
            <w:r w:rsidR="00A1358C">
              <w:rPr>
                <w:b w:val="0"/>
              </w:rPr>
              <w:t xml:space="preserve">Sucheta </w:t>
            </w:r>
            <w:r w:rsidR="00D05E0C">
              <w:rPr>
                <w:b w:val="0"/>
              </w:rPr>
              <w:t>for all her hard work.</w:t>
            </w:r>
          </w:p>
        </w:tc>
      </w:tr>
      <w:tr w:rsidR="00A03297" w14:paraId="65514757" w14:textId="77777777" w:rsidTr="00376716">
        <w:tc>
          <w:tcPr>
            <w:tcW w:w="9630" w:type="dxa"/>
          </w:tcPr>
          <w:p w14:paraId="66D7230D" w14:textId="060A75E7" w:rsidR="00434DB6" w:rsidRDefault="00434DB6" w:rsidP="00434DB6">
            <w:pPr>
              <w:pStyle w:val="Heading1"/>
              <w:numPr>
                <w:ilvl w:val="2"/>
                <w:numId w:val="1"/>
              </w:numPr>
              <w:tabs>
                <w:tab w:val="left" w:pos="819"/>
                <w:tab w:val="left" w:pos="820"/>
              </w:tabs>
              <w:spacing w:line="274" w:lineRule="exact"/>
              <w:rPr>
                <w:b w:val="0"/>
              </w:rPr>
            </w:pPr>
            <w:r w:rsidRPr="00434DB6">
              <w:rPr>
                <w:b w:val="0"/>
              </w:rPr>
              <w:lastRenderedPageBreak/>
              <w:t xml:space="preserve">Question: </w:t>
            </w:r>
            <w:r w:rsidR="00A1358C">
              <w:rPr>
                <w:b w:val="0"/>
              </w:rPr>
              <w:t>Are l</w:t>
            </w:r>
            <w:r w:rsidRPr="00434DB6">
              <w:rPr>
                <w:b w:val="0"/>
              </w:rPr>
              <w:t>ecture</w:t>
            </w:r>
            <w:r w:rsidR="009D7937">
              <w:rPr>
                <w:b w:val="0"/>
              </w:rPr>
              <w:t>r</w:t>
            </w:r>
            <w:r w:rsidRPr="00434DB6">
              <w:rPr>
                <w:b w:val="0"/>
              </w:rPr>
              <w:t>s are part of the full-time faculty</w:t>
            </w:r>
            <w:r w:rsidR="00A1358C">
              <w:rPr>
                <w:b w:val="0"/>
              </w:rPr>
              <w:t>?</w:t>
            </w:r>
          </w:p>
          <w:p w14:paraId="0488C2F8" w14:textId="5F50CB99" w:rsidR="00434DB6" w:rsidRPr="00434DB6" w:rsidRDefault="00434DB6" w:rsidP="00434DB6">
            <w:pPr>
              <w:pStyle w:val="Heading1"/>
              <w:tabs>
                <w:tab w:val="left" w:pos="819"/>
                <w:tab w:val="left" w:pos="820"/>
              </w:tabs>
              <w:spacing w:line="274" w:lineRule="exact"/>
              <w:ind w:left="0"/>
              <w:rPr>
                <w:b w:val="0"/>
              </w:rPr>
            </w:pPr>
            <w:r>
              <w:rPr>
                <w:b w:val="0"/>
              </w:rPr>
              <w:t>_______________________________________________________________________________</w:t>
            </w:r>
          </w:p>
          <w:p w14:paraId="79BA9196" w14:textId="77777777" w:rsidR="001945AA" w:rsidRDefault="00434DB6" w:rsidP="001945AA">
            <w:pPr>
              <w:pStyle w:val="Heading1"/>
              <w:numPr>
                <w:ilvl w:val="2"/>
                <w:numId w:val="1"/>
              </w:numPr>
              <w:tabs>
                <w:tab w:val="left" w:pos="819"/>
                <w:tab w:val="left" w:pos="820"/>
              </w:tabs>
              <w:spacing w:line="274" w:lineRule="exact"/>
              <w:rPr>
                <w:b w:val="0"/>
              </w:rPr>
            </w:pPr>
            <w:r w:rsidRPr="00434DB6">
              <w:rPr>
                <w:b w:val="0"/>
              </w:rPr>
              <w:t xml:space="preserve">Chair: </w:t>
            </w:r>
            <w:r w:rsidR="002F2720" w:rsidRPr="00434DB6">
              <w:rPr>
                <w:b w:val="0"/>
              </w:rPr>
              <w:t>Yes,</w:t>
            </w:r>
            <w:r w:rsidRPr="00434DB6">
              <w:rPr>
                <w:b w:val="0"/>
              </w:rPr>
              <w:t xml:space="preserve"> they are.</w:t>
            </w:r>
          </w:p>
          <w:p w14:paraId="681F83B8" w14:textId="4DEF8B29" w:rsidR="00434DB6" w:rsidRPr="001945AA" w:rsidRDefault="00434DB6" w:rsidP="001945AA">
            <w:pPr>
              <w:pStyle w:val="Heading1"/>
              <w:tabs>
                <w:tab w:val="left" w:pos="819"/>
                <w:tab w:val="left" w:pos="820"/>
              </w:tabs>
              <w:spacing w:line="274" w:lineRule="exact"/>
              <w:ind w:left="0"/>
              <w:rPr>
                <w:b w:val="0"/>
              </w:rPr>
            </w:pPr>
            <w:r w:rsidRPr="001945AA">
              <w:rPr>
                <w:b w:val="0"/>
              </w:rPr>
              <w:t>_______________________________________________________________________________</w:t>
            </w:r>
          </w:p>
          <w:p w14:paraId="5444E3A2" w14:textId="617C164D" w:rsidR="00434DB6" w:rsidRPr="00434DB6" w:rsidRDefault="00434DB6" w:rsidP="00434DB6">
            <w:pPr>
              <w:pStyle w:val="Heading1"/>
              <w:numPr>
                <w:ilvl w:val="2"/>
                <w:numId w:val="1"/>
              </w:numPr>
              <w:tabs>
                <w:tab w:val="left" w:pos="819"/>
                <w:tab w:val="left" w:pos="820"/>
              </w:tabs>
              <w:spacing w:line="274" w:lineRule="exact"/>
            </w:pPr>
            <w:r w:rsidRPr="00434DB6">
              <w:rPr>
                <w:b w:val="0"/>
              </w:rPr>
              <w:t>Senator: instead of you explaining</w:t>
            </w:r>
            <w:r>
              <w:rPr>
                <w:b w:val="0"/>
              </w:rPr>
              <w:t xml:space="preserve"> that MAD’s are considered this or that can</w:t>
            </w:r>
            <w:r w:rsidR="00556C26">
              <w:rPr>
                <w:b w:val="0"/>
              </w:rPr>
              <w:t xml:space="preserve"> each thing that’s there like </w:t>
            </w:r>
            <w:r w:rsidR="002F2720">
              <w:rPr>
                <w:b w:val="0"/>
              </w:rPr>
              <w:t>non-unit</w:t>
            </w:r>
            <w:r w:rsidR="00556C26">
              <w:rPr>
                <w:b w:val="0"/>
              </w:rPr>
              <w:t xml:space="preserve"> management</w:t>
            </w:r>
            <w:r>
              <w:rPr>
                <w:b w:val="0"/>
              </w:rPr>
              <w:t xml:space="preserve"> titles that are at Kean be listed?</w:t>
            </w:r>
            <w:r w:rsidR="00556C26">
              <w:rPr>
                <w:b w:val="0"/>
              </w:rPr>
              <w:t xml:space="preserve"> </w:t>
            </w:r>
            <w:r>
              <w:rPr>
                <w:b w:val="0"/>
              </w:rPr>
              <w:t>so that it’s clearer to the constituents to understand where they fall</w:t>
            </w:r>
            <w:r w:rsidR="00556C26">
              <w:rPr>
                <w:b w:val="0"/>
              </w:rPr>
              <w:t xml:space="preserve"> in their </w:t>
            </w:r>
            <w:r w:rsidR="002F2720">
              <w:rPr>
                <w:b w:val="0"/>
              </w:rPr>
              <w:t>representation</w:t>
            </w:r>
            <w:r w:rsidR="00556C26">
              <w:rPr>
                <w:b w:val="0"/>
              </w:rPr>
              <w:t xml:space="preserve"> here</w:t>
            </w:r>
            <w:r>
              <w:rPr>
                <w:b w:val="0"/>
              </w:rPr>
              <w:t>?</w:t>
            </w:r>
            <w:r w:rsidR="00556C26">
              <w:rPr>
                <w:b w:val="0"/>
              </w:rPr>
              <w:t xml:space="preserve"> As you define administration where does that line fall? Is that okay for chairs going back to executive director will remain where does that fall? So that</w:t>
            </w:r>
            <w:r w:rsidR="009D7937">
              <w:rPr>
                <w:b w:val="0"/>
              </w:rPr>
              <w:t xml:space="preserve"> we can truly reflect</w:t>
            </w:r>
            <w:r w:rsidR="00556C26">
              <w:rPr>
                <w:b w:val="0"/>
              </w:rPr>
              <w:t xml:space="preserve"> and </w:t>
            </w:r>
            <w:r w:rsidR="002F2720">
              <w:rPr>
                <w:b w:val="0"/>
              </w:rPr>
              <w:t>everyone</w:t>
            </w:r>
            <w:r w:rsidR="00556C26">
              <w:rPr>
                <w:b w:val="0"/>
              </w:rPr>
              <w:t xml:space="preserve"> had a breath of who we are and can find themselves and not going to someone who has been here for 40 years and to explain how different we are from everybody else, even if this is a glossary? Also, how will this go out </w:t>
            </w:r>
            <w:r w:rsidR="00556C26">
              <w:rPr>
                <w:b w:val="0"/>
              </w:rPr>
              <w:lastRenderedPageBreak/>
              <w:t>to a broader Kean community to be commented on? Will it be like the election with a series of emails asking for public comments and will there be list</w:t>
            </w:r>
            <w:r w:rsidR="009D7937">
              <w:rPr>
                <w:b w:val="0"/>
              </w:rPr>
              <w:t>en</w:t>
            </w:r>
            <w:r w:rsidR="00556C26">
              <w:rPr>
                <w:b w:val="0"/>
              </w:rPr>
              <w:t>ing sessions held to see what they want?</w:t>
            </w:r>
          </w:p>
          <w:p w14:paraId="30591A43" w14:textId="717C9AA0" w:rsidR="00434DB6" w:rsidRDefault="00434DB6" w:rsidP="00434DB6">
            <w:pPr>
              <w:pStyle w:val="Heading1"/>
              <w:tabs>
                <w:tab w:val="left" w:pos="819"/>
                <w:tab w:val="left" w:pos="820"/>
              </w:tabs>
              <w:spacing w:line="274" w:lineRule="exact"/>
              <w:ind w:left="0"/>
            </w:pPr>
          </w:p>
        </w:tc>
      </w:tr>
      <w:tr w:rsidR="00434DB6" w14:paraId="143922BD" w14:textId="77777777" w:rsidTr="00376716">
        <w:tc>
          <w:tcPr>
            <w:tcW w:w="9630" w:type="dxa"/>
          </w:tcPr>
          <w:p w14:paraId="3C11DC31" w14:textId="05C02B39" w:rsidR="00434DB6" w:rsidRPr="00434DB6" w:rsidRDefault="00434DB6" w:rsidP="00434DB6">
            <w:pPr>
              <w:pStyle w:val="Heading1"/>
              <w:numPr>
                <w:ilvl w:val="2"/>
                <w:numId w:val="1"/>
              </w:numPr>
              <w:tabs>
                <w:tab w:val="left" w:pos="819"/>
                <w:tab w:val="left" w:pos="820"/>
              </w:tabs>
              <w:spacing w:line="274" w:lineRule="exact"/>
              <w:rPr>
                <w:b w:val="0"/>
              </w:rPr>
            </w:pPr>
            <w:r>
              <w:rPr>
                <w:b w:val="0"/>
              </w:rPr>
              <w:lastRenderedPageBreak/>
              <w:t xml:space="preserve">Chair: </w:t>
            </w:r>
            <w:r w:rsidR="00A675FB">
              <w:rPr>
                <w:b w:val="0"/>
              </w:rPr>
              <w:t xml:space="preserve"> </w:t>
            </w:r>
            <w:r w:rsidR="002F2720">
              <w:rPr>
                <w:b w:val="0"/>
              </w:rPr>
              <w:t>Yes,</w:t>
            </w:r>
            <w:r w:rsidR="00556C26">
              <w:rPr>
                <w:b w:val="0"/>
              </w:rPr>
              <w:t xml:space="preserve"> probably would be a glossary. I don’t think that’s a bad idea. Would be subject to amendment. Kean kind of invented the title of </w:t>
            </w:r>
            <w:r w:rsidR="002F2720">
              <w:rPr>
                <w:b w:val="0"/>
              </w:rPr>
              <w:t>M</w:t>
            </w:r>
            <w:r w:rsidR="00556C26">
              <w:rPr>
                <w:b w:val="0"/>
              </w:rPr>
              <w:t xml:space="preserve">anaging </w:t>
            </w:r>
            <w:r w:rsidR="002F2720">
              <w:rPr>
                <w:b w:val="0"/>
              </w:rPr>
              <w:t>A</w:t>
            </w:r>
            <w:r w:rsidR="00556C26">
              <w:rPr>
                <w:b w:val="0"/>
              </w:rPr>
              <w:t xml:space="preserve">ssistant </w:t>
            </w:r>
            <w:r w:rsidR="002F2720">
              <w:rPr>
                <w:b w:val="0"/>
              </w:rPr>
              <w:t>D</w:t>
            </w:r>
            <w:r w:rsidR="00556C26">
              <w:rPr>
                <w:b w:val="0"/>
              </w:rPr>
              <w:t xml:space="preserve">irector that was not a thing in the prior constitution, so if there was a list in the prior constitution MAD’s </w:t>
            </w:r>
            <w:r w:rsidR="009D7937">
              <w:rPr>
                <w:b w:val="0"/>
              </w:rPr>
              <w:t>would not be in it. I</w:t>
            </w:r>
            <w:r w:rsidR="002F2720">
              <w:rPr>
                <w:b w:val="0"/>
              </w:rPr>
              <w:t xml:space="preserve">t’s a fluid thing. I think a good one, don’t see why if Human Resources is willing </w:t>
            </w:r>
            <w:r w:rsidR="00FC01BC">
              <w:rPr>
                <w:b w:val="0"/>
              </w:rPr>
              <w:t>to work</w:t>
            </w:r>
            <w:r w:rsidR="002F2720">
              <w:rPr>
                <w:b w:val="0"/>
              </w:rPr>
              <w:t xml:space="preserve"> with us that we couldn’t try to get those titles in there. Open to tha</w:t>
            </w:r>
            <w:r w:rsidR="009D7937">
              <w:rPr>
                <w:b w:val="0"/>
              </w:rPr>
              <w:t xml:space="preserve">t and happy to work with </w:t>
            </w:r>
            <w:proofErr w:type="spellStart"/>
            <w:r w:rsidR="009D7937">
              <w:rPr>
                <w:b w:val="0"/>
              </w:rPr>
              <w:t>Suchet</w:t>
            </w:r>
            <w:r w:rsidR="002F2720">
              <w:rPr>
                <w:b w:val="0"/>
              </w:rPr>
              <w:t>a</w:t>
            </w:r>
            <w:proofErr w:type="spellEnd"/>
            <w:r w:rsidR="002F2720">
              <w:rPr>
                <w:b w:val="0"/>
              </w:rPr>
              <w:t xml:space="preserve"> and the other members of the committee to see how we can </w:t>
            </w:r>
            <w:r w:rsidR="00FC01BC">
              <w:rPr>
                <w:b w:val="0"/>
              </w:rPr>
              <w:t>clarify</w:t>
            </w:r>
            <w:r w:rsidR="002F2720">
              <w:rPr>
                <w:b w:val="0"/>
              </w:rPr>
              <w:t xml:space="preserve"> what those titles are. Just with the recognition, that we may have to modify as Kean itself modifies. I was told that there is some kind of suit to make us be in conformity with other titles in the state. The goal is to provide the largest opportunity for the Kean community to look at this document and provide feedback, so multiple emails, happy to send out, get the comments back. I don’t see why holding a workshop on just that purpose to get peoples feedback on if they </w:t>
            </w:r>
            <w:r w:rsidR="00FC01BC">
              <w:rPr>
                <w:b w:val="0"/>
              </w:rPr>
              <w:t>prefer</w:t>
            </w:r>
            <w:r w:rsidR="002F2720">
              <w:rPr>
                <w:b w:val="0"/>
              </w:rPr>
              <w:t xml:space="preserve"> to send feedback in. We talked about </w:t>
            </w:r>
            <w:r w:rsidR="00FC01BC">
              <w:rPr>
                <w:b w:val="0"/>
              </w:rPr>
              <w:t>the feedback</w:t>
            </w:r>
            <w:r w:rsidR="002F2720">
              <w:rPr>
                <w:b w:val="0"/>
              </w:rPr>
              <w:t xml:space="preserve"> from broader community</w:t>
            </w:r>
            <w:r w:rsidR="00A1358C">
              <w:rPr>
                <w:b w:val="0"/>
              </w:rPr>
              <w:t xml:space="preserve"> put</w:t>
            </w:r>
            <w:r w:rsidR="002F2720">
              <w:rPr>
                <w:b w:val="0"/>
              </w:rPr>
              <w:t xml:space="preserve"> into a google doc or some form of a spread sheet with all the comments on so we can get the </w:t>
            </w:r>
            <w:r w:rsidR="00FC01BC">
              <w:rPr>
                <w:b w:val="0"/>
              </w:rPr>
              <w:t>kind</w:t>
            </w:r>
            <w:r w:rsidR="002F2720">
              <w:rPr>
                <w:b w:val="0"/>
              </w:rPr>
              <w:t xml:space="preserve"> of feedback in. </w:t>
            </w:r>
            <w:r w:rsidR="00FC01BC">
              <w:rPr>
                <w:b w:val="0"/>
              </w:rPr>
              <w:t>Yes,</w:t>
            </w:r>
            <w:r w:rsidR="002F2720">
              <w:rPr>
                <w:b w:val="0"/>
              </w:rPr>
              <w:t xml:space="preserve"> to everything.</w:t>
            </w:r>
          </w:p>
        </w:tc>
      </w:tr>
      <w:tr w:rsidR="002F2720" w14:paraId="08E4223A" w14:textId="77777777" w:rsidTr="00376716">
        <w:tc>
          <w:tcPr>
            <w:tcW w:w="9630" w:type="dxa"/>
          </w:tcPr>
          <w:p w14:paraId="214255D9" w14:textId="2537363F" w:rsidR="002F2720" w:rsidRDefault="00FD76DE" w:rsidP="00434DB6">
            <w:pPr>
              <w:pStyle w:val="Heading1"/>
              <w:numPr>
                <w:ilvl w:val="2"/>
                <w:numId w:val="1"/>
              </w:numPr>
              <w:tabs>
                <w:tab w:val="left" w:pos="819"/>
                <w:tab w:val="left" w:pos="820"/>
              </w:tabs>
              <w:spacing w:line="274" w:lineRule="exact"/>
              <w:rPr>
                <w:b w:val="0"/>
              </w:rPr>
            </w:pPr>
            <w:r>
              <w:rPr>
                <w:b w:val="0"/>
              </w:rPr>
              <w:t xml:space="preserve">Senator: I gave some dates in the election that need to be corrected. Its best to start backwards from the date of the </w:t>
            </w:r>
            <w:r w:rsidR="00FC01BC">
              <w:rPr>
                <w:b w:val="0"/>
              </w:rPr>
              <w:t>reorganization</w:t>
            </w:r>
            <w:r>
              <w:rPr>
                <w:b w:val="0"/>
              </w:rPr>
              <w:t xml:space="preserve"> meeting and count back like xx weeks before that this will happen.</w:t>
            </w:r>
          </w:p>
        </w:tc>
      </w:tr>
      <w:tr w:rsidR="00FD76DE" w14:paraId="0C50CD7F" w14:textId="77777777" w:rsidTr="00376716">
        <w:tc>
          <w:tcPr>
            <w:tcW w:w="9630" w:type="dxa"/>
          </w:tcPr>
          <w:p w14:paraId="0589A377" w14:textId="54B1F3DF" w:rsidR="00FD76DE" w:rsidRDefault="00FD76DE" w:rsidP="00A1358C">
            <w:pPr>
              <w:pStyle w:val="Heading1"/>
              <w:numPr>
                <w:ilvl w:val="2"/>
                <w:numId w:val="1"/>
              </w:numPr>
              <w:tabs>
                <w:tab w:val="left" w:pos="819"/>
                <w:tab w:val="left" w:pos="820"/>
              </w:tabs>
              <w:spacing w:line="274" w:lineRule="exact"/>
              <w:rPr>
                <w:b w:val="0"/>
              </w:rPr>
            </w:pPr>
            <w:r>
              <w:rPr>
                <w:b w:val="0"/>
              </w:rPr>
              <w:t xml:space="preserve">Chair: I have no input on that as I have not been involved in the elections. It’s a wise move. The exact dates of a calendar are flexible like </w:t>
            </w:r>
            <w:r w:rsidR="00FC01BC">
              <w:rPr>
                <w:b w:val="0"/>
              </w:rPr>
              <w:t>moving</w:t>
            </w:r>
            <w:r>
              <w:rPr>
                <w:b w:val="0"/>
              </w:rPr>
              <w:t xml:space="preserve"> </w:t>
            </w:r>
            <w:r w:rsidR="00A1358C">
              <w:rPr>
                <w:b w:val="0"/>
              </w:rPr>
              <w:t>a holiday</w:t>
            </w:r>
            <w:r>
              <w:rPr>
                <w:b w:val="0"/>
              </w:rPr>
              <w:t xml:space="preserve">. </w:t>
            </w:r>
            <w:r w:rsidR="00FC01BC">
              <w:rPr>
                <w:b w:val="0"/>
              </w:rPr>
              <w:t>So,</w:t>
            </w:r>
            <w:r>
              <w:rPr>
                <w:b w:val="0"/>
              </w:rPr>
              <w:t xml:space="preserve"> makes sense to start with the reorg date and start to count backwards two weeks before reorg; 5 weeks before reorg so that we can set a date and once we do we can start backwards. At this moment the university has not yet released th</w:t>
            </w:r>
            <w:r w:rsidR="00A1358C">
              <w:rPr>
                <w:b w:val="0"/>
              </w:rPr>
              <w:t xml:space="preserve">e spring 2023 academic calendar, </w:t>
            </w:r>
            <w:r>
              <w:rPr>
                <w:b w:val="0"/>
              </w:rPr>
              <w:t xml:space="preserve">so we know when the semester will start after MLK day but do not know when spring break will be and we do not know when the </w:t>
            </w:r>
            <w:r w:rsidR="00414159">
              <w:rPr>
                <w:b w:val="0"/>
              </w:rPr>
              <w:t>last day</w:t>
            </w:r>
            <w:r w:rsidR="00A1358C">
              <w:rPr>
                <w:b w:val="0"/>
              </w:rPr>
              <w:t xml:space="preserve"> of the </w:t>
            </w:r>
            <w:r>
              <w:rPr>
                <w:b w:val="0"/>
              </w:rPr>
              <w:t xml:space="preserve">semester date will be, </w:t>
            </w:r>
            <w:r w:rsidR="00A1358C">
              <w:rPr>
                <w:b w:val="0"/>
              </w:rPr>
              <w:t xml:space="preserve">or when </w:t>
            </w:r>
            <w:r>
              <w:rPr>
                <w:b w:val="0"/>
              </w:rPr>
              <w:t xml:space="preserve">commencement will be; we can affix the date for the reorg meeting but we can certainly say what happens </w:t>
            </w:r>
            <w:r w:rsidR="00FC01BC">
              <w:rPr>
                <w:b w:val="0"/>
              </w:rPr>
              <w:t>when</w:t>
            </w:r>
            <w:r>
              <w:rPr>
                <w:b w:val="0"/>
              </w:rPr>
              <w:t xml:space="preserve"> you move backwards from that. If you would figure out what those cycles are in a reverse count down order.</w:t>
            </w:r>
          </w:p>
        </w:tc>
      </w:tr>
      <w:tr w:rsidR="00FD76DE" w14:paraId="22BBBEA7" w14:textId="77777777" w:rsidTr="00376716">
        <w:tc>
          <w:tcPr>
            <w:tcW w:w="9630" w:type="dxa"/>
          </w:tcPr>
          <w:p w14:paraId="51722329" w14:textId="6CE8DEE7" w:rsidR="00FD76DE" w:rsidRDefault="00FD76DE" w:rsidP="00A1358C">
            <w:pPr>
              <w:pStyle w:val="Heading1"/>
              <w:numPr>
                <w:ilvl w:val="2"/>
                <w:numId w:val="1"/>
              </w:numPr>
              <w:tabs>
                <w:tab w:val="left" w:pos="819"/>
                <w:tab w:val="left" w:pos="820"/>
              </w:tabs>
              <w:spacing w:line="274" w:lineRule="exact"/>
              <w:rPr>
                <w:b w:val="0"/>
              </w:rPr>
            </w:pPr>
            <w:r>
              <w:rPr>
                <w:b w:val="0"/>
              </w:rPr>
              <w:t xml:space="preserve">Senator: Will we be adding a </w:t>
            </w:r>
            <w:proofErr w:type="spellStart"/>
            <w:r w:rsidR="009D7937">
              <w:rPr>
                <w:b w:val="0"/>
              </w:rPr>
              <w:t>parlementarian</w:t>
            </w:r>
            <w:proofErr w:type="spellEnd"/>
            <w:r>
              <w:rPr>
                <w:b w:val="0"/>
              </w:rPr>
              <w:t xml:space="preserve"> to the senate? </w:t>
            </w:r>
            <w:r w:rsidR="00A1358C">
              <w:rPr>
                <w:b w:val="0"/>
              </w:rPr>
              <w:t>W</w:t>
            </w:r>
            <w:r>
              <w:rPr>
                <w:b w:val="0"/>
              </w:rPr>
              <w:t>anted to see what others thought and if that’s something we wanted to pursue?</w:t>
            </w:r>
          </w:p>
        </w:tc>
      </w:tr>
      <w:tr w:rsidR="00FD76DE" w14:paraId="575D42A9" w14:textId="77777777" w:rsidTr="00376716">
        <w:tc>
          <w:tcPr>
            <w:tcW w:w="9630" w:type="dxa"/>
          </w:tcPr>
          <w:p w14:paraId="2FB53FCC" w14:textId="41E7D011" w:rsidR="00FD76DE" w:rsidRDefault="00FD76DE" w:rsidP="00434DB6">
            <w:pPr>
              <w:pStyle w:val="Heading1"/>
              <w:numPr>
                <w:ilvl w:val="2"/>
                <w:numId w:val="1"/>
              </w:numPr>
              <w:tabs>
                <w:tab w:val="left" w:pos="819"/>
                <w:tab w:val="left" w:pos="820"/>
              </w:tabs>
              <w:spacing w:line="274" w:lineRule="exact"/>
              <w:rPr>
                <w:b w:val="0"/>
              </w:rPr>
            </w:pPr>
            <w:r>
              <w:rPr>
                <w:b w:val="0"/>
              </w:rPr>
              <w:t>Senator: I thought that was a great addition.</w:t>
            </w:r>
          </w:p>
        </w:tc>
      </w:tr>
      <w:tr w:rsidR="00FD76DE" w14:paraId="15FE2A0B" w14:textId="77777777" w:rsidTr="00376716">
        <w:tc>
          <w:tcPr>
            <w:tcW w:w="9630" w:type="dxa"/>
          </w:tcPr>
          <w:p w14:paraId="4B1F975A" w14:textId="60E24F52" w:rsidR="00FD76DE" w:rsidRDefault="00FD76DE" w:rsidP="00434DB6">
            <w:pPr>
              <w:pStyle w:val="Heading1"/>
              <w:numPr>
                <w:ilvl w:val="2"/>
                <w:numId w:val="1"/>
              </w:numPr>
              <w:tabs>
                <w:tab w:val="left" w:pos="819"/>
                <w:tab w:val="left" w:pos="820"/>
              </w:tabs>
              <w:spacing w:line="274" w:lineRule="exact"/>
              <w:rPr>
                <w:b w:val="0"/>
              </w:rPr>
            </w:pPr>
            <w:r>
              <w:rPr>
                <w:b w:val="0"/>
              </w:rPr>
              <w:t>Chair: Proce</w:t>
            </w:r>
            <w:r w:rsidR="00FC01BC">
              <w:rPr>
                <w:b w:val="0"/>
              </w:rPr>
              <w:t>ss</w:t>
            </w:r>
            <w:r>
              <w:rPr>
                <w:b w:val="0"/>
              </w:rPr>
              <w:t xml:space="preserve"> to pu</w:t>
            </w:r>
            <w:r w:rsidR="00FC01BC">
              <w:rPr>
                <w:b w:val="0"/>
              </w:rPr>
              <w:t>sh</w:t>
            </w:r>
            <w:r>
              <w:rPr>
                <w:b w:val="0"/>
              </w:rPr>
              <w:t xml:space="preserve"> this out making sure we do that. We’ve got the reverse count down on the </w:t>
            </w:r>
            <w:r w:rsidR="00FC01BC">
              <w:rPr>
                <w:b w:val="0"/>
              </w:rPr>
              <w:t>elections</w:t>
            </w:r>
            <w:r>
              <w:rPr>
                <w:b w:val="0"/>
              </w:rPr>
              <w:t xml:space="preserve">, </w:t>
            </w:r>
            <w:r w:rsidR="00313A14">
              <w:rPr>
                <w:b w:val="0"/>
              </w:rPr>
              <w:t>going to look at a glossary of titles, this may for</w:t>
            </w:r>
            <w:r w:rsidR="00F90D9B">
              <w:rPr>
                <w:b w:val="0"/>
              </w:rPr>
              <w:t>ce</w:t>
            </w:r>
            <w:r w:rsidR="00313A14">
              <w:rPr>
                <w:b w:val="0"/>
              </w:rPr>
              <w:t xml:space="preserve"> Human Resources to give us a list of all those titles.</w:t>
            </w:r>
          </w:p>
        </w:tc>
      </w:tr>
      <w:tr w:rsidR="00313A14" w14:paraId="20807C9E" w14:textId="77777777" w:rsidTr="00376716">
        <w:tc>
          <w:tcPr>
            <w:tcW w:w="9630" w:type="dxa"/>
          </w:tcPr>
          <w:p w14:paraId="64E42C33" w14:textId="1E37EED8" w:rsidR="00313A14" w:rsidRDefault="00313A14" w:rsidP="00434DB6">
            <w:pPr>
              <w:pStyle w:val="Heading1"/>
              <w:numPr>
                <w:ilvl w:val="2"/>
                <w:numId w:val="1"/>
              </w:numPr>
              <w:tabs>
                <w:tab w:val="left" w:pos="819"/>
                <w:tab w:val="left" w:pos="820"/>
              </w:tabs>
              <w:spacing w:line="274" w:lineRule="exact"/>
              <w:rPr>
                <w:b w:val="0"/>
              </w:rPr>
            </w:pPr>
            <w:r>
              <w:rPr>
                <w:b w:val="0"/>
              </w:rPr>
              <w:t>Senator: Motion to post current constitution on our website?</w:t>
            </w:r>
          </w:p>
        </w:tc>
      </w:tr>
      <w:tr w:rsidR="00313A14" w14:paraId="440065EA" w14:textId="77777777" w:rsidTr="00376716">
        <w:tc>
          <w:tcPr>
            <w:tcW w:w="9630" w:type="dxa"/>
          </w:tcPr>
          <w:p w14:paraId="41E9DE42" w14:textId="3133A1BA" w:rsidR="00313A14" w:rsidRDefault="00313A14" w:rsidP="00434DB6">
            <w:pPr>
              <w:pStyle w:val="Heading1"/>
              <w:numPr>
                <w:ilvl w:val="2"/>
                <w:numId w:val="1"/>
              </w:numPr>
              <w:tabs>
                <w:tab w:val="left" w:pos="819"/>
                <w:tab w:val="left" w:pos="820"/>
              </w:tabs>
              <w:spacing w:line="274" w:lineRule="exact"/>
              <w:rPr>
                <w:b w:val="0"/>
              </w:rPr>
            </w:pPr>
            <w:r>
              <w:rPr>
                <w:b w:val="0"/>
              </w:rPr>
              <w:t>Chair:</w:t>
            </w:r>
            <w:r w:rsidR="00B765F3">
              <w:rPr>
                <w:b w:val="0"/>
              </w:rPr>
              <w:t xml:space="preserve"> If not up now will make sure the constitution gets posted. Information that should be there. This goes to getting all these documents scanned. It would be nice to have all </w:t>
            </w:r>
            <w:r w:rsidR="004F4777">
              <w:rPr>
                <w:b w:val="0"/>
              </w:rPr>
              <w:t>these</w:t>
            </w:r>
            <w:r w:rsidR="00B765F3">
              <w:rPr>
                <w:b w:val="0"/>
              </w:rPr>
              <w:t xml:space="preserve"> historical documents available. Anything we can get up on the website we will do.</w:t>
            </w:r>
          </w:p>
        </w:tc>
      </w:tr>
      <w:tr w:rsidR="00B765F3" w14:paraId="0A6B9E79" w14:textId="77777777" w:rsidTr="00376716">
        <w:tc>
          <w:tcPr>
            <w:tcW w:w="9630" w:type="dxa"/>
          </w:tcPr>
          <w:p w14:paraId="655509F3" w14:textId="7B297DBC" w:rsidR="00B765F3" w:rsidRDefault="00B765F3" w:rsidP="00434DB6">
            <w:pPr>
              <w:pStyle w:val="Heading1"/>
              <w:numPr>
                <w:ilvl w:val="2"/>
                <w:numId w:val="1"/>
              </w:numPr>
              <w:tabs>
                <w:tab w:val="left" w:pos="819"/>
                <w:tab w:val="left" w:pos="820"/>
              </w:tabs>
              <w:spacing w:line="274" w:lineRule="exact"/>
              <w:rPr>
                <w:b w:val="0"/>
              </w:rPr>
            </w:pPr>
            <w:r>
              <w:rPr>
                <w:b w:val="0"/>
              </w:rPr>
              <w:t xml:space="preserve">Senator: Thank you Shareakah for your help in locating a document. We were trying to </w:t>
            </w:r>
            <w:r w:rsidR="004F4777">
              <w:rPr>
                <w:b w:val="0"/>
              </w:rPr>
              <w:t>ascertain</w:t>
            </w:r>
            <w:r>
              <w:rPr>
                <w:b w:val="0"/>
              </w:rPr>
              <w:t xml:space="preserve"> the founding for the College of business </w:t>
            </w:r>
            <w:r w:rsidR="00F90D9B">
              <w:rPr>
                <w:b w:val="0"/>
              </w:rPr>
              <w:t xml:space="preserve">in </w:t>
            </w:r>
            <w:r w:rsidR="009D7937">
              <w:rPr>
                <w:b w:val="0"/>
              </w:rPr>
              <w:t>Public Management of</w:t>
            </w:r>
            <w:r>
              <w:rPr>
                <w:b w:val="0"/>
              </w:rPr>
              <w:t xml:space="preserve"> the 1980’s was </w:t>
            </w:r>
            <w:r w:rsidR="00F90D9B">
              <w:rPr>
                <w:b w:val="0"/>
              </w:rPr>
              <w:t>a school then but we found it. I</w:t>
            </w:r>
            <w:r>
              <w:rPr>
                <w:b w:val="0"/>
              </w:rPr>
              <w:t xml:space="preserve">f it was digitized it would have been faster to locate. I would like to clarify my comment in the document on the </w:t>
            </w:r>
            <w:r>
              <w:rPr>
                <w:b w:val="0"/>
              </w:rPr>
              <w:lastRenderedPageBreak/>
              <w:t>constitution. I’m all about inclusivity in the senate. This is a University Senate not a fa</w:t>
            </w:r>
            <w:r w:rsidR="00F90D9B">
              <w:rPr>
                <w:b w:val="0"/>
              </w:rPr>
              <w:t xml:space="preserve">culty senate, or a union senate </w:t>
            </w:r>
            <w:r>
              <w:rPr>
                <w:b w:val="0"/>
              </w:rPr>
              <w:t>and whatever we can do I’m all for that.</w:t>
            </w:r>
          </w:p>
        </w:tc>
      </w:tr>
      <w:tr w:rsidR="00B765F3" w14:paraId="48B7DF87" w14:textId="77777777" w:rsidTr="00376716">
        <w:tc>
          <w:tcPr>
            <w:tcW w:w="9630" w:type="dxa"/>
          </w:tcPr>
          <w:p w14:paraId="3718AD29" w14:textId="316A93A3" w:rsidR="00B765F3" w:rsidRDefault="00B765F3" w:rsidP="000467A2">
            <w:pPr>
              <w:pStyle w:val="Heading1"/>
              <w:numPr>
                <w:ilvl w:val="2"/>
                <w:numId w:val="1"/>
              </w:numPr>
              <w:tabs>
                <w:tab w:val="left" w:pos="819"/>
                <w:tab w:val="left" w:pos="820"/>
              </w:tabs>
              <w:spacing w:line="274" w:lineRule="exact"/>
              <w:rPr>
                <w:b w:val="0"/>
              </w:rPr>
            </w:pPr>
            <w:r>
              <w:rPr>
                <w:b w:val="0"/>
              </w:rPr>
              <w:lastRenderedPageBreak/>
              <w:t xml:space="preserve">Chair: </w:t>
            </w:r>
            <w:r w:rsidR="005954D2">
              <w:rPr>
                <w:b w:val="0"/>
              </w:rPr>
              <w:t xml:space="preserve">I certainly think that based on the </w:t>
            </w:r>
            <w:r w:rsidR="00FF0F6F">
              <w:rPr>
                <w:b w:val="0"/>
              </w:rPr>
              <w:t xml:space="preserve">documents we’ve seen from other senates this will make us the single most inclusive senate that we found anywhere in the country. The tradition tended to be that the different constituencies in those institutions were </w:t>
            </w:r>
            <w:r w:rsidR="000467A2">
              <w:rPr>
                <w:b w:val="0"/>
              </w:rPr>
              <w:t xml:space="preserve">that were </w:t>
            </w:r>
            <w:r w:rsidR="00FF0F6F">
              <w:rPr>
                <w:b w:val="0"/>
              </w:rPr>
              <w:t xml:space="preserve">given a voice that had as separate voices. A faculty senate, a staff assembly and there was a third group and they </w:t>
            </w:r>
            <w:r w:rsidR="00F90D9B">
              <w:rPr>
                <w:b w:val="0"/>
              </w:rPr>
              <w:t>had a</w:t>
            </w:r>
            <w:r w:rsidR="00FF0F6F">
              <w:rPr>
                <w:b w:val="0"/>
              </w:rPr>
              <w:t xml:space="preserve"> union. They had separate entities, we’re on</w:t>
            </w:r>
            <w:r w:rsidR="000467A2">
              <w:rPr>
                <w:b w:val="0"/>
              </w:rPr>
              <w:t>e</w:t>
            </w:r>
            <w:r w:rsidR="00FF0F6F">
              <w:rPr>
                <w:b w:val="0"/>
              </w:rPr>
              <w:t xml:space="preserve"> of the few that has actually combined them into one. We’re going to be doing some model work on that.</w:t>
            </w:r>
          </w:p>
        </w:tc>
      </w:tr>
      <w:tr w:rsidR="00FF0F6F" w14:paraId="3EBC042A" w14:textId="77777777" w:rsidTr="00376716">
        <w:tc>
          <w:tcPr>
            <w:tcW w:w="9630" w:type="dxa"/>
          </w:tcPr>
          <w:p w14:paraId="33CC4691" w14:textId="4624053F" w:rsidR="00FF0F6F" w:rsidRDefault="00FF0F6F" w:rsidP="00434DB6">
            <w:pPr>
              <w:pStyle w:val="Heading1"/>
              <w:numPr>
                <w:ilvl w:val="2"/>
                <w:numId w:val="1"/>
              </w:numPr>
              <w:tabs>
                <w:tab w:val="left" w:pos="819"/>
                <w:tab w:val="left" w:pos="820"/>
              </w:tabs>
              <w:spacing w:line="274" w:lineRule="exact"/>
              <w:rPr>
                <w:b w:val="0"/>
              </w:rPr>
            </w:pPr>
            <w:r>
              <w:rPr>
                <w:b w:val="0"/>
              </w:rPr>
              <w:t>Chair: When was the College of Business and Public Management founded?</w:t>
            </w:r>
          </w:p>
        </w:tc>
      </w:tr>
      <w:tr w:rsidR="00FF0F6F" w14:paraId="46EA480A" w14:textId="77777777" w:rsidTr="00376716">
        <w:tc>
          <w:tcPr>
            <w:tcW w:w="9630" w:type="dxa"/>
          </w:tcPr>
          <w:p w14:paraId="273C147A" w14:textId="6636F292" w:rsidR="00FF0F6F" w:rsidRDefault="00FF0F6F" w:rsidP="000467A2">
            <w:pPr>
              <w:pStyle w:val="Heading1"/>
              <w:numPr>
                <w:ilvl w:val="2"/>
                <w:numId w:val="1"/>
              </w:numPr>
              <w:tabs>
                <w:tab w:val="left" w:pos="819"/>
                <w:tab w:val="left" w:pos="820"/>
              </w:tabs>
              <w:spacing w:line="274" w:lineRule="exact"/>
              <w:rPr>
                <w:b w:val="0"/>
              </w:rPr>
            </w:pPr>
            <w:r>
              <w:rPr>
                <w:b w:val="0"/>
              </w:rPr>
              <w:t>Senator: September of 1987</w:t>
            </w:r>
            <w:r w:rsidR="000467A2">
              <w:rPr>
                <w:b w:val="0"/>
              </w:rPr>
              <w:t xml:space="preserve">; </w:t>
            </w:r>
            <w:r w:rsidR="00C74E36">
              <w:rPr>
                <w:b w:val="0"/>
              </w:rPr>
              <w:t>Disc</w:t>
            </w:r>
            <w:r w:rsidR="00F90D9B">
              <w:rPr>
                <w:b w:val="0"/>
              </w:rPr>
              <w:t xml:space="preserve">ussed in the senate </w:t>
            </w:r>
            <w:r w:rsidR="00C74E36">
              <w:rPr>
                <w:b w:val="0"/>
              </w:rPr>
              <w:t>Spring 87</w:t>
            </w:r>
            <w:r w:rsidR="0012525B">
              <w:rPr>
                <w:b w:val="0"/>
              </w:rPr>
              <w:t xml:space="preserve">, </w:t>
            </w:r>
            <w:r w:rsidR="00F90D9B">
              <w:rPr>
                <w:b w:val="0"/>
              </w:rPr>
              <w:t xml:space="preserve"> and then </w:t>
            </w:r>
            <w:r w:rsidR="000467A2">
              <w:rPr>
                <w:b w:val="0"/>
              </w:rPr>
              <w:t>went before the</w:t>
            </w:r>
            <w:r w:rsidR="00F90D9B">
              <w:rPr>
                <w:b w:val="0"/>
              </w:rPr>
              <w:t xml:space="preserve"> </w:t>
            </w:r>
            <w:r w:rsidR="0012525B">
              <w:rPr>
                <w:b w:val="0"/>
              </w:rPr>
              <w:t>Board of Trustees September 1, 1987.</w:t>
            </w:r>
          </w:p>
        </w:tc>
      </w:tr>
      <w:tr w:rsidR="0012525B" w14:paraId="733C3F2D" w14:textId="77777777" w:rsidTr="00376716">
        <w:tc>
          <w:tcPr>
            <w:tcW w:w="9630" w:type="dxa"/>
          </w:tcPr>
          <w:p w14:paraId="2E5AFA2C" w14:textId="74777141" w:rsidR="0012525B" w:rsidRDefault="007746BA" w:rsidP="00F90D9B">
            <w:pPr>
              <w:pStyle w:val="Heading1"/>
              <w:numPr>
                <w:ilvl w:val="2"/>
                <w:numId w:val="1"/>
              </w:numPr>
              <w:tabs>
                <w:tab w:val="left" w:pos="819"/>
                <w:tab w:val="left" w:pos="820"/>
              </w:tabs>
              <w:spacing w:line="274" w:lineRule="exact"/>
              <w:rPr>
                <w:b w:val="0"/>
              </w:rPr>
            </w:pPr>
            <w:r>
              <w:rPr>
                <w:b w:val="0"/>
              </w:rPr>
              <w:t>Senator:</w:t>
            </w:r>
            <w:r w:rsidR="00D37F9E">
              <w:rPr>
                <w:b w:val="0"/>
              </w:rPr>
              <w:t xml:space="preserve"> </w:t>
            </w:r>
            <w:r w:rsidR="000467A2">
              <w:rPr>
                <w:b w:val="0"/>
              </w:rPr>
              <w:t>Asks the University Senate to</w:t>
            </w:r>
            <w:r w:rsidR="00D37F9E" w:rsidRPr="00D37F9E">
              <w:rPr>
                <w:b w:val="0"/>
              </w:rPr>
              <w:t xml:space="preserve"> immediately Create an Ad Hoc Committee to study best practices in University Shared Governance </w:t>
            </w:r>
            <w:r w:rsidR="00F90D9B">
              <w:rPr>
                <w:b w:val="0"/>
              </w:rPr>
              <w:t xml:space="preserve">with the members </w:t>
            </w:r>
            <w:r w:rsidR="00D37F9E" w:rsidRPr="00D37F9E">
              <w:rPr>
                <w:b w:val="0"/>
              </w:rPr>
              <w:t>recommended b</w:t>
            </w:r>
            <w:r w:rsidR="00D37F9E">
              <w:rPr>
                <w:b w:val="0"/>
              </w:rPr>
              <w:t xml:space="preserve">y Senators and selected by the </w:t>
            </w:r>
            <w:r w:rsidR="00F90D9B">
              <w:rPr>
                <w:b w:val="0"/>
              </w:rPr>
              <w:t>Senate Exec C</w:t>
            </w:r>
            <w:r w:rsidR="00D37F9E" w:rsidRPr="00D37F9E">
              <w:rPr>
                <w:b w:val="0"/>
              </w:rPr>
              <w:t>ommittee. A committee formed that's representative includes an earnest invitation for inclusivity that includes the other branches of shared go</w:t>
            </w:r>
            <w:r w:rsidR="00F90D9B">
              <w:rPr>
                <w:b w:val="0"/>
              </w:rPr>
              <w:t>vernance, senior a</w:t>
            </w:r>
            <w:r w:rsidR="00D37F9E">
              <w:rPr>
                <w:b w:val="0"/>
              </w:rPr>
              <w:t>dmin and BO</w:t>
            </w:r>
            <w:r w:rsidR="00D37F9E" w:rsidRPr="00D37F9E">
              <w:rPr>
                <w:b w:val="0"/>
              </w:rPr>
              <w:t xml:space="preserve">T member participation.  </w:t>
            </w:r>
          </w:p>
        </w:tc>
      </w:tr>
      <w:tr w:rsidR="00D37F9E" w14:paraId="56570CFD" w14:textId="77777777" w:rsidTr="00376716">
        <w:tc>
          <w:tcPr>
            <w:tcW w:w="9630" w:type="dxa"/>
          </w:tcPr>
          <w:p w14:paraId="08B657E8" w14:textId="1C71EB96" w:rsidR="00D37F9E" w:rsidRDefault="00D37F9E" w:rsidP="004F4777">
            <w:pPr>
              <w:pStyle w:val="Heading1"/>
              <w:numPr>
                <w:ilvl w:val="2"/>
                <w:numId w:val="1"/>
              </w:numPr>
              <w:tabs>
                <w:tab w:val="left" w:pos="819"/>
                <w:tab w:val="left" w:pos="820"/>
              </w:tabs>
              <w:spacing w:line="274" w:lineRule="exact"/>
              <w:rPr>
                <w:b w:val="0"/>
              </w:rPr>
            </w:pPr>
            <w:r>
              <w:rPr>
                <w:b w:val="0"/>
              </w:rPr>
              <w:t xml:space="preserve">Chair: Motion to </w:t>
            </w:r>
            <w:r w:rsidR="002172B5">
              <w:rPr>
                <w:b w:val="0"/>
              </w:rPr>
              <w:t xml:space="preserve">create such a shared governance. Wonderful idea on personal basis. Would love that our BOT would participate as a point the BOT are ex-officio members have </w:t>
            </w:r>
            <w:r w:rsidR="004F4777">
              <w:rPr>
                <w:b w:val="0"/>
              </w:rPr>
              <w:t>always</w:t>
            </w:r>
            <w:r w:rsidR="002172B5">
              <w:rPr>
                <w:b w:val="0"/>
              </w:rPr>
              <w:t xml:space="preserve"> been invited to our senate meetings. </w:t>
            </w:r>
            <w:r w:rsidR="00F90D9B">
              <w:rPr>
                <w:b w:val="0"/>
              </w:rPr>
              <w:t>We have a</w:t>
            </w:r>
            <w:r w:rsidR="002172B5">
              <w:rPr>
                <w:b w:val="0"/>
              </w:rPr>
              <w:t xml:space="preserve">lways asked them to come and speak and participate in our meetings. They have on occasion come to a meeting. </w:t>
            </w:r>
            <w:r w:rsidR="004F4777">
              <w:rPr>
                <w:b w:val="0"/>
              </w:rPr>
              <w:t>Their</w:t>
            </w:r>
            <w:r w:rsidR="002172B5">
              <w:rPr>
                <w:b w:val="0"/>
              </w:rPr>
              <w:t xml:space="preserve"> presence has not been a </w:t>
            </w:r>
            <w:r w:rsidR="004F4777">
              <w:rPr>
                <w:b w:val="0"/>
              </w:rPr>
              <w:t>regular</w:t>
            </w:r>
            <w:r w:rsidR="002172B5">
              <w:rPr>
                <w:b w:val="0"/>
              </w:rPr>
              <w:t xml:space="preserve"> thing. We would be a much stronger entity if the BOT would </w:t>
            </w:r>
            <w:r w:rsidR="004F4777">
              <w:rPr>
                <w:b w:val="0"/>
              </w:rPr>
              <w:t xml:space="preserve">liaison </w:t>
            </w:r>
            <w:r w:rsidR="002172B5">
              <w:rPr>
                <w:b w:val="0"/>
              </w:rPr>
              <w:t xml:space="preserve">to the senate. One of our members sitting as an ex-officio member on their group is critical to shared governance going forward </w:t>
            </w:r>
            <w:r w:rsidR="00F90D9B">
              <w:rPr>
                <w:b w:val="0"/>
              </w:rPr>
              <w:t xml:space="preserve">as all of </w:t>
            </w:r>
            <w:r w:rsidR="002172B5">
              <w:rPr>
                <w:b w:val="0"/>
              </w:rPr>
              <w:t>their members are welcomed to be here and be here with our panelist and speaking with us now. If anybody has any leverage to encourage them to do so.</w:t>
            </w:r>
          </w:p>
        </w:tc>
      </w:tr>
      <w:tr w:rsidR="002172B5" w14:paraId="01AFCA1A" w14:textId="77777777" w:rsidTr="00376716">
        <w:tc>
          <w:tcPr>
            <w:tcW w:w="9630" w:type="dxa"/>
          </w:tcPr>
          <w:p w14:paraId="6C7C9011" w14:textId="2ED211BB" w:rsidR="002172B5" w:rsidRDefault="002172B5" w:rsidP="00FD2CE1">
            <w:pPr>
              <w:pStyle w:val="Heading1"/>
              <w:numPr>
                <w:ilvl w:val="2"/>
                <w:numId w:val="1"/>
              </w:numPr>
              <w:tabs>
                <w:tab w:val="left" w:pos="819"/>
                <w:tab w:val="left" w:pos="820"/>
              </w:tabs>
              <w:spacing w:line="274" w:lineRule="exact"/>
              <w:rPr>
                <w:b w:val="0"/>
              </w:rPr>
            </w:pPr>
            <w:r>
              <w:rPr>
                <w:b w:val="0"/>
              </w:rPr>
              <w:t xml:space="preserve">Chair: Obviously we would reach out to the </w:t>
            </w:r>
            <w:r w:rsidR="004F4777">
              <w:rPr>
                <w:b w:val="0"/>
              </w:rPr>
              <w:t>President</w:t>
            </w:r>
            <w:r>
              <w:rPr>
                <w:b w:val="0"/>
              </w:rPr>
              <w:t xml:space="preserve"> and his Senior Administrat</w:t>
            </w:r>
            <w:r w:rsidR="00F90D9B">
              <w:rPr>
                <w:b w:val="0"/>
              </w:rPr>
              <w:t>ors</w:t>
            </w:r>
            <w:r>
              <w:rPr>
                <w:b w:val="0"/>
              </w:rPr>
              <w:t xml:space="preserve"> to participate. David </w:t>
            </w:r>
            <w:proofErr w:type="spellStart"/>
            <w:r>
              <w:rPr>
                <w:b w:val="0"/>
              </w:rPr>
              <w:t>Birdsell</w:t>
            </w:r>
            <w:proofErr w:type="spellEnd"/>
            <w:r>
              <w:rPr>
                <w:b w:val="0"/>
              </w:rPr>
              <w:t xml:space="preserve"> comes from Baruch College</w:t>
            </w:r>
            <w:r w:rsidR="00DE113B">
              <w:rPr>
                <w:b w:val="0"/>
              </w:rPr>
              <w:t xml:space="preserve"> at </w:t>
            </w:r>
            <w:proofErr w:type="spellStart"/>
            <w:r w:rsidR="00DE113B">
              <w:rPr>
                <w:b w:val="0"/>
              </w:rPr>
              <w:t>Cuny</w:t>
            </w:r>
            <w:proofErr w:type="spellEnd"/>
            <w:r>
              <w:rPr>
                <w:b w:val="0"/>
              </w:rPr>
              <w:t xml:space="preserve">. I have </w:t>
            </w:r>
            <w:r w:rsidR="004F4777">
              <w:rPr>
                <w:b w:val="0"/>
              </w:rPr>
              <w:t>had</w:t>
            </w:r>
            <w:r>
              <w:rPr>
                <w:b w:val="0"/>
              </w:rPr>
              <w:t xml:space="preserve"> long conve</w:t>
            </w:r>
            <w:r w:rsidR="004F4777">
              <w:rPr>
                <w:b w:val="0"/>
              </w:rPr>
              <w:t>r</w:t>
            </w:r>
            <w:r>
              <w:rPr>
                <w:b w:val="0"/>
              </w:rPr>
              <w:t xml:space="preserve">sations with a number of </w:t>
            </w:r>
            <w:proofErr w:type="spellStart"/>
            <w:r>
              <w:rPr>
                <w:b w:val="0"/>
              </w:rPr>
              <w:t>Cuny</w:t>
            </w:r>
            <w:proofErr w:type="spellEnd"/>
            <w:r>
              <w:rPr>
                <w:b w:val="0"/>
              </w:rPr>
              <w:t xml:space="preserve"> Senate President</w:t>
            </w:r>
            <w:r w:rsidR="00F90D9B">
              <w:rPr>
                <w:b w:val="0"/>
              </w:rPr>
              <w:t>s</w:t>
            </w:r>
            <w:r>
              <w:rPr>
                <w:b w:val="0"/>
              </w:rPr>
              <w:t xml:space="preserve">. They have a </w:t>
            </w:r>
            <w:r w:rsidR="004F4777">
              <w:rPr>
                <w:b w:val="0"/>
              </w:rPr>
              <w:t>senate</w:t>
            </w:r>
            <w:r>
              <w:rPr>
                <w:b w:val="0"/>
              </w:rPr>
              <w:t xml:space="preserve"> of </w:t>
            </w:r>
            <w:r w:rsidR="004F4777">
              <w:rPr>
                <w:b w:val="0"/>
              </w:rPr>
              <w:t>senate</w:t>
            </w:r>
            <w:r>
              <w:rPr>
                <w:b w:val="0"/>
              </w:rPr>
              <w:t xml:space="preserve"> president</w:t>
            </w:r>
            <w:r w:rsidR="000467A2">
              <w:rPr>
                <w:b w:val="0"/>
              </w:rPr>
              <w:t>s</w:t>
            </w:r>
            <w:r>
              <w:rPr>
                <w:b w:val="0"/>
              </w:rPr>
              <w:t xml:space="preserve">. </w:t>
            </w:r>
            <w:r w:rsidR="00DE113B">
              <w:rPr>
                <w:b w:val="0"/>
              </w:rPr>
              <w:t xml:space="preserve">Baruch in particular </w:t>
            </w:r>
            <w:r w:rsidR="000467A2">
              <w:rPr>
                <w:b w:val="0"/>
              </w:rPr>
              <w:t>is noted</w:t>
            </w:r>
            <w:r>
              <w:rPr>
                <w:b w:val="0"/>
              </w:rPr>
              <w:t xml:space="preserve"> </w:t>
            </w:r>
            <w:r w:rsidR="000F2EA3">
              <w:rPr>
                <w:b w:val="0"/>
              </w:rPr>
              <w:t>to have an excellent</w:t>
            </w:r>
            <w:r w:rsidR="00F90D9B">
              <w:rPr>
                <w:b w:val="0"/>
              </w:rPr>
              <w:t xml:space="preserve"> shared governance and </w:t>
            </w:r>
            <w:r>
              <w:rPr>
                <w:b w:val="0"/>
              </w:rPr>
              <w:t xml:space="preserve">for having a great relationship between their president and their senators who meets with them </w:t>
            </w:r>
            <w:r w:rsidR="004F4777">
              <w:rPr>
                <w:b w:val="0"/>
              </w:rPr>
              <w:t>regularly</w:t>
            </w:r>
            <w:r>
              <w:rPr>
                <w:b w:val="0"/>
              </w:rPr>
              <w:t xml:space="preserve"> every month.</w:t>
            </w:r>
            <w:r w:rsidR="00C52EA9">
              <w:rPr>
                <w:b w:val="0"/>
              </w:rPr>
              <w:t xml:space="preserve"> Baruch College in particular excellent shared </w:t>
            </w:r>
            <w:r w:rsidR="004F4777">
              <w:rPr>
                <w:b w:val="0"/>
              </w:rPr>
              <w:t>governance</w:t>
            </w:r>
            <w:r w:rsidR="00C52EA9">
              <w:rPr>
                <w:b w:val="0"/>
              </w:rPr>
              <w:t xml:space="preserve">. Advocate to the Board for their senate so David would </w:t>
            </w:r>
            <w:r w:rsidR="004F4777">
              <w:rPr>
                <w:b w:val="0"/>
              </w:rPr>
              <w:t>be a</w:t>
            </w:r>
            <w:r w:rsidR="00C52EA9">
              <w:rPr>
                <w:b w:val="0"/>
              </w:rPr>
              <w:t xml:space="preserve"> great voice to have on that, he comes from and institution with exceptional experience in this way. In </w:t>
            </w:r>
            <w:r w:rsidR="004F4777">
              <w:rPr>
                <w:b w:val="0"/>
              </w:rPr>
              <w:t>fact,</w:t>
            </w:r>
            <w:r w:rsidR="00C52EA9">
              <w:rPr>
                <w:b w:val="0"/>
              </w:rPr>
              <w:t xml:space="preserve"> </w:t>
            </w:r>
            <w:proofErr w:type="spellStart"/>
            <w:r w:rsidR="00C52EA9">
              <w:rPr>
                <w:b w:val="0"/>
              </w:rPr>
              <w:t>Cuny</w:t>
            </w:r>
            <w:proofErr w:type="spellEnd"/>
            <w:r w:rsidR="00C52EA9">
              <w:rPr>
                <w:b w:val="0"/>
              </w:rPr>
              <w:t xml:space="preserve"> recognizes they a</w:t>
            </w:r>
            <w:r w:rsidR="00F90D9B">
              <w:rPr>
                <w:b w:val="0"/>
              </w:rPr>
              <w:t xml:space="preserve">re the leaders in this; not all the colleges </w:t>
            </w:r>
            <w:r w:rsidR="00C52EA9">
              <w:rPr>
                <w:b w:val="0"/>
              </w:rPr>
              <w:t xml:space="preserve">are </w:t>
            </w:r>
            <w:r w:rsidR="000467A2">
              <w:rPr>
                <w:b w:val="0"/>
              </w:rPr>
              <w:t xml:space="preserve">as </w:t>
            </w:r>
            <w:r w:rsidR="00C52EA9">
              <w:rPr>
                <w:b w:val="0"/>
              </w:rPr>
              <w:t xml:space="preserve">equally. Moving </w:t>
            </w:r>
            <w:r w:rsidR="004F4777">
              <w:rPr>
                <w:b w:val="0"/>
              </w:rPr>
              <w:t>forward</w:t>
            </w:r>
            <w:r w:rsidR="00C52EA9">
              <w:rPr>
                <w:b w:val="0"/>
              </w:rPr>
              <w:t xml:space="preserve"> if </w:t>
            </w:r>
            <w:r w:rsidR="004F4777">
              <w:rPr>
                <w:b w:val="0"/>
              </w:rPr>
              <w:t>you see</w:t>
            </w:r>
            <w:r w:rsidR="00C52EA9">
              <w:rPr>
                <w:b w:val="0"/>
              </w:rPr>
              <w:t xml:space="preserve"> in the constitution </w:t>
            </w:r>
            <w:r w:rsidR="00FD2CE1">
              <w:rPr>
                <w:b w:val="0"/>
              </w:rPr>
              <w:t xml:space="preserve">it’s </w:t>
            </w:r>
            <w:r w:rsidR="00C52EA9">
              <w:rPr>
                <w:b w:val="0"/>
              </w:rPr>
              <w:t>built around the</w:t>
            </w:r>
            <w:r w:rsidR="00F90D9B">
              <w:rPr>
                <w:b w:val="0"/>
              </w:rPr>
              <w:t xml:space="preserve"> notion having specific responsibilities</w:t>
            </w:r>
            <w:r w:rsidR="00C52EA9">
              <w:rPr>
                <w:b w:val="0"/>
              </w:rPr>
              <w:t xml:space="preserve"> on the part of the senate</w:t>
            </w:r>
            <w:r w:rsidR="00F90D9B">
              <w:rPr>
                <w:b w:val="0"/>
              </w:rPr>
              <w:t>,</w:t>
            </w:r>
            <w:r w:rsidR="00C52EA9">
              <w:rPr>
                <w:b w:val="0"/>
              </w:rPr>
              <w:t xml:space="preserve"> on the part of the BOT and part of the administration and that’s why not only is the document </w:t>
            </w:r>
            <w:r w:rsidR="004F4777">
              <w:rPr>
                <w:b w:val="0"/>
              </w:rPr>
              <w:t>important</w:t>
            </w:r>
            <w:r w:rsidR="00C52EA9">
              <w:rPr>
                <w:b w:val="0"/>
              </w:rPr>
              <w:t>, but having the BOT recognize and adopt the constitution is also</w:t>
            </w:r>
            <w:r w:rsidR="00FD2CE1">
              <w:rPr>
                <w:b w:val="0"/>
              </w:rPr>
              <w:t xml:space="preserve"> equally important; </w:t>
            </w:r>
            <w:r w:rsidR="00C52EA9">
              <w:rPr>
                <w:b w:val="0"/>
              </w:rPr>
              <w:t>because that’s the shared part. If we say it has great, if they choose not to h</w:t>
            </w:r>
            <w:r w:rsidR="004F4777">
              <w:rPr>
                <w:b w:val="0"/>
              </w:rPr>
              <w:t>onor it or</w:t>
            </w:r>
            <w:r w:rsidR="00C52EA9">
              <w:rPr>
                <w:b w:val="0"/>
              </w:rPr>
              <w:t xml:space="preserve"> to agree to </w:t>
            </w:r>
            <w:r w:rsidR="00DE113B">
              <w:rPr>
                <w:b w:val="0"/>
              </w:rPr>
              <w:t>it or</w:t>
            </w:r>
            <w:r w:rsidR="00C52EA9">
              <w:rPr>
                <w:b w:val="0"/>
              </w:rPr>
              <w:t xml:space="preserve"> to use it then it’s the gift that’s been rejected.</w:t>
            </w:r>
          </w:p>
        </w:tc>
      </w:tr>
      <w:tr w:rsidR="00C52EA9" w14:paraId="20CDCF76" w14:textId="77777777" w:rsidTr="00376716">
        <w:tc>
          <w:tcPr>
            <w:tcW w:w="9630" w:type="dxa"/>
          </w:tcPr>
          <w:p w14:paraId="72D2ECA8" w14:textId="11E019D9" w:rsidR="00C52EA9" w:rsidRDefault="00C52EA9" w:rsidP="00C52EA9">
            <w:pPr>
              <w:pStyle w:val="Heading1"/>
              <w:numPr>
                <w:ilvl w:val="2"/>
                <w:numId w:val="1"/>
              </w:numPr>
              <w:tabs>
                <w:tab w:val="left" w:pos="819"/>
                <w:tab w:val="left" w:pos="820"/>
              </w:tabs>
              <w:spacing w:line="274" w:lineRule="exact"/>
              <w:rPr>
                <w:b w:val="0"/>
              </w:rPr>
            </w:pPr>
            <w:r>
              <w:rPr>
                <w:b w:val="0"/>
              </w:rPr>
              <w:t xml:space="preserve">Senator: </w:t>
            </w:r>
            <w:r w:rsidRPr="00C52EA9">
              <w:rPr>
                <w:b w:val="0"/>
              </w:rPr>
              <w:t>What is the process for approval of a new constitution for University Senate? I imagine the entire constituency should be able to vote on something so important.</w:t>
            </w:r>
          </w:p>
        </w:tc>
      </w:tr>
      <w:tr w:rsidR="00471A4D" w14:paraId="164D3E71" w14:textId="77777777" w:rsidTr="00376716">
        <w:tc>
          <w:tcPr>
            <w:tcW w:w="9630" w:type="dxa"/>
          </w:tcPr>
          <w:p w14:paraId="29CC1BA4" w14:textId="7B43B8CA" w:rsidR="00471A4D" w:rsidRDefault="00471A4D" w:rsidP="00C52EA9">
            <w:pPr>
              <w:pStyle w:val="Heading1"/>
              <w:numPr>
                <w:ilvl w:val="2"/>
                <w:numId w:val="1"/>
              </w:numPr>
              <w:tabs>
                <w:tab w:val="left" w:pos="819"/>
                <w:tab w:val="left" w:pos="820"/>
              </w:tabs>
              <w:spacing w:line="274" w:lineRule="exact"/>
              <w:rPr>
                <w:b w:val="0"/>
              </w:rPr>
            </w:pPr>
            <w:r>
              <w:rPr>
                <w:b w:val="0"/>
              </w:rPr>
              <w:t>Chair: The process historically has been it is the responsibility that the senate me</w:t>
            </w:r>
            <w:r w:rsidR="00AE49BA">
              <w:rPr>
                <w:b w:val="0"/>
              </w:rPr>
              <w:t xml:space="preserve">mbers votes on the constitution, </w:t>
            </w:r>
            <w:r>
              <w:rPr>
                <w:b w:val="0"/>
              </w:rPr>
              <w:t xml:space="preserve">it </w:t>
            </w:r>
            <w:r w:rsidR="005F036F">
              <w:rPr>
                <w:b w:val="0"/>
              </w:rPr>
              <w:t>was</w:t>
            </w:r>
            <w:r>
              <w:rPr>
                <w:b w:val="0"/>
              </w:rPr>
              <w:t xml:space="preserve"> not a community vote. Some people who </w:t>
            </w:r>
            <w:r>
              <w:rPr>
                <w:b w:val="0"/>
              </w:rPr>
              <w:lastRenderedPageBreak/>
              <w:t>are going to be participants in the new constitution</w:t>
            </w:r>
            <w:r w:rsidR="005F036F">
              <w:rPr>
                <w:b w:val="0"/>
              </w:rPr>
              <w:t xml:space="preserve"> are not going to be able to vo</w:t>
            </w:r>
            <w:r>
              <w:rPr>
                <w:b w:val="0"/>
              </w:rPr>
              <w:t>t</w:t>
            </w:r>
            <w:r w:rsidR="005F036F">
              <w:rPr>
                <w:b w:val="0"/>
              </w:rPr>
              <w:t>e</w:t>
            </w:r>
            <w:r>
              <w:rPr>
                <w:b w:val="0"/>
              </w:rPr>
              <w:t xml:space="preserve"> on that </w:t>
            </w:r>
            <w:r w:rsidR="005F036F">
              <w:rPr>
                <w:b w:val="0"/>
              </w:rPr>
              <w:t>constitution</w:t>
            </w:r>
            <w:r>
              <w:rPr>
                <w:b w:val="0"/>
              </w:rPr>
              <w:t xml:space="preserve"> and amendments too. The process as discussed was for the document to be created by the committee</w:t>
            </w:r>
            <w:r w:rsidR="00AE49BA">
              <w:rPr>
                <w:b w:val="0"/>
              </w:rPr>
              <w:t>,</w:t>
            </w:r>
            <w:r>
              <w:rPr>
                <w:b w:val="0"/>
              </w:rPr>
              <w:t xml:space="preserve"> to initially be shared with the executive committee</w:t>
            </w:r>
            <w:r w:rsidR="00AE49BA">
              <w:rPr>
                <w:b w:val="0"/>
              </w:rPr>
              <w:t xml:space="preserve">, </w:t>
            </w:r>
            <w:r>
              <w:rPr>
                <w:b w:val="0"/>
              </w:rPr>
              <w:t xml:space="preserve"> to then be </w:t>
            </w:r>
            <w:r w:rsidR="005F036F">
              <w:rPr>
                <w:b w:val="0"/>
              </w:rPr>
              <w:t>shared</w:t>
            </w:r>
            <w:r w:rsidR="00AE49BA">
              <w:rPr>
                <w:b w:val="0"/>
              </w:rPr>
              <w:t xml:space="preserve"> with the full senate, </w:t>
            </w:r>
            <w:r>
              <w:rPr>
                <w:b w:val="0"/>
              </w:rPr>
              <w:t xml:space="preserve">to then be shared with the entire campus community for feedback, </w:t>
            </w:r>
            <w:r w:rsidR="005F036F">
              <w:rPr>
                <w:b w:val="0"/>
              </w:rPr>
              <w:t>further</w:t>
            </w:r>
            <w:r>
              <w:rPr>
                <w:b w:val="0"/>
              </w:rPr>
              <w:t xml:space="preserve"> discussion by the senate members and a final vote by the senate to adopt.</w:t>
            </w:r>
          </w:p>
        </w:tc>
      </w:tr>
      <w:tr w:rsidR="00471A4D" w14:paraId="2F47D3FD" w14:textId="77777777" w:rsidTr="00376716">
        <w:tc>
          <w:tcPr>
            <w:tcW w:w="9630" w:type="dxa"/>
          </w:tcPr>
          <w:p w14:paraId="729DEADB" w14:textId="15A55CB3" w:rsidR="00471A4D" w:rsidRDefault="00471A4D" w:rsidP="00FD2CE1">
            <w:pPr>
              <w:pStyle w:val="Heading1"/>
              <w:numPr>
                <w:ilvl w:val="2"/>
                <w:numId w:val="1"/>
              </w:numPr>
              <w:tabs>
                <w:tab w:val="left" w:pos="819"/>
                <w:tab w:val="left" w:pos="820"/>
              </w:tabs>
              <w:spacing w:line="274" w:lineRule="exact"/>
              <w:rPr>
                <w:b w:val="0"/>
              </w:rPr>
            </w:pPr>
            <w:r>
              <w:rPr>
                <w:b w:val="0"/>
              </w:rPr>
              <w:lastRenderedPageBreak/>
              <w:t xml:space="preserve">Chair: I have spoken with a large number of senate </w:t>
            </w:r>
            <w:r w:rsidR="00C53C1E">
              <w:rPr>
                <w:b w:val="0"/>
              </w:rPr>
              <w:t>president</w:t>
            </w:r>
            <w:r w:rsidR="005F036F">
              <w:rPr>
                <w:b w:val="0"/>
              </w:rPr>
              <w:t>s here</w:t>
            </w:r>
            <w:r>
              <w:rPr>
                <w:b w:val="0"/>
              </w:rPr>
              <w:t xml:space="preserve"> in the </w:t>
            </w:r>
            <w:r w:rsidR="005F036F">
              <w:rPr>
                <w:b w:val="0"/>
              </w:rPr>
              <w:t>state</w:t>
            </w:r>
            <w:r>
              <w:rPr>
                <w:b w:val="0"/>
              </w:rPr>
              <w:t xml:space="preserve"> and another state. </w:t>
            </w:r>
            <w:r w:rsidR="005F036F">
              <w:rPr>
                <w:b w:val="0"/>
              </w:rPr>
              <w:t>Sadly,</w:t>
            </w:r>
            <w:r>
              <w:rPr>
                <w:b w:val="0"/>
              </w:rPr>
              <w:t xml:space="preserve"> we are not alone in </w:t>
            </w:r>
            <w:r w:rsidR="00AE49BA">
              <w:rPr>
                <w:b w:val="0"/>
              </w:rPr>
              <w:t xml:space="preserve">not have </w:t>
            </w:r>
            <w:r>
              <w:rPr>
                <w:b w:val="0"/>
              </w:rPr>
              <w:t>establishing a relationship with our BOT in par</w:t>
            </w:r>
            <w:r w:rsidR="00C53C1E">
              <w:rPr>
                <w:b w:val="0"/>
              </w:rPr>
              <w:t>ticular as we might like. T</w:t>
            </w:r>
            <w:r>
              <w:rPr>
                <w:b w:val="0"/>
              </w:rPr>
              <w:t>hose institutions that function highly and well do so where there is a solid relationship between the parties</w:t>
            </w:r>
            <w:r w:rsidR="00AE49BA">
              <w:rPr>
                <w:b w:val="0"/>
              </w:rPr>
              <w:t xml:space="preserve">, </w:t>
            </w:r>
            <w:r>
              <w:rPr>
                <w:b w:val="0"/>
              </w:rPr>
              <w:t xml:space="preserve">the </w:t>
            </w:r>
            <w:r w:rsidR="005F036F">
              <w:rPr>
                <w:b w:val="0"/>
              </w:rPr>
              <w:t>administration</w:t>
            </w:r>
            <w:r>
              <w:rPr>
                <w:b w:val="0"/>
              </w:rPr>
              <w:t xml:space="preserve">, the </w:t>
            </w:r>
            <w:r w:rsidR="005F036F">
              <w:rPr>
                <w:b w:val="0"/>
              </w:rPr>
              <w:t>Board</w:t>
            </w:r>
            <w:r>
              <w:rPr>
                <w:b w:val="0"/>
              </w:rPr>
              <w:t xml:space="preserve">, the senate and in relation to certain issues the union. That’s what we would like to have here. As part of a new day here at Kean </w:t>
            </w:r>
            <w:r w:rsidR="00AE49BA">
              <w:rPr>
                <w:b w:val="0"/>
              </w:rPr>
              <w:t xml:space="preserve">University </w:t>
            </w:r>
            <w:r>
              <w:rPr>
                <w:b w:val="0"/>
              </w:rPr>
              <w:t>we’ve got new</w:t>
            </w:r>
            <w:r w:rsidR="005F036F">
              <w:rPr>
                <w:b w:val="0"/>
              </w:rPr>
              <w:t xml:space="preserve"> administration</w:t>
            </w:r>
            <w:r>
              <w:rPr>
                <w:b w:val="0"/>
              </w:rPr>
              <w:t xml:space="preserve">, </w:t>
            </w:r>
            <w:r w:rsidR="00FD2CE1">
              <w:rPr>
                <w:b w:val="0"/>
              </w:rPr>
              <w:t xml:space="preserve">the </w:t>
            </w:r>
            <w:r>
              <w:rPr>
                <w:b w:val="0"/>
              </w:rPr>
              <w:t xml:space="preserve">senate, the board and new </w:t>
            </w:r>
            <w:r w:rsidR="005F036F">
              <w:rPr>
                <w:b w:val="0"/>
              </w:rPr>
              <w:t>members</w:t>
            </w:r>
            <w:r>
              <w:rPr>
                <w:b w:val="0"/>
              </w:rPr>
              <w:t xml:space="preserve"> on the Board. </w:t>
            </w:r>
            <w:r w:rsidR="00FD2CE1">
              <w:rPr>
                <w:b w:val="0"/>
              </w:rPr>
              <w:t>In the long run w</w:t>
            </w:r>
            <w:r>
              <w:rPr>
                <w:b w:val="0"/>
              </w:rPr>
              <w:t xml:space="preserve">e all know that Board members come and go, </w:t>
            </w:r>
            <w:r w:rsidR="005F036F">
              <w:rPr>
                <w:b w:val="0"/>
              </w:rPr>
              <w:t>President</w:t>
            </w:r>
            <w:r w:rsidR="00AE49BA">
              <w:rPr>
                <w:b w:val="0"/>
              </w:rPr>
              <w:t>s come and go</w:t>
            </w:r>
            <w:r w:rsidR="005F036F">
              <w:rPr>
                <w:b w:val="0"/>
              </w:rPr>
              <w:t>,</w:t>
            </w:r>
            <w:r>
              <w:rPr>
                <w:b w:val="0"/>
              </w:rPr>
              <w:t xml:space="preserve"> Administration</w:t>
            </w:r>
            <w:r w:rsidR="00AE49BA">
              <w:rPr>
                <w:b w:val="0"/>
              </w:rPr>
              <w:t xml:space="preserve">; </w:t>
            </w:r>
            <w:r>
              <w:rPr>
                <w:b w:val="0"/>
              </w:rPr>
              <w:t xml:space="preserve">it’s the faculty and staff that create/maintain the institution over a decade and we all share the interest of providing the highest level of experience. </w:t>
            </w:r>
            <w:r w:rsidR="00290C39">
              <w:rPr>
                <w:b w:val="0"/>
              </w:rPr>
              <w:t>We can for our studen</w:t>
            </w:r>
            <w:r w:rsidR="005F036F">
              <w:rPr>
                <w:b w:val="0"/>
              </w:rPr>
              <w:t>ts</w:t>
            </w:r>
            <w:r w:rsidR="00290C39">
              <w:rPr>
                <w:b w:val="0"/>
              </w:rPr>
              <w:t xml:space="preserve"> and when we all know </w:t>
            </w:r>
            <w:r w:rsidR="005F036F">
              <w:rPr>
                <w:b w:val="0"/>
              </w:rPr>
              <w:t>each other</w:t>
            </w:r>
            <w:r w:rsidR="00290C39">
              <w:rPr>
                <w:b w:val="0"/>
              </w:rPr>
              <w:t xml:space="preserve">, talk to </w:t>
            </w:r>
            <w:r w:rsidR="005F036F">
              <w:rPr>
                <w:b w:val="0"/>
              </w:rPr>
              <w:t>each other</w:t>
            </w:r>
            <w:r w:rsidR="00290C39">
              <w:rPr>
                <w:b w:val="0"/>
              </w:rPr>
              <w:t xml:space="preserve"> and work together that’s where that happens. </w:t>
            </w:r>
          </w:p>
        </w:tc>
      </w:tr>
      <w:tr w:rsidR="00290C39" w14:paraId="2CCD96FA" w14:textId="77777777" w:rsidTr="00376716">
        <w:tc>
          <w:tcPr>
            <w:tcW w:w="9630" w:type="dxa"/>
          </w:tcPr>
          <w:p w14:paraId="050BB28E" w14:textId="5E85D0CE" w:rsidR="00290C39" w:rsidRDefault="00290C39" w:rsidP="00290C39">
            <w:pPr>
              <w:pStyle w:val="Heading1"/>
              <w:numPr>
                <w:ilvl w:val="2"/>
                <w:numId w:val="1"/>
              </w:numPr>
              <w:tabs>
                <w:tab w:val="left" w:pos="819"/>
                <w:tab w:val="left" w:pos="820"/>
              </w:tabs>
              <w:spacing w:line="274" w:lineRule="exact"/>
              <w:rPr>
                <w:b w:val="0"/>
              </w:rPr>
            </w:pPr>
            <w:r>
              <w:rPr>
                <w:b w:val="0"/>
              </w:rPr>
              <w:t xml:space="preserve">Senator: </w:t>
            </w:r>
            <w:r w:rsidRPr="00290C39">
              <w:rPr>
                <w:b w:val="0"/>
              </w:rPr>
              <w:t>Is It possible we can get a list of colleges and universities and t</w:t>
            </w:r>
            <w:r>
              <w:rPr>
                <w:b w:val="0"/>
              </w:rPr>
              <w:t>heir reps you have spoken with?</w:t>
            </w:r>
          </w:p>
        </w:tc>
      </w:tr>
      <w:tr w:rsidR="00290C39" w14:paraId="14EB48E2" w14:textId="77777777" w:rsidTr="00376716">
        <w:tc>
          <w:tcPr>
            <w:tcW w:w="9630" w:type="dxa"/>
          </w:tcPr>
          <w:p w14:paraId="2A1579B8" w14:textId="5D99A717" w:rsidR="00290C39" w:rsidRDefault="00290C39" w:rsidP="00FD2CE1">
            <w:pPr>
              <w:pStyle w:val="Heading1"/>
              <w:numPr>
                <w:ilvl w:val="2"/>
                <w:numId w:val="1"/>
              </w:numPr>
              <w:tabs>
                <w:tab w:val="left" w:pos="819"/>
                <w:tab w:val="left" w:pos="820"/>
              </w:tabs>
              <w:spacing w:line="274" w:lineRule="exact"/>
              <w:rPr>
                <w:b w:val="0"/>
              </w:rPr>
            </w:pPr>
            <w:r>
              <w:rPr>
                <w:b w:val="0"/>
              </w:rPr>
              <w:t xml:space="preserve">Chair: </w:t>
            </w:r>
            <w:r w:rsidR="00FD2CE1" w:rsidRPr="00FD2CE1">
              <w:rPr>
                <w:b w:val="0"/>
              </w:rPr>
              <w:t>I would be happy to share with you.</w:t>
            </w:r>
            <w:r w:rsidR="00FD2CE1">
              <w:rPr>
                <w:b w:val="0"/>
              </w:rPr>
              <w:t xml:space="preserve"> </w:t>
            </w:r>
            <w:r>
              <w:rPr>
                <w:b w:val="0"/>
              </w:rPr>
              <w:t xml:space="preserve">We have reference to all documents and people we have </w:t>
            </w:r>
            <w:r w:rsidR="005F036F">
              <w:rPr>
                <w:b w:val="0"/>
              </w:rPr>
              <w:t>talked</w:t>
            </w:r>
            <w:r w:rsidR="00FD2CE1">
              <w:rPr>
                <w:b w:val="0"/>
              </w:rPr>
              <w:t xml:space="preserve"> to</w:t>
            </w:r>
            <w:r>
              <w:rPr>
                <w:b w:val="0"/>
              </w:rPr>
              <w:t>.</w:t>
            </w:r>
          </w:p>
        </w:tc>
      </w:tr>
      <w:tr w:rsidR="00290C39" w14:paraId="671E738E" w14:textId="77777777" w:rsidTr="00376716">
        <w:tc>
          <w:tcPr>
            <w:tcW w:w="9630" w:type="dxa"/>
          </w:tcPr>
          <w:p w14:paraId="1CA7A981" w14:textId="620D5D63" w:rsidR="00290C39" w:rsidRDefault="00290C39" w:rsidP="00FD2CE1">
            <w:pPr>
              <w:pStyle w:val="Heading1"/>
              <w:numPr>
                <w:ilvl w:val="2"/>
                <w:numId w:val="1"/>
              </w:numPr>
              <w:tabs>
                <w:tab w:val="left" w:pos="819"/>
                <w:tab w:val="left" w:pos="820"/>
              </w:tabs>
              <w:spacing w:line="274" w:lineRule="exact"/>
              <w:rPr>
                <w:b w:val="0"/>
              </w:rPr>
            </w:pPr>
            <w:r>
              <w:rPr>
                <w:b w:val="0"/>
              </w:rPr>
              <w:t xml:space="preserve">Senator: I don’t </w:t>
            </w:r>
            <w:r w:rsidR="005F036F">
              <w:rPr>
                <w:b w:val="0"/>
              </w:rPr>
              <w:t>think the</w:t>
            </w:r>
            <w:r>
              <w:rPr>
                <w:b w:val="0"/>
              </w:rPr>
              <w:t xml:space="preserve"> s</w:t>
            </w:r>
            <w:r w:rsidR="00FD2CE1">
              <w:rPr>
                <w:b w:val="0"/>
              </w:rPr>
              <w:t xml:space="preserve">ources are going as an addendum; </w:t>
            </w:r>
            <w:r>
              <w:rPr>
                <w:b w:val="0"/>
              </w:rPr>
              <w:t>but we can</w:t>
            </w:r>
            <w:r w:rsidR="00AE49BA">
              <w:rPr>
                <w:b w:val="0"/>
              </w:rPr>
              <w:t xml:space="preserve"> provide you with that</w:t>
            </w:r>
            <w:r>
              <w:rPr>
                <w:b w:val="0"/>
              </w:rPr>
              <w:t>. The committee that was constituted there was an announcement that went out to the university community for volunteers. I myself have looked</w:t>
            </w:r>
            <w:r w:rsidR="00C53C1E">
              <w:rPr>
                <w:b w:val="0"/>
              </w:rPr>
              <w:t xml:space="preserve"> at</w:t>
            </w:r>
            <w:r>
              <w:rPr>
                <w:b w:val="0"/>
              </w:rPr>
              <w:t xml:space="preserve"> </w:t>
            </w:r>
            <w:proofErr w:type="spellStart"/>
            <w:r>
              <w:rPr>
                <w:b w:val="0"/>
              </w:rPr>
              <w:t>at</w:t>
            </w:r>
            <w:proofErr w:type="spellEnd"/>
            <w:r>
              <w:rPr>
                <w:b w:val="0"/>
              </w:rPr>
              <w:t xml:space="preserve"> least thirty different constitutions. Substantial differences</w:t>
            </w:r>
            <w:r w:rsidR="00C53C1E">
              <w:rPr>
                <w:b w:val="0"/>
              </w:rPr>
              <w:t>:</w:t>
            </w:r>
            <w:r>
              <w:rPr>
                <w:b w:val="0"/>
              </w:rPr>
              <w:t xml:space="preserve"> some </w:t>
            </w:r>
            <w:r w:rsidR="00FD2CE1">
              <w:rPr>
                <w:b w:val="0"/>
              </w:rPr>
              <w:t xml:space="preserve">constitutions that </w:t>
            </w:r>
            <w:r>
              <w:rPr>
                <w:b w:val="0"/>
              </w:rPr>
              <w:t xml:space="preserve">are 150 </w:t>
            </w:r>
            <w:r w:rsidR="000F2EA3">
              <w:rPr>
                <w:b w:val="0"/>
              </w:rPr>
              <w:t>pages;</w:t>
            </w:r>
            <w:r w:rsidR="00AE49BA">
              <w:rPr>
                <w:b w:val="0"/>
              </w:rPr>
              <w:t xml:space="preserve"> </w:t>
            </w:r>
            <w:r>
              <w:rPr>
                <w:b w:val="0"/>
              </w:rPr>
              <w:t>some are 8 or 9. We have tried to create a constitution</w:t>
            </w:r>
            <w:r w:rsidR="00AE49BA">
              <w:rPr>
                <w:b w:val="0"/>
              </w:rPr>
              <w:t xml:space="preserve"> by taking good things from all those </w:t>
            </w:r>
            <w:r w:rsidR="00FD2CE1">
              <w:rPr>
                <w:b w:val="0"/>
              </w:rPr>
              <w:t xml:space="preserve">different </w:t>
            </w:r>
            <w:r w:rsidR="00AE49BA">
              <w:rPr>
                <w:b w:val="0"/>
              </w:rPr>
              <w:t>constitutions.</w:t>
            </w:r>
            <w:r w:rsidR="00F821CC">
              <w:rPr>
                <w:b w:val="0"/>
              </w:rPr>
              <w:t xml:space="preserve"> If you look at the constitution one </w:t>
            </w:r>
            <w:r w:rsidR="00C53C1E">
              <w:rPr>
                <w:b w:val="0"/>
              </w:rPr>
              <w:t>of the threads throughout is</w:t>
            </w:r>
            <w:r w:rsidR="00F821CC">
              <w:rPr>
                <w:b w:val="0"/>
              </w:rPr>
              <w:t xml:space="preserve"> shared governance. Craig has sent out this document to the administration and we are building a DRAFT, we are willing to change, have a discussion, </w:t>
            </w:r>
            <w:r w:rsidR="000F2EA3">
              <w:rPr>
                <w:b w:val="0"/>
              </w:rPr>
              <w:t>etc.</w:t>
            </w:r>
            <w:r w:rsidR="00F821CC">
              <w:rPr>
                <w:b w:val="0"/>
              </w:rPr>
              <w:t xml:space="preserve"> and we are waiting for that. In terms of even creating shared governance we identified in this document different committees and that may be something that is subject to further discussion, if th</w:t>
            </w:r>
            <w:r w:rsidR="00FD2CE1">
              <w:rPr>
                <w:b w:val="0"/>
              </w:rPr>
              <w:t>ere</w:t>
            </w:r>
            <w:r w:rsidR="00F821CC">
              <w:rPr>
                <w:b w:val="0"/>
              </w:rPr>
              <w:t xml:space="preserve"> should be more committees</w:t>
            </w:r>
            <w:r w:rsidR="000F2EA3">
              <w:rPr>
                <w:b w:val="0"/>
              </w:rPr>
              <w:t xml:space="preserve"> or less</w:t>
            </w:r>
            <w:r w:rsidR="00F821CC">
              <w:rPr>
                <w:b w:val="0"/>
              </w:rPr>
              <w:t xml:space="preserve"> </w:t>
            </w:r>
            <w:r w:rsidR="00FD2CE1">
              <w:rPr>
                <w:b w:val="0"/>
              </w:rPr>
              <w:t xml:space="preserve">committees; </w:t>
            </w:r>
            <w:r w:rsidR="00F821CC">
              <w:rPr>
                <w:b w:val="0"/>
              </w:rPr>
              <w:t xml:space="preserve">but on each committee I left space for the administration to have their representatives </w:t>
            </w:r>
            <w:r w:rsidR="000F2EA3">
              <w:rPr>
                <w:b w:val="0"/>
              </w:rPr>
              <w:t>because</w:t>
            </w:r>
            <w:r w:rsidR="00F821CC">
              <w:rPr>
                <w:b w:val="0"/>
              </w:rPr>
              <w:t xml:space="preserve"> there </w:t>
            </w:r>
            <w:r w:rsidR="00C53C1E">
              <w:rPr>
                <w:b w:val="0"/>
              </w:rPr>
              <w:t>is no point in having committee</w:t>
            </w:r>
            <w:r w:rsidR="00F821CC">
              <w:rPr>
                <w:b w:val="0"/>
              </w:rPr>
              <w:t xml:space="preserve">s where there </w:t>
            </w:r>
            <w:r w:rsidR="000F2EA3">
              <w:rPr>
                <w:b w:val="0"/>
              </w:rPr>
              <w:t>are</w:t>
            </w:r>
            <w:r w:rsidR="00F821CC">
              <w:rPr>
                <w:b w:val="0"/>
              </w:rPr>
              <w:t xml:space="preserve"> the three legs include administrative personnel in all of that. That will take place after we have the discussion. So</w:t>
            </w:r>
            <w:r w:rsidR="00FD2CE1">
              <w:rPr>
                <w:b w:val="0"/>
              </w:rPr>
              <w:t>,</w:t>
            </w:r>
            <w:r w:rsidR="00F821CC">
              <w:rPr>
                <w:b w:val="0"/>
              </w:rPr>
              <w:t xml:space="preserve"> hopefully based on comments from the senate and from the administration we can revise and finalize the constitution. The goal is to </w:t>
            </w:r>
            <w:r w:rsidR="007D6FA1">
              <w:rPr>
                <w:b w:val="0"/>
              </w:rPr>
              <w:t>get the</w:t>
            </w:r>
            <w:r w:rsidR="00FD2CE1">
              <w:rPr>
                <w:b w:val="0"/>
              </w:rPr>
              <w:t xml:space="preserve"> senate to approve </w:t>
            </w:r>
            <w:r w:rsidR="00F821CC">
              <w:rPr>
                <w:b w:val="0"/>
              </w:rPr>
              <w:t xml:space="preserve">after the modifications are made and </w:t>
            </w:r>
            <w:r w:rsidR="000F2EA3">
              <w:rPr>
                <w:b w:val="0"/>
              </w:rPr>
              <w:t>simul</w:t>
            </w:r>
            <w:r w:rsidR="00FD2CE1">
              <w:rPr>
                <w:b w:val="0"/>
              </w:rPr>
              <w:t xml:space="preserve">taneously does not </w:t>
            </w:r>
            <w:r w:rsidR="00F821CC">
              <w:rPr>
                <w:b w:val="0"/>
              </w:rPr>
              <w:t xml:space="preserve">work with administration because the constitution does not </w:t>
            </w:r>
            <w:r w:rsidR="000F2EA3">
              <w:rPr>
                <w:b w:val="0"/>
              </w:rPr>
              <w:t>serve</w:t>
            </w:r>
            <w:r w:rsidR="00F821CC">
              <w:rPr>
                <w:b w:val="0"/>
              </w:rPr>
              <w:t xml:space="preserve"> any purpose if the BOT have not approved it. The last constitution was never approved.</w:t>
            </w:r>
          </w:p>
        </w:tc>
      </w:tr>
      <w:tr w:rsidR="00F821CC" w14:paraId="635302FC" w14:textId="77777777" w:rsidTr="00376716">
        <w:tc>
          <w:tcPr>
            <w:tcW w:w="9630" w:type="dxa"/>
          </w:tcPr>
          <w:p w14:paraId="1CDCF295" w14:textId="7634864B" w:rsidR="00F821CC" w:rsidRDefault="00F821CC" w:rsidP="00290C39">
            <w:pPr>
              <w:pStyle w:val="Heading1"/>
              <w:numPr>
                <w:ilvl w:val="2"/>
                <w:numId w:val="1"/>
              </w:numPr>
              <w:tabs>
                <w:tab w:val="left" w:pos="819"/>
                <w:tab w:val="left" w:pos="820"/>
              </w:tabs>
              <w:spacing w:line="274" w:lineRule="exact"/>
              <w:rPr>
                <w:b w:val="0"/>
              </w:rPr>
            </w:pPr>
            <w:r>
              <w:rPr>
                <w:b w:val="0"/>
              </w:rPr>
              <w:t xml:space="preserve">Chair: Correct, the 2010 Constitution was never reviewed, acted on </w:t>
            </w:r>
            <w:r w:rsidR="00FD2CE1">
              <w:rPr>
                <w:b w:val="0"/>
              </w:rPr>
              <w:t>or discussed by the BOT. T</w:t>
            </w:r>
            <w:r>
              <w:rPr>
                <w:b w:val="0"/>
              </w:rPr>
              <w:t xml:space="preserve">here was an earlier version in the </w:t>
            </w:r>
            <w:r w:rsidR="00FD2CE1">
              <w:rPr>
                <w:b w:val="0"/>
              </w:rPr>
              <w:t>19</w:t>
            </w:r>
            <w:r>
              <w:rPr>
                <w:b w:val="0"/>
              </w:rPr>
              <w:t xml:space="preserve">90’s and </w:t>
            </w:r>
            <w:r w:rsidR="00FD2CE1">
              <w:rPr>
                <w:b w:val="0"/>
              </w:rPr>
              <w:t>19</w:t>
            </w:r>
            <w:r>
              <w:rPr>
                <w:b w:val="0"/>
              </w:rPr>
              <w:t xml:space="preserve">80’s but the current </w:t>
            </w:r>
            <w:r w:rsidR="000F2EA3">
              <w:rPr>
                <w:b w:val="0"/>
              </w:rPr>
              <w:t>constitution</w:t>
            </w:r>
            <w:r>
              <w:rPr>
                <w:b w:val="0"/>
              </w:rPr>
              <w:t xml:space="preserve"> has no shared governance because it never was recognized by prior president or BOT</w:t>
            </w:r>
            <w:r w:rsidR="00294430">
              <w:rPr>
                <w:b w:val="0"/>
              </w:rPr>
              <w:t>.</w:t>
            </w:r>
          </w:p>
        </w:tc>
      </w:tr>
      <w:tr w:rsidR="00294430" w14:paraId="468ABB44" w14:textId="77777777" w:rsidTr="00376716">
        <w:tc>
          <w:tcPr>
            <w:tcW w:w="9630" w:type="dxa"/>
          </w:tcPr>
          <w:p w14:paraId="57F0A8DB" w14:textId="5F1CDB7A" w:rsidR="00294430" w:rsidRDefault="00294430" w:rsidP="00290C39">
            <w:pPr>
              <w:pStyle w:val="Heading1"/>
              <w:numPr>
                <w:ilvl w:val="2"/>
                <w:numId w:val="1"/>
              </w:numPr>
              <w:tabs>
                <w:tab w:val="left" w:pos="819"/>
                <w:tab w:val="left" w:pos="820"/>
              </w:tabs>
              <w:spacing w:line="274" w:lineRule="exact"/>
              <w:rPr>
                <w:b w:val="0"/>
              </w:rPr>
            </w:pPr>
            <w:r>
              <w:rPr>
                <w:b w:val="0"/>
              </w:rPr>
              <w:t xml:space="preserve">Senator: When was the current constitution that was not recognized </w:t>
            </w:r>
            <w:r w:rsidR="00FD2CE1">
              <w:rPr>
                <w:b w:val="0"/>
              </w:rPr>
              <w:t xml:space="preserve">was </w:t>
            </w:r>
            <w:r>
              <w:rPr>
                <w:b w:val="0"/>
              </w:rPr>
              <w:t>written</w:t>
            </w:r>
            <w:r w:rsidR="00FD2CE1">
              <w:rPr>
                <w:b w:val="0"/>
              </w:rPr>
              <w:t xml:space="preserve"> or approved by the senate</w:t>
            </w:r>
            <w:r>
              <w:rPr>
                <w:b w:val="0"/>
              </w:rPr>
              <w:t>?</w:t>
            </w:r>
          </w:p>
        </w:tc>
      </w:tr>
      <w:tr w:rsidR="00294430" w14:paraId="7ABE1700" w14:textId="77777777" w:rsidTr="00376716">
        <w:tc>
          <w:tcPr>
            <w:tcW w:w="9630" w:type="dxa"/>
          </w:tcPr>
          <w:p w14:paraId="09DCE807" w14:textId="3A1DC944" w:rsidR="00294430" w:rsidRDefault="00294430" w:rsidP="00290C39">
            <w:pPr>
              <w:pStyle w:val="Heading1"/>
              <w:numPr>
                <w:ilvl w:val="2"/>
                <w:numId w:val="1"/>
              </w:numPr>
              <w:tabs>
                <w:tab w:val="left" w:pos="819"/>
                <w:tab w:val="left" w:pos="820"/>
              </w:tabs>
              <w:spacing w:line="274" w:lineRule="exact"/>
              <w:rPr>
                <w:b w:val="0"/>
              </w:rPr>
            </w:pPr>
            <w:r>
              <w:rPr>
                <w:b w:val="0"/>
              </w:rPr>
              <w:t xml:space="preserve">Chair: May 2010 no exact date. Working with Rowan University we’re in the </w:t>
            </w:r>
            <w:r>
              <w:rPr>
                <w:b w:val="0"/>
              </w:rPr>
              <w:lastRenderedPageBreak/>
              <w:t xml:space="preserve">process of revitalizing the </w:t>
            </w:r>
            <w:r w:rsidR="000F2EA3">
              <w:rPr>
                <w:b w:val="0"/>
              </w:rPr>
              <w:t>council</w:t>
            </w:r>
            <w:r>
              <w:rPr>
                <w:b w:val="0"/>
              </w:rPr>
              <w:t xml:space="preserve"> of university/state senate so that all of the 8 state colleges/universities the senates will have a group from basically their executive meeting at least once a semester to share constitutions, what’s going on, resources, </w:t>
            </w:r>
            <w:r w:rsidR="000F2EA3">
              <w:rPr>
                <w:b w:val="0"/>
              </w:rPr>
              <w:t>etc.</w:t>
            </w:r>
            <w:r w:rsidR="00C53C1E">
              <w:rPr>
                <w:b w:val="0"/>
              </w:rPr>
              <w:t xml:space="preserve">, </w:t>
            </w:r>
            <w:r>
              <w:rPr>
                <w:b w:val="0"/>
              </w:rPr>
              <w:t>they are happy to co-</w:t>
            </w:r>
            <w:r w:rsidR="000F2EA3">
              <w:rPr>
                <w:b w:val="0"/>
              </w:rPr>
              <w:t>sponsor this</w:t>
            </w:r>
            <w:r>
              <w:rPr>
                <w:b w:val="0"/>
              </w:rPr>
              <w:t xml:space="preserve">, </w:t>
            </w:r>
            <w:r w:rsidR="000F2EA3">
              <w:rPr>
                <w:b w:val="0"/>
              </w:rPr>
              <w:t>going</w:t>
            </w:r>
            <w:r>
              <w:rPr>
                <w:b w:val="0"/>
              </w:rPr>
              <w:t xml:space="preserve"> to try and get this kicked off so this kind of </w:t>
            </w:r>
            <w:r w:rsidR="000F2EA3">
              <w:rPr>
                <w:b w:val="0"/>
              </w:rPr>
              <w:t>shared</w:t>
            </w:r>
            <w:r>
              <w:rPr>
                <w:b w:val="0"/>
              </w:rPr>
              <w:t xml:space="preserve"> information and history and resources across all the campuses across the state we’ll be more active and easier to do now we have </w:t>
            </w:r>
            <w:r w:rsidR="000F2EA3">
              <w:rPr>
                <w:b w:val="0"/>
              </w:rPr>
              <w:t>internet</w:t>
            </w:r>
            <w:r>
              <w:rPr>
                <w:b w:val="0"/>
              </w:rPr>
              <w:t xml:space="preserve"> and we have zoom.</w:t>
            </w:r>
          </w:p>
        </w:tc>
      </w:tr>
      <w:tr w:rsidR="00294430" w14:paraId="2CFE7494" w14:textId="77777777" w:rsidTr="00376716">
        <w:tc>
          <w:tcPr>
            <w:tcW w:w="9630" w:type="dxa"/>
          </w:tcPr>
          <w:p w14:paraId="0E6AA9BD" w14:textId="6025DD38" w:rsidR="00294430" w:rsidRDefault="00294430" w:rsidP="002942F7">
            <w:pPr>
              <w:pStyle w:val="Heading1"/>
              <w:numPr>
                <w:ilvl w:val="2"/>
                <w:numId w:val="1"/>
              </w:numPr>
              <w:tabs>
                <w:tab w:val="left" w:pos="819"/>
                <w:tab w:val="left" w:pos="820"/>
              </w:tabs>
              <w:spacing w:line="274" w:lineRule="exact"/>
              <w:rPr>
                <w:b w:val="0"/>
              </w:rPr>
            </w:pPr>
            <w:r>
              <w:rPr>
                <w:b w:val="0"/>
              </w:rPr>
              <w:lastRenderedPageBreak/>
              <w:t xml:space="preserve">Senator: Many </w:t>
            </w:r>
            <w:r w:rsidR="002942F7">
              <w:rPr>
                <w:b w:val="0"/>
              </w:rPr>
              <w:t>faculty and the senate</w:t>
            </w:r>
            <w:r>
              <w:rPr>
                <w:b w:val="0"/>
              </w:rPr>
              <w:t xml:space="preserve"> participate in the recognition of the document. They didn’t approve or recognize it, so when </w:t>
            </w:r>
            <w:r w:rsidR="002942F7">
              <w:rPr>
                <w:b w:val="0"/>
              </w:rPr>
              <w:t xml:space="preserve">they need to make some modifications then it looks as if it </w:t>
            </w:r>
            <w:r>
              <w:rPr>
                <w:b w:val="0"/>
              </w:rPr>
              <w:t>work</w:t>
            </w:r>
            <w:r w:rsidR="002942F7">
              <w:rPr>
                <w:b w:val="0"/>
              </w:rPr>
              <w:t>s</w:t>
            </w:r>
            <w:r>
              <w:rPr>
                <w:b w:val="0"/>
              </w:rPr>
              <w:t xml:space="preserve"> for some but not for others. We decide the members of the faculty senate/university senate, do a revised for shared governance. If they do n</w:t>
            </w:r>
            <w:r w:rsidR="00F52252">
              <w:rPr>
                <w:b w:val="0"/>
              </w:rPr>
              <w:t xml:space="preserve">ot recognize, </w:t>
            </w:r>
            <w:r w:rsidR="000F2EA3">
              <w:rPr>
                <w:b w:val="0"/>
              </w:rPr>
              <w:t>then</w:t>
            </w:r>
            <w:r w:rsidR="00F52252">
              <w:rPr>
                <w:b w:val="0"/>
              </w:rPr>
              <w:t xml:space="preserve"> we </w:t>
            </w:r>
            <w:r w:rsidR="000F2EA3">
              <w:rPr>
                <w:b w:val="0"/>
              </w:rPr>
              <w:t>cannot</w:t>
            </w:r>
            <w:r w:rsidR="00F52252">
              <w:rPr>
                <w:b w:val="0"/>
              </w:rPr>
              <w:t xml:space="preserve"> function. It would be much better if they both recognize and</w:t>
            </w:r>
            <w:r w:rsidR="002942F7">
              <w:rPr>
                <w:b w:val="0"/>
              </w:rPr>
              <w:t xml:space="preserve"> appreciate</w:t>
            </w:r>
            <w:r w:rsidR="00F52252">
              <w:rPr>
                <w:b w:val="0"/>
              </w:rPr>
              <w:t xml:space="preserve"> this constitution, if not</w:t>
            </w:r>
            <w:r w:rsidR="002942F7">
              <w:rPr>
                <w:b w:val="0"/>
              </w:rPr>
              <w:t xml:space="preserve">, </w:t>
            </w:r>
            <w:r w:rsidR="00F52252">
              <w:rPr>
                <w:b w:val="0"/>
              </w:rPr>
              <w:t>what are we doing here.</w:t>
            </w:r>
            <w:r w:rsidR="002942F7">
              <w:rPr>
                <w:b w:val="0"/>
              </w:rPr>
              <w:t xml:space="preserve"> </w:t>
            </w:r>
          </w:p>
        </w:tc>
      </w:tr>
      <w:tr w:rsidR="00F52252" w14:paraId="1748F715" w14:textId="77777777" w:rsidTr="00376716">
        <w:tc>
          <w:tcPr>
            <w:tcW w:w="9630" w:type="dxa"/>
          </w:tcPr>
          <w:p w14:paraId="5EAFBF41" w14:textId="1C08ED3D" w:rsidR="00F52252" w:rsidRDefault="00F52252" w:rsidP="002942F7">
            <w:pPr>
              <w:pStyle w:val="Heading1"/>
              <w:numPr>
                <w:ilvl w:val="2"/>
                <w:numId w:val="1"/>
              </w:numPr>
              <w:tabs>
                <w:tab w:val="left" w:pos="819"/>
                <w:tab w:val="left" w:pos="820"/>
              </w:tabs>
              <w:spacing w:line="274" w:lineRule="exact"/>
              <w:rPr>
                <w:b w:val="0"/>
              </w:rPr>
            </w:pPr>
            <w:r>
              <w:rPr>
                <w:b w:val="0"/>
              </w:rPr>
              <w:t>Chair: it’s been an interesting situation for those of you that have been here 15</w:t>
            </w:r>
            <w:r w:rsidR="00C53C1E">
              <w:rPr>
                <w:b w:val="0"/>
              </w:rPr>
              <w:t xml:space="preserve"> </w:t>
            </w:r>
            <w:r w:rsidR="002942F7">
              <w:rPr>
                <w:b w:val="0"/>
              </w:rPr>
              <w:t xml:space="preserve">years </w:t>
            </w:r>
            <w:r>
              <w:rPr>
                <w:b w:val="0"/>
              </w:rPr>
              <w:t xml:space="preserve">or longer to be in a kind of shared governance limbo that we are in now and have been over the prior period of time where we failed to have that </w:t>
            </w:r>
            <w:r w:rsidR="000F2EA3">
              <w:rPr>
                <w:b w:val="0"/>
              </w:rPr>
              <w:t>relationship</w:t>
            </w:r>
            <w:r>
              <w:rPr>
                <w:b w:val="0"/>
              </w:rPr>
              <w:t xml:space="preserve"> with the Board that we used to have when we sat with the BOT, when we had senate representatives on the Board committee</w:t>
            </w:r>
            <w:r w:rsidR="002942F7">
              <w:rPr>
                <w:b w:val="0"/>
              </w:rPr>
              <w:t>s</w:t>
            </w:r>
            <w:r>
              <w:rPr>
                <w:b w:val="0"/>
              </w:rPr>
              <w:t xml:space="preserve">. Where the BOT </w:t>
            </w:r>
            <w:r w:rsidR="000F2EA3">
              <w:rPr>
                <w:b w:val="0"/>
              </w:rPr>
              <w:t xml:space="preserve">viewed </w:t>
            </w:r>
            <w:r w:rsidR="002942F7">
              <w:rPr>
                <w:b w:val="0"/>
              </w:rPr>
              <w:t xml:space="preserve">us </w:t>
            </w:r>
            <w:r w:rsidR="000F2EA3">
              <w:rPr>
                <w:b w:val="0"/>
              </w:rPr>
              <w:t>and</w:t>
            </w:r>
            <w:r>
              <w:rPr>
                <w:b w:val="0"/>
              </w:rPr>
              <w:t xml:space="preserve"> acknowledged their relationship between president board and senate and I think we are at a pivotal moment. There’s </w:t>
            </w:r>
            <w:r w:rsidR="000F2EA3">
              <w:rPr>
                <w:b w:val="0"/>
              </w:rPr>
              <w:t>an</w:t>
            </w:r>
            <w:r>
              <w:rPr>
                <w:b w:val="0"/>
              </w:rPr>
              <w:t xml:space="preserve"> emphasis on shared governance across the </w:t>
            </w:r>
            <w:r w:rsidR="000F2EA3">
              <w:rPr>
                <w:b w:val="0"/>
              </w:rPr>
              <w:t>country,</w:t>
            </w:r>
            <w:r>
              <w:rPr>
                <w:b w:val="0"/>
              </w:rPr>
              <w:t xml:space="preserve"> we’ve see</w:t>
            </w:r>
            <w:r w:rsidR="00C53C1E">
              <w:rPr>
                <w:b w:val="0"/>
              </w:rPr>
              <w:t>n institutions under attack by l</w:t>
            </w:r>
            <w:r>
              <w:rPr>
                <w:b w:val="0"/>
              </w:rPr>
              <w:t>egislative groups and other groups to curb a number of things that go on on-campus, in the classrooms, what’s taught, how it’s taught and different responses to those challenges by a variety of administrat</w:t>
            </w:r>
            <w:r w:rsidR="002942F7">
              <w:rPr>
                <w:b w:val="0"/>
              </w:rPr>
              <w:t>ors</w:t>
            </w:r>
            <w:r>
              <w:rPr>
                <w:b w:val="0"/>
              </w:rPr>
              <w:t>, Board members, some in favor, some oppose to academic freedom an</w:t>
            </w:r>
            <w:r w:rsidR="000F2EA3">
              <w:rPr>
                <w:b w:val="0"/>
              </w:rPr>
              <w:t>d faculty/staff control over wh</w:t>
            </w:r>
            <w:r>
              <w:rPr>
                <w:b w:val="0"/>
              </w:rPr>
              <w:t xml:space="preserve">at </w:t>
            </w:r>
            <w:r w:rsidR="000F2EA3">
              <w:rPr>
                <w:b w:val="0"/>
              </w:rPr>
              <w:t>goes</w:t>
            </w:r>
            <w:r>
              <w:rPr>
                <w:b w:val="0"/>
              </w:rPr>
              <w:t xml:space="preserve"> on in their </w:t>
            </w:r>
            <w:r w:rsidR="000F2EA3">
              <w:rPr>
                <w:b w:val="0"/>
              </w:rPr>
              <w:t>institutions</w:t>
            </w:r>
            <w:r>
              <w:rPr>
                <w:b w:val="0"/>
              </w:rPr>
              <w:t xml:space="preserve"> and all of that is </w:t>
            </w:r>
            <w:r w:rsidR="000F2EA3">
              <w:rPr>
                <w:b w:val="0"/>
              </w:rPr>
              <w:t>a part of</w:t>
            </w:r>
            <w:r>
              <w:rPr>
                <w:b w:val="0"/>
              </w:rPr>
              <w:t xml:space="preserve"> shared governance. Right now we h</w:t>
            </w:r>
            <w:r w:rsidR="002942F7">
              <w:rPr>
                <w:b w:val="0"/>
              </w:rPr>
              <w:t xml:space="preserve">ave a resolution before the BOT, </w:t>
            </w:r>
            <w:r>
              <w:rPr>
                <w:b w:val="0"/>
              </w:rPr>
              <w:t xml:space="preserve">which I’m still waiting to hear what the </w:t>
            </w:r>
            <w:r w:rsidR="000F2EA3">
              <w:rPr>
                <w:b w:val="0"/>
              </w:rPr>
              <w:t>president’s</w:t>
            </w:r>
            <w:r>
              <w:rPr>
                <w:b w:val="0"/>
              </w:rPr>
              <w:t xml:space="preserve"> position is on that. I hope to hear from him </w:t>
            </w:r>
            <w:r w:rsidR="002942F7">
              <w:rPr>
                <w:b w:val="0"/>
              </w:rPr>
              <w:t xml:space="preserve">maybe </w:t>
            </w:r>
            <w:r>
              <w:rPr>
                <w:b w:val="0"/>
              </w:rPr>
              <w:t xml:space="preserve">this </w:t>
            </w:r>
            <w:r w:rsidR="000F2EA3">
              <w:rPr>
                <w:b w:val="0"/>
              </w:rPr>
              <w:t xml:space="preserve">summer. </w:t>
            </w:r>
            <w:r w:rsidR="002942F7">
              <w:rPr>
                <w:b w:val="0"/>
              </w:rPr>
              <w:t>We’re</w:t>
            </w:r>
            <w:r>
              <w:rPr>
                <w:b w:val="0"/>
              </w:rPr>
              <w:t xml:space="preserve"> going to try to get the Board</w:t>
            </w:r>
            <w:r w:rsidR="002942F7">
              <w:rPr>
                <w:b w:val="0"/>
              </w:rPr>
              <w:t xml:space="preserve"> to respond to </w:t>
            </w:r>
            <w:r w:rsidR="007D6FA1">
              <w:rPr>
                <w:b w:val="0"/>
              </w:rPr>
              <w:t>the request</w:t>
            </w:r>
            <w:r w:rsidR="00C53C1E">
              <w:rPr>
                <w:b w:val="0"/>
              </w:rPr>
              <w:t xml:space="preserve"> for an e</w:t>
            </w:r>
            <w:r>
              <w:rPr>
                <w:b w:val="0"/>
              </w:rPr>
              <w:t>x-officio member on the BOT, which they can do without any legislative</w:t>
            </w:r>
            <w:r w:rsidR="00C53C1E">
              <w:rPr>
                <w:b w:val="0"/>
              </w:rPr>
              <w:t xml:space="preserve"> action</w:t>
            </w:r>
            <w:r>
              <w:rPr>
                <w:b w:val="0"/>
              </w:rPr>
              <w:t>. We’re not changing the law. Would be nice if Governor appointed a Board member to be a faculty member</w:t>
            </w:r>
            <w:r w:rsidR="00C53C1E">
              <w:rPr>
                <w:b w:val="0"/>
              </w:rPr>
              <w:t>. An e</w:t>
            </w:r>
            <w:r w:rsidR="00D929C4">
              <w:rPr>
                <w:b w:val="0"/>
              </w:rPr>
              <w:t xml:space="preserve">x-officio member is a good start and would put us back at the table and say you are </w:t>
            </w:r>
            <w:r w:rsidR="000F2EA3">
              <w:rPr>
                <w:b w:val="0"/>
              </w:rPr>
              <w:t>a part</w:t>
            </w:r>
            <w:r w:rsidR="00D929C4">
              <w:rPr>
                <w:b w:val="0"/>
              </w:rPr>
              <w:t xml:space="preserve"> of what we do and we are able to make decisions and deliberations. How they react </w:t>
            </w:r>
            <w:r w:rsidR="000F2EA3">
              <w:rPr>
                <w:b w:val="0"/>
              </w:rPr>
              <w:t>will</w:t>
            </w:r>
            <w:r w:rsidR="00D929C4">
              <w:rPr>
                <w:b w:val="0"/>
              </w:rPr>
              <w:t xml:space="preserve"> be an indication of shared governance. This document in its final form </w:t>
            </w:r>
            <w:r w:rsidR="000F2EA3">
              <w:rPr>
                <w:b w:val="0"/>
              </w:rPr>
              <w:t>will</w:t>
            </w:r>
            <w:r w:rsidR="00D929C4">
              <w:rPr>
                <w:b w:val="0"/>
              </w:rPr>
              <w:t xml:space="preserve"> be </w:t>
            </w:r>
            <w:r w:rsidR="007D6FA1">
              <w:rPr>
                <w:b w:val="0"/>
              </w:rPr>
              <w:t>the next</w:t>
            </w:r>
            <w:r w:rsidR="00D929C4">
              <w:rPr>
                <w:b w:val="0"/>
              </w:rPr>
              <w:t xml:space="preserve"> indicator of their attitude towards us and how this institution functions.</w:t>
            </w:r>
          </w:p>
        </w:tc>
      </w:tr>
      <w:tr w:rsidR="00D929C4" w14:paraId="22855509" w14:textId="77777777" w:rsidTr="00376716">
        <w:tc>
          <w:tcPr>
            <w:tcW w:w="9630" w:type="dxa"/>
          </w:tcPr>
          <w:p w14:paraId="2F747A51" w14:textId="26AD64C2" w:rsidR="00D929C4" w:rsidRDefault="002942F7" w:rsidP="002942F7">
            <w:pPr>
              <w:pStyle w:val="Heading1"/>
              <w:numPr>
                <w:ilvl w:val="2"/>
                <w:numId w:val="1"/>
              </w:numPr>
              <w:tabs>
                <w:tab w:val="left" w:pos="819"/>
                <w:tab w:val="left" w:pos="820"/>
              </w:tabs>
              <w:spacing w:line="274" w:lineRule="exact"/>
              <w:rPr>
                <w:b w:val="0"/>
              </w:rPr>
            </w:pPr>
            <w:r>
              <w:rPr>
                <w:b w:val="0"/>
              </w:rPr>
              <w:t>Senator: I</w:t>
            </w:r>
            <w:r w:rsidR="00D929C4">
              <w:rPr>
                <w:b w:val="0"/>
              </w:rPr>
              <w:t>f the Board doesn’t approve o</w:t>
            </w:r>
            <w:r>
              <w:rPr>
                <w:b w:val="0"/>
              </w:rPr>
              <w:t>r</w:t>
            </w:r>
            <w:r w:rsidR="00D929C4">
              <w:rPr>
                <w:b w:val="0"/>
              </w:rPr>
              <w:t xml:space="preserve"> recognize the Constitution there will be no committee next year</w:t>
            </w:r>
            <w:r>
              <w:rPr>
                <w:b w:val="0"/>
              </w:rPr>
              <w:t xml:space="preserve">. </w:t>
            </w:r>
            <w:r w:rsidR="00D929C4">
              <w:rPr>
                <w:b w:val="0"/>
              </w:rPr>
              <w:t>We have a curriculum</w:t>
            </w:r>
            <w:r>
              <w:rPr>
                <w:b w:val="0"/>
              </w:rPr>
              <w:t>,</w:t>
            </w:r>
            <w:r w:rsidR="00D929C4">
              <w:rPr>
                <w:b w:val="0"/>
              </w:rPr>
              <w:t xml:space="preserve"> no </w:t>
            </w:r>
            <w:r w:rsidR="000F2EA3">
              <w:rPr>
                <w:b w:val="0"/>
              </w:rPr>
              <w:t>business and</w:t>
            </w:r>
            <w:r w:rsidR="00D929C4">
              <w:rPr>
                <w:b w:val="0"/>
              </w:rPr>
              <w:t xml:space="preserve"> don’t do anything. We </w:t>
            </w:r>
            <w:r w:rsidR="000F2EA3">
              <w:rPr>
                <w:b w:val="0"/>
              </w:rPr>
              <w:t>have</w:t>
            </w:r>
            <w:r w:rsidR="00D929C4">
              <w:rPr>
                <w:b w:val="0"/>
              </w:rPr>
              <w:t xml:space="preserve"> senate, we have university representation, we have shared governance and we are working in this environment, we are the senate faculty, we are representing the university.</w:t>
            </w:r>
          </w:p>
        </w:tc>
      </w:tr>
      <w:tr w:rsidR="00D929C4" w14:paraId="2300ADE1" w14:textId="77777777" w:rsidTr="00376716">
        <w:tc>
          <w:tcPr>
            <w:tcW w:w="9630" w:type="dxa"/>
          </w:tcPr>
          <w:p w14:paraId="0F96B093" w14:textId="1D38AC0B" w:rsidR="00D929C4" w:rsidRDefault="00D929C4" w:rsidP="00963B55">
            <w:pPr>
              <w:pStyle w:val="Heading1"/>
              <w:numPr>
                <w:ilvl w:val="2"/>
                <w:numId w:val="1"/>
              </w:numPr>
              <w:tabs>
                <w:tab w:val="left" w:pos="819"/>
                <w:tab w:val="left" w:pos="820"/>
              </w:tabs>
              <w:spacing w:line="274" w:lineRule="exact"/>
              <w:rPr>
                <w:b w:val="0"/>
              </w:rPr>
            </w:pPr>
            <w:r>
              <w:rPr>
                <w:b w:val="0"/>
              </w:rPr>
              <w:t>Chair: Whatever happens it should be widely publicized. It will either be a model of positive shared governance</w:t>
            </w:r>
            <w:r w:rsidR="00414159">
              <w:rPr>
                <w:b w:val="0"/>
              </w:rPr>
              <w:t xml:space="preserve"> </w:t>
            </w:r>
            <w:r w:rsidR="000F2EA3">
              <w:rPr>
                <w:b w:val="0"/>
              </w:rPr>
              <w:t>particularly</w:t>
            </w:r>
            <w:r w:rsidR="00414159">
              <w:rPr>
                <w:b w:val="0"/>
              </w:rPr>
              <w:t xml:space="preserve"> from an institution that has the history that we have or it will be a model</w:t>
            </w:r>
            <w:r w:rsidR="002942F7">
              <w:rPr>
                <w:b w:val="0"/>
              </w:rPr>
              <w:t xml:space="preserve"> of </w:t>
            </w:r>
            <w:r w:rsidR="00414159">
              <w:rPr>
                <w:b w:val="0"/>
              </w:rPr>
              <w:t>continued problematic relations. Either way a number of people are looking at what we are doing and how</w:t>
            </w:r>
            <w:r w:rsidR="002942F7">
              <w:rPr>
                <w:b w:val="0"/>
              </w:rPr>
              <w:t xml:space="preserve"> we’re doing it</w:t>
            </w:r>
            <w:r w:rsidR="00414159">
              <w:rPr>
                <w:b w:val="0"/>
              </w:rPr>
              <w:t>. The idea we are a university senate is intriguing to a lot of institutions</w:t>
            </w:r>
            <w:r w:rsidR="002942F7">
              <w:rPr>
                <w:b w:val="0"/>
              </w:rPr>
              <w:t xml:space="preserve"> as they recognize there are </w:t>
            </w:r>
            <w:r w:rsidR="00963B55">
              <w:rPr>
                <w:b w:val="0"/>
              </w:rPr>
              <w:t xml:space="preserve">other </w:t>
            </w:r>
            <w:r w:rsidR="002942F7">
              <w:rPr>
                <w:b w:val="0"/>
              </w:rPr>
              <w:t xml:space="preserve">voices </w:t>
            </w:r>
            <w:r w:rsidR="00963B55">
              <w:rPr>
                <w:b w:val="0"/>
              </w:rPr>
              <w:t>they</w:t>
            </w:r>
            <w:r w:rsidR="002942F7">
              <w:rPr>
                <w:b w:val="0"/>
              </w:rPr>
              <w:t xml:space="preserve"> should be listening too, as they have historically </w:t>
            </w:r>
            <w:r w:rsidR="00963B55">
              <w:rPr>
                <w:b w:val="0"/>
              </w:rPr>
              <w:t xml:space="preserve">not </w:t>
            </w:r>
            <w:r w:rsidR="00C53C1E">
              <w:rPr>
                <w:b w:val="0"/>
              </w:rPr>
              <w:t>listened to</w:t>
            </w:r>
            <w:r w:rsidR="00963B55">
              <w:rPr>
                <w:b w:val="0"/>
              </w:rPr>
              <w:t xml:space="preserve"> as a faculty senate</w:t>
            </w:r>
            <w:r w:rsidR="00414159">
              <w:rPr>
                <w:b w:val="0"/>
              </w:rPr>
              <w:t>.</w:t>
            </w:r>
          </w:p>
        </w:tc>
      </w:tr>
      <w:tr w:rsidR="002E143D" w14:paraId="343E36E9" w14:textId="77777777" w:rsidTr="00376716">
        <w:tc>
          <w:tcPr>
            <w:tcW w:w="9630" w:type="dxa"/>
          </w:tcPr>
          <w:p w14:paraId="1CF31375" w14:textId="01DD11D2" w:rsidR="002E143D" w:rsidRDefault="002E143D" w:rsidP="00963B55">
            <w:pPr>
              <w:pStyle w:val="Heading1"/>
              <w:numPr>
                <w:ilvl w:val="2"/>
                <w:numId w:val="1"/>
              </w:numPr>
              <w:tabs>
                <w:tab w:val="left" w:pos="819"/>
                <w:tab w:val="left" w:pos="820"/>
              </w:tabs>
              <w:spacing w:line="274" w:lineRule="exact"/>
              <w:rPr>
                <w:b w:val="0"/>
              </w:rPr>
            </w:pPr>
            <w:r>
              <w:rPr>
                <w:b w:val="0"/>
              </w:rPr>
              <w:t xml:space="preserve">Senator: What is the faculty senate presence at Board meetings in general? Do we </w:t>
            </w:r>
            <w:r>
              <w:rPr>
                <w:b w:val="0"/>
              </w:rPr>
              <w:lastRenderedPageBreak/>
              <w:t xml:space="preserve">have a presence? How often </w:t>
            </w:r>
            <w:r w:rsidR="00C53C1E">
              <w:rPr>
                <w:b w:val="0"/>
              </w:rPr>
              <w:t>is that presence and about the e</w:t>
            </w:r>
            <w:r>
              <w:rPr>
                <w:b w:val="0"/>
              </w:rPr>
              <w:t>x-officio member, regardless if it was eve</w:t>
            </w:r>
            <w:r w:rsidR="000467A2">
              <w:rPr>
                <w:b w:val="0"/>
              </w:rPr>
              <w:t>r in</w:t>
            </w:r>
            <w:r>
              <w:rPr>
                <w:b w:val="0"/>
              </w:rPr>
              <w:t xml:space="preserve"> the role; would you for</w:t>
            </w:r>
            <w:r w:rsidR="00A05672">
              <w:rPr>
                <w:b w:val="0"/>
              </w:rPr>
              <w:t xml:space="preserve"> </w:t>
            </w:r>
            <w:r>
              <w:rPr>
                <w:b w:val="0"/>
              </w:rPr>
              <w:t xml:space="preserve">see that the president of the </w:t>
            </w:r>
            <w:r w:rsidR="00963B55">
              <w:rPr>
                <w:b w:val="0"/>
              </w:rPr>
              <w:t xml:space="preserve">faculty </w:t>
            </w:r>
            <w:r w:rsidR="00C53C1E">
              <w:rPr>
                <w:b w:val="0"/>
              </w:rPr>
              <w:t>senate would be an e</w:t>
            </w:r>
            <w:r>
              <w:rPr>
                <w:b w:val="0"/>
              </w:rPr>
              <w:t xml:space="preserve">x-officio </w:t>
            </w:r>
            <w:r w:rsidR="00963B55">
              <w:rPr>
                <w:b w:val="0"/>
              </w:rPr>
              <w:t>member</w:t>
            </w:r>
            <w:r>
              <w:rPr>
                <w:b w:val="0"/>
              </w:rPr>
              <w:t>?</w:t>
            </w:r>
          </w:p>
        </w:tc>
      </w:tr>
      <w:tr w:rsidR="002E143D" w14:paraId="177182DA" w14:textId="77777777" w:rsidTr="00376716">
        <w:tc>
          <w:tcPr>
            <w:tcW w:w="9630" w:type="dxa"/>
          </w:tcPr>
          <w:p w14:paraId="04FA7545" w14:textId="5394AAC5" w:rsidR="002E143D" w:rsidRDefault="002E143D" w:rsidP="00963B55">
            <w:pPr>
              <w:pStyle w:val="Heading1"/>
              <w:numPr>
                <w:ilvl w:val="2"/>
                <w:numId w:val="1"/>
              </w:numPr>
              <w:tabs>
                <w:tab w:val="left" w:pos="819"/>
                <w:tab w:val="left" w:pos="820"/>
              </w:tabs>
              <w:spacing w:line="274" w:lineRule="exact"/>
              <w:rPr>
                <w:b w:val="0"/>
              </w:rPr>
            </w:pPr>
            <w:r>
              <w:rPr>
                <w:b w:val="0"/>
              </w:rPr>
              <w:lastRenderedPageBreak/>
              <w:t>Chair: In general</w:t>
            </w:r>
            <w:r w:rsidR="002942F7">
              <w:rPr>
                <w:b w:val="0"/>
              </w:rPr>
              <w:t xml:space="preserve">, </w:t>
            </w:r>
            <w:r>
              <w:rPr>
                <w:b w:val="0"/>
              </w:rPr>
              <w:t xml:space="preserve">there is at most universities a </w:t>
            </w:r>
            <w:r w:rsidR="00963B55">
              <w:rPr>
                <w:b w:val="0"/>
              </w:rPr>
              <w:t xml:space="preserve">relatively </w:t>
            </w:r>
            <w:r>
              <w:rPr>
                <w:b w:val="0"/>
              </w:rPr>
              <w:t>positive wo</w:t>
            </w:r>
            <w:r w:rsidR="00C53C1E">
              <w:rPr>
                <w:b w:val="0"/>
              </w:rPr>
              <w:t>rking relationship between the</w:t>
            </w:r>
            <w:r>
              <w:rPr>
                <w:b w:val="0"/>
              </w:rPr>
              <w:t xml:space="preserve"> senate/faculty or university senate and their Board. This </w:t>
            </w:r>
            <w:r w:rsidR="00835784">
              <w:rPr>
                <w:b w:val="0"/>
              </w:rPr>
              <w:t>gene</w:t>
            </w:r>
            <w:r>
              <w:rPr>
                <w:b w:val="0"/>
              </w:rPr>
              <w:t>r</w:t>
            </w:r>
            <w:r w:rsidR="00835784">
              <w:rPr>
                <w:b w:val="0"/>
              </w:rPr>
              <w:t>a</w:t>
            </w:r>
            <w:r w:rsidR="002942F7">
              <w:rPr>
                <w:b w:val="0"/>
              </w:rPr>
              <w:t>l</w:t>
            </w:r>
            <w:r w:rsidR="00835784">
              <w:rPr>
                <w:b w:val="0"/>
              </w:rPr>
              <w:t xml:space="preserve">ly </w:t>
            </w:r>
            <w:r>
              <w:rPr>
                <w:b w:val="0"/>
              </w:rPr>
              <w:t>includes some sort of represen</w:t>
            </w:r>
            <w:r w:rsidR="000467A2">
              <w:rPr>
                <w:b w:val="0"/>
              </w:rPr>
              <w:t>tation to</w:t>
            </w:r>
            <w:r w:rsidR="00963B55">
              <w:rPr>
                <w:b w:val="0"/>
              </w:rPr>
              <w:t>/on</w:t>
            </w:r>
            <w:r w:rsidR="000467A2">
              <w:rPr>
                <w:b w:val="0"/>
              </w:rPr>
              <w:t xml:space="preserve"> the Board included</w:t>
            </w:r>
            <w:r>
              <w:rPr>
                <w:b w:val="0"/>
              </w:rPr>
              <w:t xml:space="preserve"> representation/participation in vari</w:t>
            </w:r>
            <w:r w:rsidR="000467A2">
              <w:rPr>
                <w:b w:val="0"/>
              </w:rPr>
              <w:t>ous committees with the exclusi</w:t>
            </w:r>
            <w:r>
              <w:rPr>
                <w:b w:val="0"/>
              </w:rPr>
              <w:t xml:space="preserve">on of a personnel committee </w:t>
            </w:r>
            <w:r w:rsidR="000467A2">
              <w:rPr>
                <w:b w:val="0"/>
              </w:rPr>
              <w:t xml:space="preserve">or </w:t>
            </w:r>
            <w:r>
              <w:rPr>
                <w:b w:val="0"/>
              </w:rPr>
              <w:t>any personnel acts</w:t>
            </w:r>
            <w:r w:rsidR="00963B55">
              <w:rPr>
                <w:b w:val="0"/>
              </w:rPr>
              <w:t xml:space="preserve">; </w:t>
            </w:r>
            <w:r>
              <w:rPr>
                <w:b w:val="0"/>
              </w:rPr>
              <w:t>it would</w:t>
            </w:r>
            <w:r w:rsidR="00963B55">
              <w:rPr>
                <w:b w:val="0"/>
              </w:rPr>
              <w:t xml:space="preserve"> be in</w:t>
            </w:r>
            <w:r w:rsidR="000467A2">
              <w:rPr>
                <w:b w:val="0"/>
              </w:rPr>
              <w:t>appropriate for an invol</w:t>
            </w:r>
            <w:r>
              <w:rPr>
                <w:b w:val="0"/>
              </w:rPr>
              <w:t xml:space="preserve">ved personnel. It </w:t>
            </w:r>
            <w:r w:rsidR="000467A2">
              <w:rPr>
                <w:b w:val="0"/>
              </w:rPr>
              <w:t>varies across in</w:t>
            </w:r>
            <w:r>
              <w:rPr>
                <w:b w:val="0"/>
              </w:rPr>
              <w:t>stitutions in the country. There are othe</w:t>
            </w:r>
            <w:r w:rsidR="000467A2">
              <w:rPr>
                <w:b w:val="0"/>
              </w:rPr>
              <w:t>r institutions that have had ic</w:t>
            </w:r>
            <w:r w:rsidR="00963B55">
              <w:rPr>
                <w:b w:val="0"/>
              </w:rPr>
              <w:t>y relationshi</w:t>
            </w:r>
            <w:r>
              <w:rPr>
                <w:b w:val="0"/>
              </w:rPr>
              <w:t>ps between their board and faculty and staff</w:t>
            </w:r>
            <w:r w:rsidR="00963B55">
              <w:rPr>
                <w:b w:val="0"/>
              </w:rPr>
              <w:t xml:space="preserve">; </w:t>
            </w:r>
            <w:r w:rsidR="00366D55">
              <w:rPr>
                <w:b w:val="0"/>
              </w:rPr>
              <w:t>in some cases</w:t>
            </w:r>
            <w:r w:rsidR="00963B55">
              <w:rPr>
                <w:b w:val="0"/>
              </w:rPr>
              <w:t xml:space="preserve">, </w:t>
            </w:r>
            <w:r w:rsidR="00366D55">
              <w:rPr>
                <w:b w:val="0"/>
              </w:rPr>
              <w:t>it is spelled out in law. California is a leading example in the nation</w:t>
            </w:r>
            <w:r w:rsidR="00963B55">
              <w:rPr>
                <w:b w:val="0"/>
              </w:rPr>
              <w:t xml:space="preserve">, </w:t>
            </w:r>
            <w:r w:rsidR="00366D55">
              <w:rPr>
                <w:b w:val="0"/>
              </w:rPr>
              <w:t>where their senate rights are spelled out</w:t>
            </w:r>
            <w:r w:rsidR="00C53C1E">
              <w:rPr>
                <w:b w:val="0"/>
              </w:rPr>
              <w:t xml:space="preserve"> in law and how it is done they are</w:t>
            </w:r>
            <w:r w:rsidR="00366D55">
              <w:rPr>
                <w:b w:val="0"/>
              </w:rPr>
              <w:t xml:space="preserve"> guaranteed a spot at the table and they have responsibilities in te</w:t>
            </w:r>
            <w:r w:rsidR="00835784">
              <w:rPr>
                <w:b w:val="0"/>
              </w:rPr>
              <w:t>r</w:t>
            </w:r>
            <w:r w:rsidR="00366D55">
              <w:rPr>
                <w:b w:val="0"/>
              </w:rPr>
              <w:t>ms of budget review and othe</w:t>
            </w:r>
            <w:r w:rsidR="00835784">
              <w:rPr>
                <w:b w:val="0"/>
              </w:rPr>
              <w:t>r</w:t>
            </w:r>
            <w:r w:rsidR="00366D55">
              <w:rPr>
                <w:b w:val="0"/>
              </w:rPr>
              <w:t xml:space="preserve"> things. Other states have much less to say about it or don’t say muc</w:t>
            </w:r>
            <w:r w:rsidR="00905330">
              <w:rPr>
                <w:b w:val="0"/>
              </w:rPr>
              <w:t>h of anything and it becomes an</w:t>
            </w:r>
            <w:r w:rsidR="00366D55">
              <w:rPr>
                <w:b w:val="0"/>
              </w:rPr>
              <w:t xml:space="preserve"> ad hoc policy</w:t>
            </w:r>
            <w:r w:rsidR="00963B55">
              <w:rPr>
                <w:b w:val="0"/>
              </w:rPr>
              <w:t>, f</w:t>
            </w:r>
            <w:r w:rsidR="00366D55">
              <w:rPr>
                <w:b w:val="0"/>
              </w:rPr>
              <w:t>rom leadership to leader</w:t>
            </w:r>
            <w:r w:rsidR="00905330">
              <w:rPr>
                <w:b w:val="0"/>
              </w:rPr>
              <w:t>ship</w:t>
            </w:r>
            <w:r w:rsidR="00835784">
              <w:rPr>
                <w:b w:val="0"/>
              </w:rPr>
              <w:t xml:space="preserve"> in our case the relationshi</w:t>
            </w:r>
            <w:r w:rsidR="00366D55">
              <w:rPr>
                <w:b w:val="0"/>
              </w:rPr>
              <w:t xml:space="preserve">p has been more positive than it is now it’s </w:t>
            </w:r>
            <w:r w:rsidR="00905330">
              <w:rPr>
                <w:b w:val="0"/>
              </w:rPr>
              <w:t xml:space="preserve">a </w:t>
            </w:r>
            <w:r w:rsidR="00366D55">
              <w:rPr>
                <w:b w:val="0"/>
              </w:rPr>
              <w:t>particular</w:t>
            </w:r>
            <w:r w:rsidR="00835784">
              <w:rPr>
                <w:b w:val="0"/>
              </w:rPr>
              <w:t>l</w:t>
            </w:r>
            <w:r w:rsidR="00366D55">
              <w:rPr>
                <w:b w:val="0"/>
              </w:rPr>
              <w:t xml:space="preserve">y better when Ron Applebaum was President. </w:t>
            </w:r>
            <w:r w:rsidR="00963B55">
              <w:rPr>
                <w:b w:val="0"/>
              </w:rPr>
              <w:t xml:space="preserve">He worked to help have </w:t>
            </w:r>
            <w:r w:rsidR="00366D55">
              <w:rPr>
                <w:b w:val="0"/>
              </w:rPr>
              <w:t>a positive relations</w:t>
            </w:r>
            <w:r w:rsidR="00905330">
              <w:rPr>
                <w:b w:val="0"/>
              </w:rPr>
              <w:t>h</w:t>
            </w:r>
            <w:r w:rsidR="00366D55">
              <w:rPr>
                <w:b w:val="0"/>
              </w:rPr>
              <w:t>ip with the Board. The president doesn’t appoint the Board members. We are now referred to as observers in the audience</w:t>
            </w:r>
            <w:r w:rsidR="00963B55">
              <w:rPr>
                <w:b w:val="0"/>
              </w:rPr>
              <w:t>, who have the right to request 3 minutes just as anyone else</w:t>
            </w:r>
            <w:r w:rsidR="00C53C1E">
              <w:rPr>
                <w:b w:val="0"/>
              </w:rPr>
              <w:t xml:space="preserve">. </w:t>
            </w:r>
            <w:r w:rsidR="00366D55">
              <w:rPr>
                <w:b w:val="0"/>
              </w:rPr>
              <w:t>Generally is written as t</w:t>
            </w:r>
            <w:r w:rsidR="00963B55">
              <w:rPr>
                <w:b w:val="0"/>
              </w:rPr>
              <w:t>h</w:t>
            </w:r>
            <w:r w:rsidR="00366D55">
              <w:rPr>
                <w:b w:val="0"/>
              </w:rPr>
              <w:t>e president of the senate  and or his or her designee</w:t>
            </w:r>
            <w:r w:rsidR="00905330">
              <w:rPr>
                <w:b w:val="0"/>
              </w:rPr>
              <w:t xml:space="preserve"> </w:t>
            </w:r>
            <w:r w:rsidR="00366D55">
              <w:rPr>
                <w:b w:val="0"/>
              </w:rPr>
              <w:t xml:space="preserve">in some cases the president does that role, other cases they do have a </w:t>
            </w:r>
            <w:r w:rsidR="00963B55">
              <w:rPr>
                <w:b w:val="0"/>
              </w:rPr>
              <w:t xml:space="preserve">particular individual </w:t>
            </w:r>
            <w:r w:rsidR="00905330">
              <w:rPr>
                <w:b w:val="0"/>
              </w:rPr>
              <w:t>designated to do that reflects on the individual president so it can go either way.</w:t>
            </w:r>
          </w:p>
        </w:tc>
      </w:tr>
      <w:tr w:rsidR="00905330" w14:paraId="3F3D7443" w14:textId="77777777" w:rsidTr="00376716">
        <w:tc>
          <w:tcPr>
            <w:tcW w:w="9630" w:type="dxa"/>
          </w:tcPr>
          <w:p w14:paraId="1701E867" w14:textId="69372FB2" w:rsidR="00905330" w:rsidRDefault="00905330" w:rsidP="00963B55">
            <w:pPr>
              <w:pStyle w:val="Heading1"/>
              <w:numPr>
                <w:ilvl w:val="2"/>
                <w:numId w:val="1"/>
              </w:numPr>
              <w:tabs>
                <w:tab w:val="left" w:pos="819"/>
                <w:tab w:val="left" w:pos="820"/>
              </w:tabs>
              <w:spacing w:line="274" w:lineRule="exact"/>
              <w:rPr>
                <w:b w:val="0"/>
              </w:rPr>
            </w:pPr>
            <w:r>
              <w:rPr>
                <w:b w:val="0"/>
              </w:rPr>
              <w:t>Senator: if we do</w:t>
            </w:r>
            <w:r w:rsidR="00963B55">
              <w:rPr>
                <w:b w:val="0"/>
              </w:rPr>
              <w:t xml:space="preserve">n’t </w:t>
            </w:r>
            <w:r>
              <w:rPr>
                <w:b w:val="0"/>
              </w:rPr>
              <w:t xml:space="preserve"> have an constitution approved by the Board, we don’t really have a guide book on what to do; we meet here every two weeks or so</w:t>
            </w:r>
            <w:r w:rsidR="00963B55">
              <w:rPr>
                <w:b w:val="0"/>
              </w:rPr>
              <w:t xml:space="preserve">; we talk about that, but really is our time spent </w:t>
            </w:r>
            <w:r w:rsidR="007D6FA1">
              <w:rPr>
                <w:b w:val="0"/>
              </w:rPr>
              <w:t>worthwhile</w:t>
            </w:r>
            <w:r>
              <w:rPr>
                <w:b w:val="0"/>
              </w:rPr>
              <w:t xml:space="preserve"> to be considered ? if this const</w:t>
            </w:r>
            <w:r w:rsidR="00835784">
              <w:rPr>
                <w:b w:val="0"/>
              </w:rPr>
              <w:t>itution or a constitution is not approved that is evident from the candidates who self-nominated themselves for the senate</w:t>
            </w:r>
            <w:r w:rsidR="00963B55">
              <w:rPr>
                <w:b w:val="0"/>
              </w:rPr>
              <w:t>;</w:t>
            </w:r>
            <w:r w:rsidR="00835784">
              <w:rPr>
                <w:b w:val="0"/>
              </w:rPr>
              <w:t xml:space="preserve"> as well as for the university committees that interest has been declining and part of the reason why is they are not considered important there work is not </w:t>
            </w:r>
            <w:r w:rsidR="00963B55">
              <w:rPr>
                <w:b w:val="0"/>
              </w:rPr>
              <w:t xml:space="preserve">considered </w:t>
            </w:r>
            <w:r w:rsidR="00835784">
              <w:rPr>
                <w:b w:val="0"/>
              </w:rPr>
              <w:t xml:space="preserve">important. What is our role </w:t>
            </w:r>
            <w:r w:rsidR="00963B55">
              <w:rPr>
                <w:b w:val="0"/>
              </w:rPr>
              <w:t xml:space="preserve">other than </w:t>
            </w:r>
            <w:r w:rsidR="00835784">
              <w:rPr>
                <w:b w:val="0"/>
              </w:rPr>
              <w:t>coming here and speaking about these issues that we think are important if we don’t make any difference; then there is no point to having a senate. We can do ma</w:t>
            </w:r>
            <w:r w:rsidR="00C53C1E">
              <w:rPr>
                <w:b w:val="0"/>
              </w:rPr>
              <w:t>n</w:t>
            </w:r>
            <w:r w:rsidR="00835784">
              <w:rPr>
                <w:b w:val="0"/>
              </w:rPr>
              <w:t xml:space="preserve">y other </w:t>
            </w:r>
            <w:r w:rsidR="00C53C1E">
              <w:rPr>
                <w:b w:val="0"/>
              </w:rPr>
              <w:t>things within the two and</w:t>
            </w:r>
            <w:r w:rsidR="00835784">
              <w:rPr>
                <w:b w:val="0"/>
              </w:rPr>
              <w:t xml:space="preserve"> a half hours and we all have a lot to contribute to the university and I </w:t>
            </w:r>
            <w:r w:rsidR="003B2A94">
              <w:rPr>
                <w:b w:val="0"/>
              </w:rPr>
              <w:t>hope the administration will take a look at it the same way we’re not adversarial to the administration and that’s my hope.</w:t>
            </w:r>
          </w:p>
        </w:tc>
      </w:tr>
      <w:tr w:rsidR="003B2A94" w14:paraId="0E08DC28" w14:textId="77777777" w:rsidTr="00376716">
        <w:tc>
          <w:tcPr>
            <w:tcW w:w="9630" w:type="dxa"/>
          </w:tcPr>
          <w:p w14:paraId="721E434D" w14:textId="5788D2FC" w:rsidR="003B2A94" w:rsidRDefault="003B2A94" w:rsidP="00905330">
            <w:pPr>
              <w:pStyle w:val="Heading1"/>
              <w:numPr>
                <w:ilvl w:val="2"/>
                <w:numId w:val="1"/>
              </w:numPr>
              <w:tabs>
                <w:tab w:val="left" w:pos="819"/>
                <w:tab w:val="left" w:pos="820"/>
              </w:tabs>
              <w:spacing w:line="274" w:lineRule="exact"/>
              <w:rPr>
                <w:b w:val="0"/>
              </w:rPr>
            </w:pPr>
            <w:r>
              <w:rPr>
                <w:b w:val="0"/>
              </w:rPr>
              <w:t>Chair:</w:t>
            </w:r>
            <w:r w:rsidR="00B52261">
              <w:rPr>
                <w:b w:val="0"/>
              </w:rPr>
              <w:t xml:space="preserve"> Having a monthly sit down with the un</w:t>
            </w:r>
            <w:r w:rsidR="00D21C23">
              <w:rPr>
                <w:b w:val="0"/>
              </w:rPr>
              <w:t>iversity president is important</w:t>
            </w:r>
            <w:r w:rsidR="00B52261">
              <w:rPr>
                <w:b w:val="0"/>
              </w:rPr>
              <w:t>, you get to know them as a person, they get to know you and have those kinds of conversations and dialogue about impo</w:t>
            </w:r>
            <w:r w:rsidR="00D21C23">
              <w:rPr>
                <w:b w:val="0"/>
              </w:rPr>
              <w:t>r</w:t>
            </w:r>
            <w:r w:rsidR="00B52261">
              <w:rPr>
                <w:b w:val="0"/>
              </w:rPr>
              <w:t>tan</w:t>
            </w:r>
            <w:r w:rsidR="00D21C23">
              <w:rPr>
                <w:b w:val="0"/>
              </w:rPr>
              <w:t xml:space="preserve">t issues and same when that relationship exist with the Board. We are in the beginning days of this presidency and this is the time </w:t>
            </w:r>
            <w:r w:rsidR="00BD4273">
              <w:rPr>
                <w:b w:val="0"/>
              </w:rPr>
              <w:t xml:space="preserve">when it’s </w:t>
            </w:r>
            <w:r w:rsidR="007D6FA1">
              <w:rPr>
                <w:b w:val="0"/>
              </w:rPr>
              <w:t>no</w:t>
            </w:r>
            <w:r w:rsidR="00BD4273">
              <w:rPr>
                <w:b w:val="0"/>
              </w:rPr>
              <w:t xml:space="preserve"> longer brand new, no longer COVID; </w:t>
            </w:r>
            <w:r w:rsidR="00D21C23">
              <w:rPr>
                <w:b w:val="0"/>
              </w:rPr>
              <w:t>what is this relationship going to be like. The support from the senate on the part of the president and the Board and how we’</w:t>
            </w:r>
            <w:r w:rsidR="00BD4273">
              <w:rPr>
                <w:b w:val="0"/>
              </w:rPr>
              <w:t>re going to react to what their d</w:t>
            </w:r>
            <w:r w:rsidR="00D21C23">
              <w:rPr>
                <w:b w:val="0"/>
              </w:rPr>
              <w:t>ecisions are.</w:t>
            </w:r>
          </w:p>
        </w:tc>
      </w:tr>
      <w:tr w:rsidR="00D21C23" w14:paraId="08D24D9C" w14:textId="77777777" w:rsidTr="00376716">
        <w:tc>
          <w:tcPr>
            <w:tcW w:w="9630" w:type="dxa"/>
          </w:tcPr>
          <w:p w14:paraId="6D2D95A2" w14:textId="0515669E" w:rsidR="00D21C23" w:rsidRDefault="00D21C23" w:rsidP="00BD4273">
            <w:pPr>
              <w:pStyle w:val="Heading1"/>
              <w:numPr>
                <w:ilvl w:val="2"/>
                <w:numId w:val="1"/>
              </w:numPr>
              <w:tabs>
                <w:tab w:val="left" w:pos="819"/>
                <w:tab w:val="left" w:pos="820"/>
              </w:tabs>
              <w:spacing w:line="274" w:lineRule="exact"/>
              <w:rPr>
                <w:b w:val="0"/>
              </w:rPr>
            </w:pPr>
            <w:r>
              <w:rPr>
                <w:b w:val="0"/>
              </w:rPr>
              <w:t xml:space="preserve">Senator: </w:t>
            </w:r>
            <w:r w:rsidR="00BD4273">
              <w:rPr>
                <w:b w:val="0"/>
              </w:rPr>
              <w:t>Motion to create an a</w:t>
            </w:r>
            <w:r>
              <w:rPr>
                <w:b w:val="0"/>
              </w:rPr>
              <w:t>d hoc committee on best practices in university shared governance is the</w:t>
            </w:r>
            <w:r w:rsidR="00BD4273">
              <w:rPr>
                <w:b w:val="0"/>
              </w:rPr>
              <w:t>i</w:t>
            </w:r>
            <w:r>
              <w:rPr>
                <w:b w:val="0"/>
              </w:rPr>
              <w:t>r discussion on the motion?</w:t>
            </w:r>
          </w:p>
        </w:tc>
      </w:tr>
      <w:tr w:rsidR="00D21C23" w14:paraId="1C32285E" w14:textId="77777777" w:rsidTr="00376716">
        <w:tc>
          <w:tcPr>
            <w:tcW w:w="9630" w:type="dxa"/>
          </w:tcPr>
          <w:p w14:paraId="4CD82C8E" w14:textId="5D4B8F43" w:rsidR="00D21C23" w:rsidRDefault="00D21C23" w:rsidP="00BD4273">
            <w:pPr>
              <w:pStyle w:val="Heading1"/>
              <w:numPr>
                <w:ilvl w:val="2"/>
                <w:numId w:val="1"/>
              </w:numPr>
              <w:tabs>
                <w:tab w:val="left" w:pos="819"/>
                <w:tab w:val="left" w:pos="820"/>
              </w:tabs>
              <w:spacing w:line="274" w:lineRule="exact"/>
              <w:rPr>
                <w:b w:val="0"/>
              </w:rPr>
            </w:pPr>
            <w:r>
              <w:rPr>
                <w:b w:val="0"/>
              </w:rPr>
              <w:t xml:space="preserve">Senator: What is the </w:t>
            </w:r>
            <w:r w:rsidR="00BD4273">
              <w:rPr>
                <w:b w:val="0"/>
              </w:rPr>
              <w:t xml:space="preserve">nature of such </w:t>
            </w:r>
            <w:r>
              <w:rPr>
                <w:b w:val="0"/>
              </w:rPr>
              <w:t xml:space="preserve"> committee?</w:t>
            </w:r>
          </w:p>
        </w:tc>
      </w:tr>
      <w:tr w:rsidR="00D21C23" w14:paraId="2906AD02" w14:textId="77777777" w:rsidTr="00376716">
        <w:tc>
          <w:tcPr>
            <w:tcW w:w="9630" w:type="dxa"/>
          </w:tcPr>
          <w:p w14:paraId="5A55CF83" w14:textId="6DA906CB" w:rsidR="00D21C23" w:rsidRDefault="00D21C23" w:rsidP="00BD4273">
            <w:pPr>
              <w:pStyle w:val="Heading1"/>
              <w:numPr>
                <w:ilvl w:val="2"/>
                <w:numId w:val="1"/>
              </w:numPr>
              <w:tabs>
                <w:tab w:val="left" w:pos="819"/>
                <w:tab w:val="left" w:pos="820"/>
              </w:tabs>
              <w:spacing w:line="274" w:lineRule="exact"/>
              <w:rPr>
                <w:b w:val="0"/>
              </w:rPr>
            </w:pPr>
            <w:r>
              <w:rPr>
                <w:b w:val="0"/>
              </w:rPr>
              <w:t xml:space="preserve">Senator: Working committee to improve shared governance at </w:t>
            </w:r>
            <w:r w:rsidRPr="00D21C23">
              <w:rPr>
                <w:b w:val="0"/>
              </w:rPr>
              <w:t>Kean University</w:t>
            </w:r>
            <w:r>
              <w:rPr>
                <w:b w:val="0"/>
              </w:rPr>
              <w:t xml:space="preserve">; have discussions </w:t>
            </w:r>
            <w:r w:rsidR="00BD4273">
              <w:rPr>
                <w:b w:val="0"/>
              </w:rPr>
              <w:t xml:space="preserve">and </w:t>
            </w:r>
            <w:r>
              <w:rPr>
                <w:b w:val="0"/>
              </w:rPr>
              <w:t>the objective would be let</w:t>
            </w:r>
            <w:r w:rsidR="00BD4273">
              <w:rPr>
                <w:b w:val="0"/>
              </w:rPr>
              <w:t>’</w:t>
            </w:r>
            <w:r>
              <w:rPr>
                <w:b w:val="0"/>
              </w:rPr>
              <w:t xml:space="preserve">s together with all three branches; have that conversation and look at what </w:t>
            </w:r>
            <w:r w:rsidR="00BD4273">
              <w:rPr>
                <w:b w:val="0"/>
              </w:rPr>
              <w:t>would be best for unity communication movi</w:t>
            </w:r>
            <w:r>
              <w:rPr>
                <w:b w:val="0"/>
              </w:rPr>
              <w:t>n</w:t>
            </w:r>
            <w:r w:rsidR="00BD4273">
              <w:rPr>
                <w:b w:val="0"/>
              </w:rPr>
              <w:t>g</w:t>
            </w:r>
            <w:r>
              <w:rPr>
                <w:b w:val="0"/>
              </w:rPr>
              <w:t xml:space="preserve"> forward.</w:t>
            </w:r>
          </w:p>
        </w:tc>
      </w:tr>
      <w:tr w:rsidR="00D21C23" w14:paraId="53DF1DC6" w14:textId="77777777" w:rsidTr="00376716">
        <w:tc>
          <w:tcPr>
            <w:tcW w:w="9630" w:type="dxa"/>
          </w:tcPr>
          <w:p w14:paraId="56F0183F" w14:textId="7DA044F0" w:rsidR="00D21C23" w:rsidRDefault="00D21C23" w:rsidP="00905330">
            <w:pPr>
              <w:pStyle w:val="Heading1"/>
              <w:numPr>
                <w:ilvl w:val="2"/>
                <w:numId w:val="1"/>
              </w:numPr>
              <w:tabs>
                <w:tab w:val="left" w:pos="819"/>
                <w:tab w:val="left" w:pos="820"/>
              </w:tabs>
              <w:spacing w:line="274" w:lineRule="exact"/>
              <w:rPr>
                <w:b w:val="0"/>
              </w:rPr>
            </w:pPr>
            <w:r>
              <w:rPr>
                <w:b w:val="0"/>
              </w:rPr>
              <w:lastRenderedPageBreak/>
              <w:t>Senator: What are the functions and actions of such committee?</w:t>
            </w:r>
          </w:p>
        </w:tc>
      </w:tr>
      <w:tr w:rsidR="00D21C23" w14:paraId="303EDDD9" w14:textId="77777777" w:rsidTr="00376716">
        <w:tc>
          <w:tcPr>
            <w:tcW w:w="9630" w:type="dxa"/>
          </w:tcPr>
          <w:p w14:paraId="2C07546F" w14:textId="79093438" w:rsidR="00D21C23" w:rsidRDefault="00D21C23" w:rsidP="00905330">
            <w:pPr>
              <w:pStyle w:val="Heading1"/>
              <w:numPr>
                <w:ilvl w:val="2"/>
                <w:numId w:val="1"/>
              </w:numPr>
              <w:tabs>
                <w:tab w:val="left" w:pos="819"/>
                <w:tab w:val="left" w:pos="820"/>
              </w:tabs>
              <w:spacing w:line="274" w:lineRule="exact"/>
              <w:rPr>
                <w:b w:val="0"/>
              </w:rPr>
            </w:pPr>
            <w:r>
              <w:rPr>
                <w:b w:val="0"/>
              </w:rPr>
              <w:t xml:space="preserve">Senator: Inspired by </w:t>
            </w:r>
            <w:r w:rsidRPr="00D21C23">
              <w:rPr>
                <w:b w:val="0"/>
              </w:rPr>
              <w:t>Kean University</w:t>
            </w:r>
            <w:r w:rsidR="00BD4273">
              <w:rPr>
                <w:b w:val="0"/>
              </w:rPr>
              <w:t xml:space="preserve"> in a </w:t>
            </w:r>
            <w:r>
              <w:rPr>
                <w:b w:val="0"/>
              </w:rPr>
              <w:t xml:space="preserve">renaissance </w:t>
            </w:r>
            <w:r w:rsidR="00BD4273">
              <w:rPr>
                <w:b w:val="0"/>
              </w:rPr>
              <w:t xml:space="preserve">right now and </w:t>
            </w:r>
            <w:r>
              <w:rPr>
                <w:b w:val="0"/>
              </w:rPr>
              <w:t xml:space="preserve">going forward with </w:t>
            </w:r>
            <w:r w:rsidR="00BD4273">
              <w:rPr>
                <w:b w:val="0"/>
              </w:rPr>
              <w:t xml:space="preserve">that </w:t>
            </w:r>
            <w:r>
              <w:rPr>
                <w:b w:val="0"/>
              </w:rPr>
              <w:t xml:space="preserve">hopefulness to create a vision on behalf of our </w:t>
            </w:r>
            <w:r w:rsidR="007D6FA1">
              <w:rPr>
                <w:b w:val="0"/>
              </w:rPr>
              <w:t>constituency</w:t>
            </w:r>
            <w:r w:rsidR="00BD4273">
              <w:rPr>
                <w:b w:val="0"/>
              </w:rPr>
              <w:t xml:space="preserve"> of how we would work together of the best practices</w:t>
            </w:r>
            <w:r>
              <w:rPr>
                <w:b w:val="0"/>
              </w:rPr>
              <w:t>.</w:t>
            </w:r>
            <w:r w:rsidR="00C53C1E">
              <w:rPr>
                <w:b w:val="0"/>
              </w:rPr>
              <w:t xml:space="preserve"> An idea put</w:t>
            </w:r>
            <w:r w:rsidR="00BD4273">
              <w:rPr>
                <w:b w:val="0"/>
              </w:rPr>
              <w:t xml:space="preserve"> out there to see if others are interested.</w:t>
            </w:r>
          </w:p>
        </w:tc>
      </w:tr>
      <w:tr w:rsidR="00D21C23" w14:paraId="18E4E3A8" w14:textId="77777777" w:rsidTr="00376716">
        <w:tc>
          <w:tcPr>
            <w:tcW w:w="9630" w:type="dxa"/>
          </w:tcPr>
          <w:p w14:paraId="7CF688A4" w14:textId="389FBFE3" w:rsidR="00D21C23" w:rsidRDefault="00D21C23" w:rsidP="00905330">
            <w:pPr>
              <w:pStyle w:val="Heading1"/>
              <w:numPr>
                <w:ilvl w:val="2"/>
                <w:numId w:val="1"/>
              </w:numPr>
              <w:tabs>
                <w:tab w:val="left" w:pos="819"/>
                <w:tab w:val="left" w:pos="820"/>
              </w:tabs>
              <w:spacing w:line="274" w:lineRule="exact"/>
              <w:rPr>
                <w:b w:val="0"/>
              </w:rPr>
            </w:pPr>
            <w:r>
              <w:rPr>
                <w:b w:val="0"/>
              </w:rPr>
              <w:t xml:space="preserve">Senator: I don’t oppose the best practice; we vote the constitution, approve the constitution and we </w:t>
            </w:r>
            <w:r w:rsidR="00BD4273">
              <w:rPr>
                <w:b w:val="0"/>
              </w:rPr>
              <w:t xml:space="preserve">form the committees and we </w:t>
            </w:r>
            <w:r>
              <w:rPr>
                <w:b w:val="0"/>
              </w:rPr>
              <w:t>will move forward.</w:t>
            </w:r>
          </w:p>
        </w:tc>
      </w:tr>
      <w:tr w:rsidR="00D21C23" w14:paraId="2357FB82" w14:textId="77777777" w:rsidTr="00376716">
        <w:tc>
          <w:tcPr>
            <w:tcW w:w="9630" w:type="dxa"/>
          </w:tcPr>
          <w:p w14:paraId="42005F62" w14:textId="293FDBF1" w:rsidR="00D21C23" w:rsidRDefault="00D21C23" w:rsidP="00BD4273">
            <w:pPr>
              <w:pStyle w:val="Heading1"/>
              <w:numPr>
                <w:ilvl w:val="2"/>
                <w:numId w:val="1"/>
              </w:numPr>
              <w:tabs>
                <w:tab w:val="left" w:pos="819"/>
                <w:tab w:val="left" w:pos="820"/>
              </w:tabs>
              <w:spacing w:line="274" w:lineRule="exact"/>
              <w:rPr>
                <w:b w:val="0"/>
              </w:rPr>
            </w:pPr>
            <w:r>
              <w:rPr>
                <w:b w:val="0"/>
              </w:rPr>
              <w:t xml:space="preserve">Senator: Make sure we are following our </w:t>
            </w:r>
            <w:r w:rsidR="00BD4273">
              <w:rPr>
                <w:b w:val="0"/>
              </w:rPr>
              <w:t xml:space="preserve">very </w:t>
            </w:r>
            <w:r>
              <w:rPr>
                <w:b w:val="0"/>
              </w:rPr>
              <w:t xml:space="preserve">own </w:t>
            </w:r>
            <w:r w:rsidR="00BD4273">
              <w:rPr>
                <w:b w:val="0"/>
              </w:rPr>
              <w:t>constitution right now</w:t>
            </w:r>
            <w:r>
              <w:rPr>
                <w:b w:val="0"/>
              </w:rPr>
              <w:t xml:space="preserve"> whether they approve the constitution or not.</w:t>
            </w:r>
          </w:p>
        </w:tc>
      </w:tr>
      <w:tr w:rsidR="00D21C23" w14:paraId="59DF766B" w14:textId="77777777" w:rsidTr="00376716">
        <w:tc>
          <w:tcPr>
            <w:tcW w:w="9630" w:type="dxa"/>
          </w:tcPr>
          <w:p w14:paraId="6FB04F4F" w14:textId="5B671BB9" w:rsidR="00D21C23" w:rsidRDefault="00D21C23" w:rsidP="00BD4273">
            <w:pPr>
              <w:pStyle w:val="Heading1"/>
              <w:numPr>
                <w:ilvl w:val="2"/>
                <w:numId w:val="1"/>
              </w:numPr>
              <w:tabs>
                <w:tab w:val="left" w:pos="819"/>
                <w:tab w:val="left" w:pos="820"/>
              </w:tabs>
              <w:spacing w:line="274" w:lineRule="exact"/>
              <w:rPr>
                <w:b w:val="0"/>
              </w:rPr>
            </w:pPr>
            <w:r>
              <w:rPr>
                <w:b w:val="0"/>
              </w:rPr>
              <w:t xml:space="preserve">Senator: </w:t>
            </w:r>
            <w:r w:rsidR="00BD4273">
              <w:rPr>
                <w:b w:val="0"/>
              </w:rPr>
              <w:t xml:space="preserve"> A </w:t>
            </w:r>
            <w:r>
              <w:rPr>
                <w:b w:val="0"/>
              </w:rPr>
              <w:t>Comm</w:t>
            </w:r>
            <w:r w:rsidR="00BD4273">
              <w:rPr>
                <w:b w:val="0"/>
              </w:rPr>
              <w:t>ittee</w:t>
            </w:r>
            <w:r w:rsidR="00C53C1E">
              <w:rPr>
                <w:b w:val="0"/>
              </w:rPr>
              <w:t xml:space="preserve"> with intentions should have an</w:t>
            </w:r>
            <w:r>
              <w:rPr>
                <w:b w:val="0"/>
              </w:rPr>
              <w:t xml:space="preserve"> end. </w:t>
            </w:r>
            <w:r w:rsidR="00BD4273">
              <w:rPr>
                <w:b w:val="0"/>
              </w:rPr>
              <w:t>Just as the constitution had an end. It shows that an actual committee should have a document</w:t>
            </w:r>
            <w:r w:rsidR="00C53C1E">
              <w:rPr>
                <w:b w:val="0"/>
              </w:rPr>
              <w:t>.</w:t>
            </w:r>
            <w:r w:rsidR="00BD4273">
              <w:rPr>
                <w:b w:val="0"/>
              </w:rPr>
              <w:t xml:space="preserve"> </w:t>
            </w:r>
            <w:r>
              <w:rPr>
                <w:b w:val="0"/>
              </w:rPr>
              <w:t>If so there should be a change to do something</w:t>
            </w:r>
            <w:r w:rsidR="00BD4273">
              <w:rPr>
                <w:b w:val="0"/>
              </w:rPr>
              <w:t xml:space="preserve"> we are a</w:t>
            </w:r>
            <w:r w:rsidR="00C53C1E">
              <w:rPr>
                <w:b w:val="0"/>
              </w:rPr>
              <w:t xml:space="preserve">ction oriented we are, </w:t>
            </w:r>
            <w:r w:rsidR="00BD4273">
              <w:rPr>
                <w:b w:val="0"/>
              </w:rPr>
              <w:t>making us seem less like a talking body but a talking body that does action.</w:t>
            </w:r>
          </w:p>
        </w:tc>
      </w:tr>
      <w:tr w:rsidR="00BD4273" w14:paraId="5D6A5EAF" w14:textId="77777777" w:rsidTr="00376716">
        <w:tc>
          <w:tcPr>
            <w:tcW w:w="9630" w:type="dxa"/>
          </w:tcPr>
          <w:p w14:paraId="2D8B8B43" w14:textId="1540318C" w:rsidR="00BD4273" w:rsidRDefault="00BD4273" w:rsidP="00BD4273">
            <w:pPr>
              <w:pStyle w:val="Heading1"/>
              <w:numPr>
                <w:ilvl w:val="2"/>
                <w:numId w:val="1"/>
              </w:numPr>
              <w:tabs>
                <w:tab w:val="left" w:pos="819"/>
                <w:tab w:val="left" w:pos="820"/>
              </w:tabs>
              <w:spacing w:line="274" w:lineRule="exact"/>
              <w:rPr>
                <w:b w:val="0"/>
              </w:rPr>
            </w:pPr>
            <w:r>
              <w:rPr>
                <w:b w:val="0"/>
              </w:rPr>
              <w:t xml:space="preserve">Chair: good idea to an </w:t>
            </w:r>
            <w:r w:rsidR="007D6FA1">
              <w:rPr>
                <w:b w:val="0"/>
              </w:rPr>
              <w:t>extent</w:t>
            </w:r>
            <w:r>
              <w:rPr>
                <w:b w:val="0"/>
              </w:rPr>
              <w:t xml:space="preserve"> that the other 2 entities are open to participating openly and receiving such a report in the spirit in opening such practices. If you had senate pres</w:t>
            </w:r>
            <w:r w:rsidR="007D6FA1">
              <w:rPr>
                <w:b w:val="0"/>
              </w:rPr>
              <w:t>ident</w:t>
            </w:r>
            <w:r>
              <w:rPr>
                <w:b w:val="0"/>
              </w:rPr>
              <w:t xml:space="preserve"> and some exec team and some board membe</w:t>
            </w:r>
            <w:r w:rsidR="0042333D">
              <w:rPr>
                <w:b w:val="0"/>
              </w:rPr>
              <w:t>r</w:t>
            </w:r>
            <w:r>
              <w:rPr>
                <w:b w:val="0"/>
              </w:rPr>
              <w:t xml:space="preserve">s to work together and look at this and say these are the best </w:t>
            </w:r>
            <w:r w:rsidR="007D6FA1">
              <w:rPr>
                <w:b w:val="0"/>
              </w:rPr>
              <w:t>practices,</w:t>
            </w:r>
            <w:r>
              <w:rPr>
                <w:b w:val="0"/>
              </w:rPr>
              <w:t xml:space="preserve"> then that would be the perfect example of shared governance. The offer is not bad but we are still waiting on an answer on the </w:t>
            </w:r>
            <w:r w:rsidR="0042333D">
              <w:rPr>
                <w:b w:val="0"/>
              </w:rPr>
              <w:t>c</w:t>
            </w:r>
            <w:r>
              <w:rPr>
                <w:b w:val="0"/>
              </w:rPr>
              <w:t>onstitution</w:t>
            </w:r>
            <w:r w:rsidR="0042333D">
              <w:rPr>
                <w:b w:val="0"/>
              </w:rPr>
              <w:t>.</w:t>
            </w:r>
            <w:r>
              <w:rPr>
                <w:b w:val="0"/>
              </w:rPr>
              <w:t xml:space="preserve"> </w:t>
            </w:r>
          </w:p>
        </w:tc>
      </w:tr>
      <w:tr w:rsidR="00BD4273" w14:paraId="782347DC" w14:textId="77777777" w:rsidTr="00376716">
        <w:tc>
          <w:tcPr>
            <w:tcW w:w="9630" w:type="dxa"/>
          </w:tcPr>
          <w:p w14:paraId="131DC535" w14:textId="27611254" w:rsidR="00BD4273" w:rsidRDefault="00BD4273" w:rsidP="001945AA">
            <w:pPr>
              <w:pStyle w:val="Heading1"/>
              <w:numPr>
                <w:ilvl w:val="2"/>
                <w:numId w:val="1"/>
              </w:numPr>
              <w:tabs>
                <w:tab w:val="left" w:pos="819"/>
                <w:tab w:val="left" w:pos="820"/>
              </w:tabs>
              <w:spacing w:line="274" w:lineRule="exact"/>
              <w:rPr>
                <w:b w:val="0"/>
              </w:rPr>
            </w:pPr>
            <w:r>
              <w:rPr>
                <w:b w:val="0"/>
              </w:rPr>
              <w:t xml:space="preserve">Senator: </w:t>
            </w:r>
            <w:r w:rsidR="0042333D">
              <w:rPr>
                <w:b w:val="0"/>
              </w:rPr>
              <w:t xml:space="preserve">I think shared governance should also begin within our own body and this institution; if we are setting up committees and the same faces are represented all the time that’s not shared governance. The best practice should be; I have been here for 35 years and have never been </w:t>
            </w:r>
            <w:r w:rsidR="00922B69">
              <w:rPr>
                <w:b w:val="0"/>
              </w:rPr>
              <w:t xml:space="preserve">asked </w:t>
            </w:r>
            <w:r w:rsidR="0042333D">
              <w:rPr>
                <w:b w:val="0"/>
              </w:rPr>
              <w:t xml:space="preserve">to sit on any committee a part from the constitution committee. Shared governance should not be so </w:t>
            </w:r>
            <w:r w:rsidR="001945AA">
              <w:rPr>
                <w:b w:val="0"/>
              </w:rPr>
              <w:t>prequel</w:t>
            </w:r>
            <w:r w:rsidR="0042333D">
              <w:rPr>
                <w:b w:val="0"/>
              </w:rPr>
              <w:t xml:space="preserve"> to the extent that the same faces keep showing up.  If the admin was to set-up a committee and they ask us for representation and always the same faces are showing up; we are not practicing our </w:t>
            </w:r>
            <w:r w:rsidR="00C53C1E">
              <w:rPr>
                <w:b w:val="0"/>
              </w:rPr>
              <w:t>own principle</w:t>
            </w:r>
            <w:r w:rsidR="00922B69">
              <w:rPr>
                <w:b w:val="0"/>
              </w:rPr>
              <w:t xml:space="preserve"> of </w:t>
            </w:r>
            <w:r w:rsidR="0042333D">
              <w:rPr>
                <w:b w:val="0"/>
              </w:rPr>
              <w:t xml:space="preserve">shared governance. It should be expansive enough to cover all </w:t>
            </w:r>
            <w:r w:rsidR="001945AA">
              <w:rPr>
                <w:b w:val="0"/>
              </w:rPr>
              <w:t>constituents</w:t>
            </w:r>
            <w:r w:rsidR="0042333D">
              <w:rPr>
                <w:b w:val="0"/>
              </w:rPr>
              <w:t xml:space="preserve"> in our body</w:t>
            </w:r>
            <w:r w:rsidR="00E257F3">
              <w:rPr>
                <w:b w:val="0"/>
              </w:rPr>
              <w:t xml:space="preserve">; </w:t>
            </w:r>
            <w:r w:rsidR="0042333D">
              <w:rPr>
                <w:b w:val="0"/>
              </w:rPr>
              <w:t xml:space="preserve">it can be departments or </w:t>
            </w:r>
            <w:r w:rsidR="00E257F3">
              <w:rPr>
                <w:b w:val="0"/>
              </w:rPr>
              <w:t>people</w:t>
            </w:r>
            <w:r w:rsidR="0042333D">
              <w:rPr>
                <w:b w:val="0"/>
              </w:rPr>
              <w:t xml:space="preserve"> wit</w:t>
            </w:r>
            <w:r w:rsidR="00E257F3">
              <w:rPr>
                <w:b w:val="0"/>
              </w:rPr>
              <w:t>h</w:t>
            </w:r>
            <w:r w:rsidR="0042333D">
              <w:rPr>
                <w:b w:val="0"/>
              </w:rPr>
              <w:t xml:space="preserve"> different or</w:t>
            </w:r>
            <w:r w:rsidR="00E257F3">
              <w:rPr>
                <w:b w:val="0"/>
              </w:rPr>
              <w:t>i</w:t>
            </w:r>
            <w:r w:rsidR="0042333D">
              <w:rPr>
                <w:b w:val="0"/>
              </w:rPr>
              <w:t xml:space="preserve">entations and so forth. </w:t>
            </w:r>
            <w:r w:rsidR="00922B69">
              <w:rPr>
                <w:b w:val="0"/>
              </w:rPr>
              <w:t>My observation is a</w:t>
            </w:r>
            <w:r w:rsidR="0042333D">
              <w:rPr>
                <w:b w:val="0"/>
              </w:rPr>
              <w:t>lmost every committee that we have here has not been expansive, always the same people on all the committees. Point</w:t>
            </w:r>
            <w:r w:rsidR="00922B69">
              <w:rPr>
                <w:b w:val="0"/>
              </w:rPr>
              <w:t xml:space="preserve"> of</w:t>
            </w:r>
            <w:r w:rsidR="0042333D">
              <w:rPr>
                <w:b w:val="0"/>
              </w:rPr>
              <w:t xml:space="preserve"> the matter everyone has some</w:t>
            </w:r>
            <w:r w:rsidR="00922B69">
              <w:rPr>
                <w:b w:val="0"/>
              </w:rPr>
              <w:t>thing</w:t>
            </w:r>
            <w:r w:rsidR="0042333D">
              <w:rPr>
                <w:b w:val="0"/>
              </w:rPr>
              <w:t xml:space="preserve"> to offer,</w:t>
            </w:r>
            <w:r w:rsidR="00E257F3">
              <w:rPr>
                <w:b w:val="0"/>
              </w:rPr>
              <w:t xml:space="preserve"> wisdom is not just in one place</w:t>
            </w:r>
            <w:r w:rsidR="00922B69">
              <w:rPr>
                <w:b w:val="0"/>
              </w:rPr>
              <w:t>;</w:t>
            </w:r>
            <w:r w:rsidR="0042333D">
              <w:rPr>
                <w:b w:val="0"/>
              </w:rPr>
              <w:t xml:space="preserve"> ideas </w:t>
            </w:r>
            <w:r w:rsidR="00E257F3">
              <w:rPr>
                <w:b w:val="0"/>
              </w:rPr>
              <w:t>would be better in multiple and are coming from different angles within our body; not just in one place and or the same faces.</w:t>
            </w:r>
          </w:p>
        </w:tc>
      </w:tr>
      <w:tr w:rsidR="00E257F3" w14:paraId="6DF91345" w14:textId="77777777" w:rsidTr="00376716">
        <w:tc>
          <w:tcPr>
            <w:tcW w:w="9630" w:type="dxa"/>
          </w:tcPr>
          <w:p w14:paraId="5502F836" w14:textId="50411C0F" w:rsidR="00E257F3" w:rsidRDefault="00E257F3" w:rsidP="001945AA">
            <w:pPr>
              <w:pStyle w:val="Heading1"/>
              <w:numPr>
                <w:ilvl w:val="2"/>
                <w:numId w:val="1"/>
              </w:numPr>
              <w:tabs>
                <w:tab w:val="left" w:pos="819"/>
                <w:tab w:val="left" w:pos="820"/>
              </w:tabs>
              <w:spacing w:line="274" w:lineRule="exact"/>
              <w:rPr>
                <w:b w:val="0"/>
              </w:rPr>
            </w:pPr>
            <w:r>
              <w:rPr>
                <w:b w:val="0"/>
              </w:rPr>
              <w:t>Chair:  In defen</w:t>
            </w:r>
            <w:r w:rsidR="00922B69">
              <w:rPr>
                <w:b w:val="0"/>
              </w:rPr>
              <w:t xml:space="preserve">se of my </w:t>
            </w:r>
            <w:r w:rsidR="001945AA">
              <w:rPr>
                <w:b w:val="0"/>
              </w:rPr>
              <w:t>predecessor</w:t>
            </w:r>
            <w:r>
              <w:rPr>
                <w:b w:val="0"/>
              </w:rPr>
              <w:t xml:space="preserve"> and all the p</w:t>
            </w:r>
            <w:r w:rsidR="001945AA">
              <w:rPr>
                <w:b w:val="0"/>
              </w:rPr>
              <w:t>eople</w:t>
            </w:r>
            <w:r>
              <w:rPr>
                <w:b w:val="0"/>
              </w:rPr>
              <w:t xml:space="preserve"> that serve on committees</w:t>
            </w:r>
            <w:r w:rsidR="00922B69">
              <w:rPr>
                <w:b w:val="0"/>
              </w:rPr>
              <w:t xml:space="preserve"> the reality is the</w:t>
            </w:r>
            <w:r>
              <w:rPr>
                <w:b w:val="0"/>
              </w:rPr>
              <w:t xml:space="preserve"> 10% rule; 10% of the people at any institution do 90% of the work. If we haven’t been asking enough people directly that’s a problem. When we do anything we always ask for volunteers</w:t>
            </w:r>
            <w:r w:rsidR="00922B69">
              <w:rPr>
                <w:b w:val="0"/>
              </w:rPr>
              <w:t xml:space="preserve">/participate and </w:t>
            </w:r>
            <w:r>
              <w:rPr>
                <w:b w:val="0"/>
              </w:rPr>
              <w:t xml:space="preserve">it’s usually the same people. It is a new day and we have 100 new </w:t>
            </w:r>
            <w:r w:rsidR="00C53C1E">
              <w:rPr>
                <w:b w:val="0"/>
              </w:rPr>
              <w:t>faculty</w:t>
            </w:r>
            <w:r>
              <w:rPr>
                <w:b w:val="0"/>
              </w:rPr>
              <w:t>. We can and we should be more inclusive</w:t>
            </w:r>
            <w:r w:rsidR="00C53C1E">
              <w:rPr>
                <w:b w:val="0"/>
              </w:rPr>
              <w:t>,</w:t>
            </w:r>
            <w:r>
              <w:rPr>
                <w:b w:val="0"/>
              </w:rPr>
              <w:t xml:space="preserve"> </w:t>
            </w:r>
            <w:r w:rsidR="00922B69">
              <w:rPr>
                <w:b w:val="0"/>
              </w:rPr>
              <w:t>we can and we should encourage more people to step forward. We end up with a lot of committees and not enough people because people don’t run. Anyone can run fo</w:t>
            </w:r>
            <w:r w:rsidR="00D03D42">
              <w:rPr>
                <w:b w:val="0"/>
              </w:rPr>
              <w:t>r</w:t>
            </w:r>
            <w:r w:rsidR="00922B69">
              <w:rPr>
                <w:b w:val="0"/>
              </w:rPr>
              <w:t xml:space="preserve"> any of these committees. When we track people down it ends up being the same people. We should re-institute the selective service here at </w:t>
            </w:r>
            <w:r w:rsidR="00922B69" w:rsidRPr="00922B69">
              <w:rPr>
                <w:b w:val="0"/>
              </w:rPr>
              <w:t>Kean University</w:t>
            </w:r>
            <w:r w:rsidR="00922B69">
              <w:rPr>
                <w:b w:val="0"/>
              </w:rPr>
              <w:t xml:space="preserve"> to ensure we have as wide as spread as possible. </w:t>
            </w:r>
          </w:p>
        </w:tc>
      </w:tr>
      <w:tr w:rsidR="00E257F3" w14:paraId="1F81379C" w14:textId="77777777" w:rsidTr="00376716">
        <w:tc>
          <w:tcPr>
            <w:tcW w:w="9630" w:type="dxa"/>
          </w:tcPr>
          <w:p w14:paraId="2D368461" w14:textId="48632830" w:rsidR="00E257F3" w:rsidRDefault="00E257F3" w:rsidP="00E257F3">
            <w:pPr>
              <w:pStyle w:val="Heading1"/>
              <w:numPr>
                <w:ilvl w:val="2"/>
                <w:numId w:val="1"/>
              </w:numPr>
              <w:tabs>
                <w:tab w:val="left" w:pos="819"/>
                <w:tab w:val="left" w:pos="820"/>
              </w:tabs>
              <w:spacing w:line="274" w:lineRule="exact"/>
              <w:rPr>
                <w:b w:val="0"/>
              </w:rPr>
            </w:pPr>
            <w:r>
              <w:rPr>
                <w:b w:val="0"/>
              </w:rPr>
              <w:t>Senator: H</w:t>
            </w:r>
            <w:r w:rsidR="00922B69">
              <w:rPr>
                <w:b w:val="0"/>
              </w:rPr>
              <w:t>ow do we achieve shar</w:t>
            </w:r>
            <w:r w:rsidR="00D03D42">
              <w:rPr>
                <w:b w:val="0"/>
              </w:rPr>
              <w:t>ed gover</w:t>
            </w:r>
            <w:r w:rsidR="00922B69">
              <w:rPr>
                <w:b w:val="0"/>
              </w:rPr>
              <w:t>n</w:t>
            </w:r>
            <w:r>
              <w:rPr>
                <w:b w:val="0"/>
              </w:rPr>
              <w:t>ance and</w:t>
            </w:r>
            <w:r w:rsidR="00922B69">
              <w:rPr>
                <w:b w:val="0"/>
              </w:rPr>
              <w:t xml:space="preserve"> is a committee an answer to th</w:t>
            </w:r>
            <w:r>
              <w:rPr>
                <w:b w:val="0"/>
              </w:rPr>
              <w:t>at? What’s a clear answer?</w:t>
            </w:r>
          </w:p>
        </w:tc>
      </w:tr>
      <w:tr w:rsidR="00E257F3" w14:paraId="35AC93C4" w14:textId="77777777" w:rsidTr="00376716">
        <w:tc>
          <w:tcPr>
            <w:tcW w:w="9630" w:type="dxa"/>
          </w:tcPr>
          <w:p w14:paraId="37CC5A2F" w14:textId="1115A3CE" w:rsidR="00E257F3" w:rsidRDefault="00E257F3" w:rsidP="001945AA">
            <w:pPr>
              <w:pStyle w:val="Heading1"/>
              <w:numPr>
                <w:ilvl w:val="2"/>
                <w:numId w:val="1"/>
              </w:numPr>
              <w:tabs>
                <w:tab w:val="left" w:pos="819"/>
                <w:tab w:val="left" w:pos="820"/>
              </w:tabs>
              <w:spacing w:line="274" w:lineRule="exact"/>
              <w:rPr>
                <w:b w:val="0"/>
              </w:rPr>
            </w:pPr>
            <w:r>
              <w:rPr>
                <w:b w:val="0"/>
              </w:rPr>
              <w:t xml:space="preserve">Chair: </w:t>
            </w:r>
            <w:r w:rsidR="00922B69">
              <w:rPr>
                <w:b w:val="0"/>
              </w:rPr>
              <w:t xml:space="preserve">Shared governance; </w:t>
            </w:r>
            <w:r>
              <w:rPr>
                <w:b w:val="0"/>
              </w:rPr>
              <w:t>it</w:t>
            </w:r>
            <w:r w:rsidR="001945AA">
              <w:rPr>
                <w:b w:val="0"/>
              </w:rPr>
              <w:t xml:space="preserve">’ s like a relationship </w:t>
            </w:r>
            <w:r>
              <w:rPr>
                <w:b w:val="0"/>
              </w:rPr>
              <w:t xml:space="preserve">between </w:t>
            </w:r>
            <w:r w:rsidR="001945AA">
              <w:rPr>
                <w:b w:val="0"/>
              </w:rPr>
              <w:t xml:space="preserve">three </w:t>
            </w:r>
            <w:r>
              <w:rPr>
                <w:b w:val="0"/>
              </w:rPr>
              <w:t xml:space="preserve">entities the reality is </w:t>
            </w:r>
            <w:r w:rsidR="001945AA">
              <w:rPr>
                <w:b w:val="0"/>
              </w:rPr>
              <w:t>you can’t</w:t>
            </w:r>
            <w:r>
              <w:rPr>
                <w:b w:val="0"/>
              </w:rPr>
              <w:t xml:space="preserve"> have a </w:t>
            </w:r>
            <w:r w:rsidR="00D03D42">
              <w:rPr>
                <w:b w:val="0"/>
              </w:rPr>
              <w:t>working</w:t>
            </w:r>
            <w:r>
              <w:rPr>
                <w:b w:val="0"/>
              </w:rPr>
              <w:t xml:space="preserve"> </w:t>
            </w:r>
            <w:r w:rsidR="001945AA">
              <w:rPr>
                <w:b w:val="0"/>
              </w:rPr>
              <w:t>relationship</w:t>
            </w:r>
            <w:r>
              <w:rPr>
                <w:b w:val="0"/>
              </w:rPr>
              <w:t xml:space="preserve"> unless all parties are willing to work at it.</w:t>
            </w:r>
            <w:r w:rsidR="00922B69">
              <w:rPr>
                <w:b w:val="0"/>
              </w:rPr>
              <w:t xml:space="preserve"> Our history is not all wan</w:t>
            </w:r>
            <w:r w:rsidR="00D03D42">
              <w:rPr>
                <w:b w:val="0"/>
              </w:rPr>
              <w:t>t to be in the relationshi</w:t>
            </w:r>
            <w:r w:rsidR="00922B69">
              <w:rPr>
                <w:b w:val="0"/>
              </w:rPr>
              <w:t xml:space="preserve">p; or work at it. We haven’t had a </w:t>
            </w:r>
            <w:r w:rsidR="00922B69">
              <w:rPr>
                <w:b w:val="0"/>
              </w:rPr>
              <w:lastRenderedPageBreak/>
              <w:t>lot of answers or an positive answer yet.</w:t>
            </w:r>
          </w:p>
        </w:tc>
      </w:tr>
      <w:tr w:rsidR="00E257F3" w14:paraId="4B20BFEC" w14:textId="77777777" w:rsidTr="00376716">
        <w:tc>
          <w:tcPr>
            <w:tcW w:w="9630" w:type="dxa"/>
          </w:tcPr>
          <w:p w14:paraId="419D505C" w14:textId="4106D688" w:rsidR="00E257F3" w:rsidRDefault="00E257F3" w:rsidP="00D03D42">
            <w:pPr>
              <w:pStyle w:val="Heading1"/>
              <w:numPr>
                <w:ilvl w:val="2"/>
                <w:numId w:val="1"/>
              </w:numPr>
              <w:tabs>
                <w:tab w:val="left" w:pos="819"/>
                <w:tab w:val="left" w:pos="820"/>
              </w:tabs>
              <w:spacing w:line="274" w:lineRule="exact"/>
              <w:rPr>
                <w:b w:val="0"/>
              </w:rPr>
            </w:pPr>
            <w:r>
              <w:rPr>
                <w:b w:val="0"/>
              </w:rPr>
              <w:lastRenderedPageBreak/>
              <w:t xml:space="preserve">Senator: the one issue is that with new faculty coming </w:t>
            </w:r>
            <w:r w:rsidR="00D03D42">
              <w:rPr>
                <w:b w:val="0"/>
              </w:rPr>
              <w:t>in; understandabl</w:t>
            </w:r>
            <w:r w:rsidR="00922B69">
              <w:rPr>
                <w:b w:val="0"/>
              </w:rPr>
              <w:t>y they will not wan</w:t>
            </w:r>
            <w:r w:rsidR="00D03D42">
              <w:rPr>
                <w:b w:val="0"/>
              </w:rPr>
              <w:t>t</w:t>
            </w:r>
            <w:r w:rsidR="00922B69">
              <w:rPr>
                <w:b w:val="0"/>
              </w:rPr>
              <w:t xml:space="preserve"> to </w:t>
            </w:r>
            <w:r>
              <w:rPr>
                <w:b w:val="0"/>
              </w:rPr>
              <w:t>serve on the senate when they have to fo</w:t>
            </w:r>
            <w:r w:rsidR="00922B69">
              <w:rPr>
                <w:b w:val="0"/>
              </w:rPr>
              <w:t>c</w:t>
            </w:r>
            <w:r>
              <w:rPr>
                <w:b w:val="0"/>
              </w:rPr>
              <w:t xml:space="preserve">us on research. If there </w:t>
            </w:r>
            <w:r w:rsidR="00D03D42">
              <w:rPr>
                <w:b w:val="0"/>
              </w:rPr>
              <w:t>wa</w:t>
            </w:r>
            <w:r>
              <w:rPr>
                <w:b w:val="0"/>
              </w:rPr>
              <w:t xml:space="preserve">s some </w:t>
            </w:r>
            <w:r w:rsidR="001945AA">
              <w:rPr>
                <w:b w:val="0"/>
              </w:rPr>
              <w:t>explicitly</w:t>
            </w:r>
            <w:r>
              <w:rPr>
                <w:b w:val="0"/>
              </w:rPr>
              <w:t xml:space="preserve"> statement </w:t>
            </w:r>
            <w:r w:rsidR="00D03D42">
              <w:rPr>
                <w:b w:val="0"/>
              </w:rPr>
              <w:t>or policy</w:t>
            </w:r>
            <w:r>
              <w:rPr>
                <w:b w:val="0"/>
              </w:rPr>
              <w:t xml:space="preserve"> f</w:t>
            </w:r>
            <w:r w:rsidR="00D03D42">
              <w:rPr>
                <w:b w:val="0"/>
              </w:rPr>
              <w:t>rom</w:t>
            </w:r>
            <w:r>
              <w:rPr>
                <w:b w:val="0"/>
              </w:rPr>
              <w:t xml:space="preserve"> the provost office   </w:t>
            </w:r>
            <w:r w:rsidR="00922B69">
              <w:rPr>
                <w:b w:val="0"/>
              </w:rPr>
              <w:t xml:space="preserve">that involvement with the senate would be </w:t>
            </w:r>
            <w:r w:rsidR="00D03D42">
              <w:rPr>
                <w:b w:val="0"/>
              </w:rPr>
              <w:t xml:space="preserve">strongly </w:t>
            </w:r>
            <w:r w:rsidR="00922B69">
              <w:rPr>
                <w:b w:val="0"/>
              </w:rPr>
              <w:t xml:space="preserve">a plus with faculty getting tenure. If they did </w:t>
            </w:r>
            <w:r w:rsidR="00D03D42">
              <w:rPr>
                <w:b w:val="0"/>
              </w:rPr>
              <w:t>it ear</w:t>
            </w:r>
            <w:r w:rsidR="00922B69">
              <w:rPr>
                <w:b w:val="0"/>
              </w:rPr>
              <w:t>ly in their caree</w:t>
            </w:r>
            <w:r w:rsidR="00D03D42">
              <w:rPr>
                <w:b w:val="0"/>
              </w:rPr>
              <w:t>r</w:t>
            </w:r>
            <w:r w:rsidR="00922B69">
              <w:rPr>
                <w:b w:val="0"/>
              </w:rPr>
              <w:t xml:space="preserve">s and all those relatively new people </w:t>
            </w:r>
            <w:r w:rsidR="00D03D42">
              <w:rPr>
                <w:b w:val="0"/>
              </w:rPr>
              <w:t>and want to get invol</w:t>
            </w:r>
            <w:r w:rsidR="00922B69">
              <w:rPr>
                <w:b w:val="0"/>
              </w:rPr>
              <w:t>ve</w:t>
            </w:r>
            <w:r w:rsidR="00D03D42">
              <w:rPr>
                <w:b w:val="0"/>
              </w:rPr>
              <w:t>d</w:t>
            </w:r>
            <w:r w:rsidR="00922B69">
              <w:rPr>
                <w:b w:val="0"/>
              </w:rPr>
              <w:t xml:space="preserve"> and we should set up a mento</w:t>
            </w:r>
            <w:r w:rsidR="00D03D42">
              <w:rPr>
                <w:b w:val="0"/>
              </w:rPr>
              <w:t>ring</w:t>
            </w:r>
            <w:r w:rsidR="00922B69">
              <w:rPr>
                <w:b w:val="0"/>
              </w:rPr>
              <w:t xml:space="preserve"> system on a committee someone</w:t>
            </w:r>
            <w:r w:rsidR="00D03D42">
              <w:rPr>
                <w:b w:val="0"/>
              </w:rPr>
              <w:t>, an experienced member</w:t>
            </w:r>
            <w:r w:rsidR="00922B69">
              <w:rPr>
                <w:b w:val="0"/>
              </w:rPr>
              <w:t xml:space="preserve"> </w:t>
            </w:r>
            <w:r w:rsidR="00D03D42">
              <w:rPr>
                <w:b w:val="0"/>
              </w:rPr>
              <w:t>to gui</w:t>
            </w:r>
            <w:r w:rsidR="00922B69">
              <w:rPr>
                <w:b w:val="0"/>
              </w:rPr>
              <w:t>de them.</w:t>
            </w:r>
          </w:p>
        </w:tc>
      </w:tr>
      <w:tr w:rsidR="00922B69" w14:paraId="5194CBF2" w14:textId="77777777" w:rsidTr="00376716">
        <w:tc>
          <w:tcPr>
            <w:tcW w:w="9630" w:type="dxa"/>
          </w:tcPr>
          <w:p w14:paraId="2E85798C" w14:textId="3B372C28" w:rsidR="00922B69" w:rsidRDefault="00922B69" w:rsidP="001945AA">
            <w:pPr>
              <w:pStyle w:val="Heading1"/>
              <w:numPr>
                <w:ilvl w:val="2"/>
                <w:numId w:val="1"/>
              </w:numPr>
              <w:tabs>
                <w:tab w:val="left" w:pos="819"/>
                <w:tab w:val="left" w:pos="820"/>
              </w:tabs>
              <w:spacing w:line="274" w:lineRule="exact"/>
              <w:rPr>
                <w:b w:val="0"/>
              </w:rPr>
            </w:pPr>
            <w:r>
              <w:rPr>
                <w:b w:val="0"/>
              </w:rPr>
              <w:t xml:space="preserve">Chair: </w:t>
            </w:r>
            <w:r w:rsidR="00D03D42">
              <w:rPr>
                <w:b w:val="0"/>
              </w:rPr>
              <w:t xml:space="preserve">In </w:t>
            </w:r>
            <w:r>
              <w:rPr>
                <w:b w:val="0"/>
              </w:rPr>
              <w:t>my own dep</w:t>
            </w:r>
            <w:r w:rsidR="002C5BAA">
              <w:rPr>
                <w:b w:val="0"/>
              </w:rPr>
              <w:t>artmen</w:t>
            </w:r>
            <w:r>
              <w:rPr>
                <w:b w:val="0"/>
              </w:rPr>
              <w:t xml:space="preserve">t I </w:t>
            </w:r>
            <w:r w:rsidR="002C5BAA">
              <w:rPr>
                <w:b w:val="0"/>
              </w:rPr>
              <w:t>have enc</w:t>
            </w:r>
            <w:r>
              <w:rPr>
                <w:b w:val="0"/>
              </w:rPr>
              <w:t>ouraged their 2</w:t>
            </w:r>
            <w:r w:rsidRPr="00922B69">
              <w:rPr>
                <w:b w:val="0"/>
                <w:vertAlign w:val="superscript"/>
              </w:rPr>
              <w:t>nd</w:t>
            </w:r>
            <w:r>
              <w:rPr>
                <w:b w:val="0"/>
              </w:rPr>
              <w:t xml:space="preserve"> year to get </w:t>
            </w:r>
            <w:r w:rsidR="002C5BAA">
              <w:rPr>
                <w:b w:val="0"/>
              </w:rPr>
              <w:t xml:space="preserve">on </w:t>
            </w:r>
            <w:r w:rsidR="001945AA">
              <w:rPr>
                <w:b w:val="0"/>
              </w:rPr>
              <w:t>a committee</w:t>
            </w:r>
            <w:r>
              <w:rPr>
                <w:b w:val="0"/>
              </w:rPr>
              <w:t xml:space="preserve"> to be </w:t>
            </w:r>
            <w:r w:rsidR="002C5BAA">
              <w:rPr>
                <w:b w:val="0"/>
              </w:rPr>
              <w:t>brought</w:t>
            </w:r>
            <w:r>
              <w:rPr>
                <w:b w:val="0"/>
              </w:rPr>
              <w:t xml:space="preserve"> on slowly. We can look to do that in a </w:t>
            </w:r>
            <w:r w:rsidR="001945AA">
              <w:rPr>
                <w:b w:val="0"/>
              </w:rPr>
              <w:t>more</w:t>
            </w:r>
            <w:r>
              <w:rPr>
                <w:b w:val="0"/>
              </w:rPr>
              <w:t xml:space="preserve"> formalized way. May be appro</w:t>
            </w:r>
            <w:r w:rsidR="00D03D42">
              <w:rPr>
                <w:b w:val="0"/>
              </w:rPr>
              <w:t>priate</w:t>
            </w:r>
            <w:r>
              <w:rPr>
                <w:b w:val="0"/>
              </w:rPr>
              <w:t xml:space="preserve"> for the provost office to w</w:t>
            </w:r>
            <w:r w:rsidR="00D03D42">
              <w:rPr>
                <w:b w:val="0"/>
              </w:rPr>
              <w:t>eigh</w:t>
            </w:r>
            <w:r>
              <w:rPr>
                <w:b w:val="0"/>
              </w:rPr>
              <w:t xml:space="preserve"> in on this to help the new faculty </w:t>
            </w:r>
            <w:r w:rsidR="001945AA">
              <w:rPr>
                <w:b w:val="0"/>
              </w:rPr>
              <w:t>understand</w:t>
            </w:r>
            <w:r>
              <w:rPr>
                <w:b w:val="0"/>
              </w:rPr>
              <w:t xml:space="preserve"> </w:t>
            </w:r>
            <w:r w:rsidR="001945AA">
              <w:rPr>
                <w:b w:val="0"/>
              </w:rPr>
              <w:t>how</w:t>
            </w:r>
            <w:r>
              <w:rPr>
                <w:b w:val="0"/>
              </w:rPr>
              <w:t xml:space="preserve"> this fits in. the fact </w:t>
            </w:r>
            <w:r w:rsidR="001945AA">
              <w:rPr>
                <w:b w:val="0"/>
              </w:rPr>
              <w:t>that</w:t>
            </w:r>
            <w:r>
              <w:rPr>
                <w:b w:val="0"/>
              </w:rPr>
              <w:t xml:space="preserve"> we </w:t>
            </w:r>
            <w:r w:rsidR="001945AA">
              <w:rPr>
                <w:b w:val="0"/>
              </w:rPr>
              <w:t>don’t have</w:t>
            </w:r>
            <w:r>
              <w:rPr>
                <w:b w:val="0"/>
              </w:rPr>
              <w:t xml:space="preserve"> a fac</w:t>
            </w:r>
            <w:r w:rsidR="00D03D42">
              <w:rPr>
                <w:b w:val="0"/>
              </w:rPr>
              <w:t>u</w:t>
            </w:r>
            <w:r>
              <w:rPr>
                <w:b w:val="0"/>
              </w:rPr>
              <w:t>lty</w:t>
            </w:r>
            <w:r w:rsidR="00D03D42">
              <w:rPr>
                <w:b w:val="0"/>
              </w:rPr>
              <w:t xml:space="preserve"> or staff </w:t>
            </w:r>
            <w:r w:rsidR="001945AA">
              <w:rPr>
                <w:b w:val="0"/>
              </w:rPr>
              <w:t>development center</w:t>
            </w:r>
            <w:r w:rsidR="00D03D42">
              <w:rPr>
                <w:b w:val="0"/>
              </w:rPr>
              <w:t xml:space="preserve"> is disappointing. I remember people form the senate coming and </w:t>
            </w:r>
            <w:r w:rsidR="001945AA">
              <w:rPr>
                <w:b w:val="0"/>
              </w:rPr>
              <w:t>talking</w:t>
            </w:r>
            <w:r w:rsidR="00D03D42">
              <w:rPr>
                <w:b w:val="0"/>
              </w:rPr>
              <w:t xml:space="preserve"> to us and gave us the opportunity to reach out to those people</w:t>
            </w:r>
          </w:p>
        </w:tc>
      </w:tr>
      <w:tr w:rsidR="00D03D42" w14:paraId="5BA0D3A0" w14:textId="77777777" w:rsidTr="00376716">
        <w:tc>
          <w:tcPr>
            <w:tcW w:w="9630" w:type="dxa"/>
          </w:tcPr>
          <w:p w14:paraId="44CBDB17" w14:textId="77EDDEA9" w:rsidR="00D03D42" w:rsidRDefault="00D03D42" w:rsidP="00D03D42">
            <w:pPr>
              <w:pStyle w:val="Heading1"/>
              <w:numPr>
                <w:ilvl w:val="2"/>
                <w:numId w:val="1"/>
              </w:numPr>
              <w:tabs>
                <w:tab w:val="left" w:pos="819"/>
                <w:tab w:val="left" w:pos="820"/>
              </w:tabs>
              <w:spacing w:line="274" w:lineRule="exact"/>
              <w:rPr>
                <w:b w:val="0"/>
              </w:rPr>
            </w:pPr>
            <w:r>
              <w:rPr>
                <w:b w:val="0"/>
              </w:rPr>
              <w:t xml:space="preserve">Senator: spoke </w:t>
            </w:r>
            <w:r w:rsidR="001945AA">
              <w:rPr>
                <w:b w:val="0"/>
              </w:rPr>
              <w:t>with</w:t>
            </w:r>
            <w:r>
              <w:rPr>
                <w:b w:val="0"/>
              </w:rPr>
              <w:t xml:space="preserve"> provost office and they will be hosting the new faculty this year. I’m willing to </w:t>
            </w:r>
            <w:r w:rsidR="001945AA">
              <w:rPr>
                <w:b w:val="0"/>
              </w:rPr>
              <w:t>speak</w:t>
            </w:r>
            <w:r>
              <w:rPr>
                <w:b w:val="0"/>
              </w:rPr>
              <w:t xml:space="preserve"> on the </w:t>
            </w:r>
            <w:r w:rsidR="001945AA">
              <w:rPr>
                <w:b w:val="0"/>
              </w:rPr>
              <w:t>behalf.</w:t>
            </w:r>
            <w:r>
              <w:rPr>
                <w:b w:val="0"/>
              </w:rPr>
              <w:t xml:space="preserve"> seems like the provost office agrees that that has been missing.</w:t>
            </w:r>
          </w:p>
        </w:tc>
      </w:tr>
      <w:tr w:rsidR="00D03D42" w14:paraId="7F9E7FC1" w14:textId="77777777" w:rsidTr="00376716">
        <w:tc>
          <w:tcPr>
            <w:tcW w:w="9630" w:type="dxa"/>
          </w:tcPr>
          <w:p w14:paraId="233D3ECA" w14:textId="05C89C7E" w:rsidR="00D03D42" w:rsidRDefault="001945AA" w:rsidP="001945AA">
            <w:pPr>
              <w:pStyle w:val="Heading1"/>
              <w:numPr>
                <w:ilvl w:val="2"/>
                <w:numId w:val="1"/>
              </w:numPr>
              <w:tabs>
                <w:tab w:val="left" w:pos="819"/>
                <w:tab w:val="left" w:pos="820"/>
              </w:tabs>
              <w:spacing w:line="274" w:lineRule="exact"/>
              <w:rPr>
                <w:b w:val="0"/>
              </w:rPr>
            </w:pPr>
            <w:r>
              <w:rPr>
                <w:b w:val="0"/>
              </w:rPr>
              <w:t>Chair: N</w:t>
            </w:r>
            <w:r w:rsidR="00D03D42">
              <w:rPr>
                <w:b w:val="0"/>
              </w:rPr>
              <w:t xml:space="preserve">ew </w:t>
            </w:r>
            <w:r>
              <w:rPr>
                <w:b w:val="0"/>
              </w:rPr>
              <w:t>faculty</w:t>
            </w:r>
            <w:r w:rsidR="00D03D42">
              <w:rPr>
                <w:b w:val="0"/>
              </w:rPr>
              <w:t xml:space="preserve"> orientation this </w:t>
            </w:r>
            <w:r>
              <w:rPr>
                <w:b w:val="0"/>
              </w:rPr>
              <w:t>past</w:t>
            </w:r>
            <w:r w:rsidR="002C5BAA">
              <w:rPr>
                <w:b w:val="0"/>
              </w:rPr>
              <w:t xml:space="preserve"> </w:t>
            </w:r>
            <w:r w:rsidR="00D03D42">
              <w:rPr>
                <w:b w:val="0"/>
              </w:rPr>
              <w:t>fall did not have a</w:t>
            </w:r>
            <w:r w:rsidR="002C5BAA">
              <w:rPr>
                <w:b w:val="0"/>
              </w:rPr>
              <w:t>ny space for the se</w:t>
            </w:r>
            <w:r w:rsidR="00D03D42">
              <w:rPr>
                <w:b w:val="0"/>
              </w:rPr>
              <w:t>n</w:t>
            </w:r>
            <w:r w:rsidR="002C5BAA">
              <w:rPr>
                <w:b w:val="0"/>
              </w:rPr>
              <w:t>a</w:t>
            </w:r>
            <w:r w:rsidR="00D03D42">
              <w:rPr>
                <w:b w:val="0"/>
              </w:rPr>
              <w:t>te to talk to the new faculty. The new provost gave me some of his t</w:t>
            </w:r>
            <w:r w:rsidR="00C53C1E">
              <w:rPr>
                <w:b w:val="0"/>
              </w:rPr>
              <w:t>ime before</w:t>
            </w:r>
            <w:r w:rsidR="002C5BAA">
              <w:rPr>
                <w:b w:val="0"/>
              </w:rPr>
              <w:t xml:space="preserve"> the new faculty to talk</w:t>
            </w:r>
            <w:r w:rsidR="00D03D42">
              <w:rPr>
                <w:b w:val="0"/>
              </w:rPr>
              <w:t xml:space="preserve"> about the </w:t>
            </w:r>
            <w:r>
              <w:rPr>
                <w:b w:val="0"/>
              </w:rPr>
              <w:t>senate</w:t>
            </w:r>
            <w:r w:rsidR="00D03D42">
              <w:rPr>
                <w:b w:val="0"/>
              </w:rPr>
              <w:t xml:space="preserve">. His </w:t>
            </w:r>
            <w:r>
              <w:rPr>
                <w:b w:val="0"/>
              </w:rPr>
              <w:t>office</w:t>
            </w:r>
            <w:r w:rsidR="00D03D42">
              <w:rPr>
                <w:b w:val="0"/>
              </w:rPr>
              <w:t xml:space="preserve"> has now taken that and will not do in the fall and said there is a </w:t>
            </w:r>
            <w:r>
              <w:rPr>
                <w:b w:val="0"/>
              </w:rPr>
              <w:t>support</w:t>
            </w:r>
            <w:r w:rsidR="00D03D42">
              <w:rPr>
                <w:b w:val="0"/>
              </w:rPr>
              <w:t xml:space="preserve"> for the senate and anyon</w:t>
            </w:r>
            <w:r w:rsidR="002C5BAA">
              <w:rPr>
                <w:b w:val="0"/>
              </w:rPr>
              <w:t>e who wants to vol</w:t>
            </w:r>
            <w:r w:rsidR="00D03D42">
              <w:rPr>
                <w:b w:val="0"/>
              </w:rPr>
              <w:t xml:space="preserve">unteer that would be great. Thank </w:t>
            </w:r>
            <w:r w:rsidR="002C5BAA">
              <w:rPr>
                <w:b w:val="0"/>
              </w:rPr>
              <w:t xml:space="preserve">to Dr. </w:t>
            </w:r>
            <w:proofErr w:type="spellStart"/>
            <w:r w:rsidR="002C5BAA">
              <w:rPr>
                <w:b w:val="0"/>
              </w:rPr>
              <w:t>B</w:t>
            </w:r>
            <w:r w:rsidR="00D03D42">
              <w:rPr>
                <w:b w:val="0"/>
              </w:rPr>
              <w:t>irdsell</w:t>
            </w:r>
            <w:proofErr w:type="spellEnd"/>
            <w:r w:rsidR="00D03D42">
              <w:rPr>
                <w:b w:val="0"/>
              </w:rPr>
              <w:t xml:space="preserve"> for bringing us back into that. That</w:t>
            </w:r>
            <w:r w:rsidR="002C5BAA">
              <w:rPr>
                <w:b w:val="0"/>
              </w:rPr>
              <w:t>’</w:t>
            </w:r>
            <w:r w:rsidR="00D03D42">
              <w:rPr>
                <w:b w:val="0"/>
              </w:rPr>
              <w:t>s an example of shared governance.</w:t>
            </w:r>
          </w:p>
        </w:tc>
      </w:tr>
      <w:tr w:rsidR="002C5BAA" w14:paraId="713EC072" w14:textId="77777777" w:rsidTr="00376716">
        <w:tc>
          <w:tcPr>
            <w:tcW w:w="9630" w:type="dxa"/>
          </w:tcPr>
          <w:p w14:paraId="0D2C22C6" w14:textId="357474F0" w:rsidR="002C5BAA" w:rsidRDefault="002C5BAA" w:rsidP="001945AA">
            <w:pPr>
              <w:pStyle w:val="Heading1"/>
              <w:numPr>
                <w:ilvl w:val="2"/>
                <w:numId w:val="1"/>
              </w:numPr>
              <w:tabs>
                <w:tab w:val="left" w:pos="819"/>
                <w:tab w:val="left" w:pos="820"/>
              </w:tabs>
              <w:spacing w:line="274" w:lineRule="exact"/>
              <w:rPr>
                <w:b w:val="0"/>
              </w:rPr>
            </w:pPr>
            <w:r>
              <w:rPr>
                <w:b w:val="0"/>
              </w:rPr>
              <w:t xml:space="preserve">Chair: Next full senate meeting president will be attending. Worked with Dr. Salvatore to get him to come to a meeting this semester. One of the questions </w:t>
            </w:r>
            <w:r w:rsidR="007D6FA1">
              <w:rPr>
                <w:b w:val="0"/>
              </w:rPr>
              <w:t xml:space="preserve">that we would pose to him </w:t>
            </w:r>
            <w:r>
              <w:rPr>
                <w:b w:val="0"/>
              </w:rPr>
              <w:t>would certainly revolve around shared governance and his position on the BOT resolution and on the constitution if not in any specifics but at least in the moving it forward.  The university p</w:t>
            </w:r>
            <w:r w:rsidR="007D6FA1">
              <w:rPr>
                <w:b w:val="0"/>
              </w:rPr>
              <w:t>r</w:t>
            </w:r>
            <w:r>
              <w:rPr>
                <w:b w:val="0"/>
              </w:rPr>
              <w:t xml:space="preserve">esident is not just a supporter of the senate but an advocate for the senate and </w:t>
            </w:r>
            <w:r w:rsidR="007D6FA1">
              <w:rPr>
                <w:b w:val="0"/>
              </w:rPr>
              <w:t xml:space="preserve">for </w:t>
            </w:r>
            <w:r>
              <w:rPr>
                <w:b w:val="0"/>
              </w:rPr>
              <w:t xml:space="preserve">the role the senate plays. </w:t>
            </w:r>
            <w:r w:rsidR="007D6FA1">
              <w:rPr>
                <w:b w:val="0"/>
              </w:rPr>
              <w:t>An advocate for saying they are part</w:t>
            </w:r>
            <w:r>
              <w:rPr>
                <w:b w:val="0"/>
              </w:rPr>
              <w:t xml:space="preserve"> of the</w:t>
            </w:r>
            <w:r w:rsidR="007D6FA1">
              <w:rPr>
                <w:b w:val="0"/>
              </w:rPr>
              <w:t xml:space="preserve"> conversation</w:t>
            </w:r>
            <w:r>
              <w:rPr>
                <w:b w:val="0"/>
              </w:rPr>
              <w:t xml:space="preserve"> and come to agreement on, it’s </w:t>
            </w:r>
            <w:r w:rsidR="007D6FA1">
              <w:rPr>
                <w:b w:val="0"/>
              </w:rPr>
              <w:t xml:space="preserve">pretty </w:t>
            </w:r>
            <w:r>
              <w:rPr>
                <w:b w:val="0"/>
              </w:rPr>
              <w:t xml:space="preserve">universal at any university </w:t>
            </w:r>
            <w:r w:rsidR="007D6FA1">
              <w:rPr>
                <w:b w:val="0"/>
              </w:rPr>
              <w:t xml:space="preserve">that things go better when the senate is involved in the decision making and the implementation. A very full and productive meeting. Look forward to your thoughts and feedback to the constitution. We will get the 2010 up on the webpage, will try to get from </w:t>
            </w:r>
            <w:r w:rsidR="001945AA">
              <w:rPr>
                <w:b w:val="0"/>
              </w:rPr>
              <w:t>Human Resources</w:t>
            </w:r>
            <w:r w:rsidR="007D6FA1">
              <w:rPr>
                <w:b w:val="0"/>
              </w:rPr>
              <w:t xml:space="preserve"> a glossary of titles so we can thing </w:t>
            </w:r>
            <w:r w:rsidR="001945AA">
              <w:rPr>
                <w:b w:val="0"/>
              </w:rPr>
              <w:t>about</w:t>
            </w:r>
            <w:r w:rsidR="007D6FA1">
              <w:rPr>
                <w:b w:val="0"/>
              </w:rPr>
              <w:t xml:space="preserve"> how we include them in the document look forward to seeing everyone at next meeting. </w:t>
            </w:r>
          </w:p>
        </w:tc>
      </w:tr>
      <w:tr w:rsidR="002C5BAA" w14:paraId="3CB306B4" w14:textId="77777777" w:rsidTr="00376716">
        <w:tc>
          <w:tcPr>
            <w:tcW w:w="9630" w:type="dxa"/>
          </w:tcPr>
          <w:p w14:paraId="343DAA17" w14:textId="4F41E09B" w:rsidR="002C5BAA" w:rsidRDefault="002C5BAA" w:rsidP="008C044C">
            <w:pPr>
              <w:pStyle w:val="Heading1"/>
              <w:tabs>
                <w:tab w:val="left" w:pos="819"/>
                <w:tab w:val="left" w:pos="820"/>
              </w:tabs>
              <w:spacing w:line="274" w:lineRule="exact"/>
              <w:ind w:left="0"/>
              <w:rPr>
                <w:b w:val="0"/>
              </w:rPr>
            </w:pPr>
          </w:p>
        </w:tc>
      </w:tr>
      <w:tr w:rsidR="007D6FA1" w14:paraId="445056A9" w14:textId="77777777" w:rsidTr="00376716">
        <w:tc>
          <w:tcPr>
            <w:tcW w:w="9630" w:type="dxa"/>
          </w:tcPr>
          <w:p w14:paraId="4E2A356C" w14:textId="77777777" w:rsidR="007D6FA1" w:rsidRDefault="007D6FA1" w:rsidP="002C5BAA">
            <w:pPr>
              <w:pStyle w:val="Heading1"/>
              <w:tabs>
                <w:tab w:val="left" w:pos="819"/>
                <w:tab w:val="left" w:pos="820"/>
              </w:tabs>
              <w:spacing w:line="274" w:lineRule="exact"/>
              <w:ind w:left="1480"/>
              <w:jc w:val="right"/>
              <w:rPr>
                <w:b w:val="0"/>
              </w:rPr>
            </w:pPr>
          </w:p>
        </w:tc>
      </w:tr>
    </w:tbl>
    <w:p w14:paraId="0B87F13D" w14:textId="6BF3D219" w:rsidR="00D03D42" w:rsidRPr="008C044C" w:rsidRDefault="008C044C" w:rsidP="00922B69">
      <w:pPr>
        <w:pStyle w:val="Heading1"/>
        <w:tabs>
          <w:tab w:val="left" w:pos="819"/>
          <w:tab w:val="left" w:pos="820"/>
        </w:tabs>
        <w:spacing w:line="274" w:lineRule="exact"/>
        <w:rPr>
          <w:b w:val="0"/>
        </w:rPr>
      </w:pPr>
      <w:r w:rsidRPr="008C044C">
        <w:rPr>
          <w:b w:val="0"/>
        </w:rPr>
        <w:t>Meeting adjourned at 4:30</w:t>
      </w:r>
      <w:r>
        <w:rPr>
          <w:b w:val="0"/>
        </w:rPr>
        <w:t xml:space="preserve"> </w:t>
      </w:r>
      <w:r w:rsidRPr="008C044C">
        <w:rPr>
          <w:b w:val="0"/>
        </w:rPr>
        <w:t>p</w:t>
      </w:r>
      <w:r>
        <w:rPr>
          <w:b w:val="0"/>
        </w:rPr>
        <w:t>.</w:t>
      </w:r>
      <w:r w:rsidRPr="008C044C">
        <w:rPr>
          <w:b w:val="0"/>
        </w:rPr>
        <w:t>m</w:t>
      </w:r>
      <w:r>
        <w:rPr>
          <w:b w:val="0"/>
        </w:rPr>
        <w:t>.</w:t>
      </w:r>
    </w:p>
    <w:p w14:paraId="6B8A7D28" w14:textId="77777777" w:rsidR="00D03D42" w:rsidRDefault="00D03D42" w:rsidP="00922B69">
      <w:pPr>
        <w:pStyle w:val="Heading1"/>
        <w:tabs>
          <w:tab w:val="left" w:pos="819"/>
          <w:tab w:val="left" w:pos="820"/>
        </w:tabs>
        <w:spacing w:line="274" w:lineRule="exact"/>
      </w:pPr>
    </w:p>
    <w:p w14:paraId="60E6E237" w14:textId="793E7138" w:rsidR="009C15BB" w:rsidRDefault="00060D7C" w:rsidP="00922B69">
      <w:pPr>
        <w:pStyle w:val="Heading1"/>
        <w:tabs>
          <w:tab w:val="left" w:pos="819"/>
          <w:tab w:val="left" w:pos="820"/>
        </w:tabs>
        <w:spacing w:line="274" w:lineRule="exact"/>
      </w:pPr>
      <w:r>
        <w:t>Next</w:t>
      </w:r>
      <w:r>
        <w:rPr>
          <w:spacing w:val="-2"/>
        </w:rPr>
        <w:t xml:space="preserve"> </w:t>
      </w:r>
      <w:r>
        <w:t>Meetings</w:t>
      </w:r>
    </w:p>
    <w:p w14:paraId="1B37A6B1" w14:textId="2034A1DC" w:rsidR="004B1966" w:rsidRDefault="00090E0D" w:rsidP="00D64DB6">
      <w:pPr>
        <w:pStyle w:val="ListParagraph"/>
        <w:numPr>
          <w:ilvl w:val="1"/>
          <w:numId w:val="1"/>
        </w:numPr>
        <w:tabs>
          <w:tab w:val="left" w:pos="1180"/>
        </w:tabs>
        <w:rPr>
          <w:sz w:val="24"/>
        </w:rPr>
      </w:pPr>
      <w:r w:rsidRPr="00D64DB6">
        <w:rPr>
          <w:sz w:val="24"/>
        </w:rPr>
        <w:t xml:space="preserve">Executive Committee Meeting – </w:t>
      </w:r>
      <w:r w:rsidR="007D6FA1">
        <w:rPr>
          <w:sz w:val="24"/>
        </w:rPr>
        <w:t xml:space="preserve">May </w:t>
      </w:r>
      <w:r w:rsidR="008C044C">
        <w:rPr>
          <w:sz w:val="24"/>
        </w:rPr>
        <w:t>10,</w:t>
      </w:r>
      <w:r w:rsidRPr="00D64DB6">
        <w:rPr>
          <w:sz w:val="24"/>
        </w:rPr>
        <w:t xml:space="preserve"> 2022 – Zoom at 2:15 p.m.</w:t>
      </w:r>
    </w:p>
    <w:p w14:paraId="3A5B9BC8" w14:textId="41432846" w:rsidR="00D64DB6" w:rsidRPr="00D64DB6" w:rsidRDefault="00090E0D" w:rsidP="00D64DB6">
      <w:pPr>
        <w:pStyle w:val="ListParagraph"/>
        <w:numPr>
          <w:ilvl w:val="1"/>
          <w:numId w:val="1"/>
        </w:numPr>
        <w:rPr>
          <w:sz w:val="24"/>
        </w:rPr>
      </w:pPr>
      <w:r>
        <w:rPr>
          <w:sz w:val="24"/>
        </w:rPr>
        <w:t xml:space="preserve">Full Senate Meeting – </w:t>
      </w:r>
      <w:r w:rsidR="0001625E">
        <w:rPr>
          <w:sz w:val="24"/>
        </w:rPr>
        <w:t>May 3</w:t>
      </w:r>
      <w:r>
        <w:rPr>
          <w:sz w:val="24"/>
        </w:rPr>
        <w:t>, 2022 – Zoom Webinar at 2:15 p.m.</w:t>
      </w:r>
    </w:p>
    <w:p w14:paraId="738CD89A" w14:textId="77777777" w:rsidR="00D64DB6" w:rsidRDefault="00D64DB6" w:rsidP="00D64DB6">
      <w:pPr>
        <w:pStyle w:val="ListParagraph"/>
        <w:pBdr>
          <w:bottom w:val="single" w:sz="4" w:space="1" w:color="auto"/>
        </w:pBdr>
        <w:tabs>
          <w:tab w:val="left" w:pos="1180"/>
        </w:tabs>
        <w:ind w:firstLine="0"/>
        <w:jc w:val="right"/>
        <w:rPr>
          <w:sz w:val="24"/>
        </w:rPr>
      </w:pPr>
    </w:p>
    <w:p w14:paraId="4F34F954" w14:textId="77777777" w:rsidR="004B1966" w:rsidRDefault="004B1966" w:rsidP="00FC025D">
      <w:pPr>
        <w:pStyle w:val="ListParagraph"/>
        <w:tabs>
          <w:tab w:val="left" w:pos="1180"/>
        </w:tabs>
        <w:ind w:firstLine="0"/>
        <w:rPr>
          <w:sz w:val="24"/>
        </w:rPr>
      </w:pPr>
    </w:p>
    <w:p w14:paraId="573F358E" w14:textId="05D43DC9" w:rsidR="00CE509C" w:rsidRPr="00CE509C" w:rsidRDefault="00CE509C" w:rsidP="00CE509C">
      <w:pPr>
        <w:tabs>
          <w:tab w:val="left" w:pos="1180"/>
        </w:tabs>
        <w:rPr>
          <w:b/>
          <w:sz w:val="24"/>
        </w:rPr>
      </w:pPr>
      <w:r w:rsidRPr="00CE509C">
        <w:rPr>
          <w:b/>
          <w:sz w:val="24"/>
        </w:rPr>
        <w:t>For assistance in logging in, etc.:</w:t>
      </w:r>
    </w:p>
    <w:p w14:paraId="2EF66CFE" w14:textId="77777777" w:rsidR="00CE509C" w:rsidRPr="00CE509C" w:rsidRDefault="00CE509C" w:rsidP="00CE509C">
      <w:pPr>
        <w:tabs>
          <w:tab w:val="left" w:pos="1180"/>
        </w:tabs>
        <w:rPr>
          <w:sz w:val="24"/>
        </w:rPr>
      </w:pPr>
      <w:r w:rsidRPr="00CE509C">
        <w:rPr>
          <w:sz w:val="24"/>
        </w:rPr>
        <w:t>Co-Hosts</w:t>
      </w:r>
    </w:p>
    <w:p w14:paraId="3EC00F09" w14:textId="77777777" w:rsidR="00CE509C" w:rsidRPr="00CE509C" w:rsidRDefault="00CE509C" w:rsidP="00CE509C">
      <w:pPr>
        <w:tabs>
          <w:tab w:val="left" w:pos="1180"/>
        </w:tabs>
        <w:rPr>
          <w:sz w:val="24"/>
        </w:rPr>
      </w:pPr>
      <w:r w:rsidRPr="00CE509C">
        <w:rPr>
          <w:sz w:val="24"/>
        </w:rPr>
        <w:t xml:space="preserve">Emily Filardo </w:t>
      </w:r>
      <w:hyperlink r:id="rId9" w:history="1">
        <w:r w:rsidRPr="00CE509C">
          <w:rPr>
            <w:rStyle w:val="Hyperlink"/>
            <w:sz w:val="24"/>
          </w:rPr>
          <w:t>&lt;efilardo@kean.edu&gt;</w:t>
        </w:r>
      </w:hyperlink>
      <w:r w:rsidRPr="00CE509C">
        <w:rPr>
          <w:sz w:val="24"/>
        </w:rPr>
        <w:t xml:space="preserve"> 973-699-4066</w:t>
      </w:r>
    </w:p>
    <w:p w14:paraId="7108963A" w14:textId="690DA00A" w:rsidR="00060D7C" w:rsidRPr="00060D7C" w:rsidRDefault="00CE509C" w:rsidP="00CE509C">
      <w:pPr>
        <w:tabs>
          <w:tab w:val="left" w:pos="1180"/>
        </w:tabs>
        <w:rPr>
          <w:sz w:val="24"/>
        </w:rPr>
      </w:pPr>
      <w:r w:rsidRPr="00CE509C">
        <w:rPr>
          <w:sz w:val="24"/>
        </w:rPr>
        <w:t xml:space="preserve">Robyn Roebuck </w:t>
      </w:r>
      <w:hyperlink r:id="rId10" w:history="1">
        <w:r w:rsidRPr="00CE509C">
          <w:rPr>
            <w:rStyle w:val="Hyperlink"/>
            <w:sz w:val="24"/>
          </w:rPr>
          <w:t>&lt;rroebuck@kean.edu&gt;</w:t>
        </w:r>
      </w:hyperlink>
      <w:r w:rsidRPr="00CE509C">
        <w:rPr>
          <w:sz w:val="24"/>
        </w:rPr>
        <w:t xml:space="preserve"> 908-337-0877</w:t>
      </w:r>
    </w:p>
    <w:sectPr w:rsidR="00060D7C" w:rsidRPr="00060D7C" w:rsidSect="00BE5874">
      <w:type w:val="continuous"/>
      <w:pgSz w:w="12240" w:h="15840"/>
      <w:pgMar w:top="1440" w:right="1380" w:bottom="720" w:left="13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guerite Mayhall" w:date="2022-05-02T11:53:00Z" w:initials="MM">
    <w:p w14:paraId="53045654" w14:textId="4DA43923" w:rsidR="009D7937" w:rsidRDefault="009D7937">
      <w:pPr>
        <w:pStyle w:val="CommentText"/>
      </w:pPr>
      <w:r>
        <w:rPr>
          <w:rStyle w:val="CommentReference"/>
        </w:rPr>
        <w:annotationRef/>
      </w:r>
      <w:r>
        <w:t>Do you know when the meeting started?</w:t>
      </w:r>
    </w:p>
    <w:p w14:paraId="3030E1F0" w14:textId="77777777" w:rsidR="009D7937" w:rsidRDefault="009D793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30E1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30E1F0" w16cid:durableId="261A559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14395"/>
    <w:multiLevelType w:val="hybridMultilevel"/>
    <w:tmpl w:val="6994CF4C"/>
    <w:lvl w:ilvl="0" w:tplc="F34403EE">
      <w:start w:val="1"/>
      <w:numFmt w:val="upperRoman"/>
      <w:lvlText w:val="%1."/>
      <w:lvlJc w:val="left"/>
      <w:pPr>
        <w:ind w:left="820" w:hanging="514"/>
        <w:jc w:val="right"/>
      </w:pPr>
      <w:rPr>
        <w:rFonts w:ascii="Times New Roman" w:eastAsia="Times New Roman" w:hAnsi="Times New Roman" w:cs="Times New Roman" w:hint="default"/>
        <w:b/>
        <w:bCs/>
        <w:spacing w:val="-1"/>
        <w:w w:val="100"/>
        <w:sz w:val="24"/>
        <w:szCs w:val="24"/>
      </w:rPr>
    </w:lvl>
    <w:lvl w:ilvl="1" w:tplc="4BD48F80">
      <w:start w:val="1"/>
      <w:numFmt w:val="upperLetter"/>
      <w:lvlText w:val="%2."/>
      <w:lvlJc w:val="left"/>
      <w:pPr>
        <w:ind w:left="1180" w:hanging="360"/>
      </w:pPr>
      <w:rPr>
        <w:rFonts w:ascii="Times New Roman" w:eastAsia="Times New Roman" w:hAnsi="Times New Roman" w:cs="Times New Roman" w:hint="default"/>
        <w:b w:val="0"/>
        <w:spacing w:val="-1"/>
        <w:w w:val="100"/>
        <w:sz w:val="24"/>
        <w:szCs w:val="24"/>
      </w:rPr>
    </w:lvl>
    <w:lvl w:ilvl="2" w:tplc="4008F93C">
      <w:start w:val="1"/>
      <w:numFmt w:val="decimal"/>
      <w:lvlText w:val="%3."/>
      <w:lvlJc w:val="left"/>
      <w:pPr>
        <w:ind w:left="1480" w:hanging="300"/>
      </w:pPr>
      <w:rPr>
        <w:rFonts w:ascii="Times New Roman" w:eastAsia="Times New Roman" w:hAnsi="Times New Roman" w:cs="Times New Roman" w:hint="default"/>
        <w:b w:val="0"/>
        <w:spacing w:val="-5"/>
        <w:w w:val="100"/>
        <w:sz w:val="24"/>
        <w:szCs w:val="24"/>
      </w:rPr>
    </w:lvl>
    <w:lvl w:ilvl="3" w:tplc="FB3E03B2">
      <w:numFmt w:val="bullet"/>
      <w:lvlText w:val="•"/>
      <w:lvlJc w:val="left"/>
      <w:pPr>
        <w:ind w:left="2485" w:hanging="300"/>
      </w:pPr>
      <w:rPr>
        <w:rFonts w:hint="default"/>
      </w:rPr>
    </w:lvl>
    <w:lvl w:ilvl="4" w:tplc="1A26A2B6">
      <w:numFmt w:val="bullet"/>
      <w:lvlText w:val="•"/>
      <w:lvlJc w:val="left"/>
      <w:pPr>
        <w:ind w:left="3490" w:hanging="300"/>
      </w:pPr>
      <w:rPr>
        <w:rFonts w:hint="default"/>
      </w:rPr>
    </w:lvl>
    <w:lvl w:ilvl="5" w:tplc="8DCA29A4">
      <w:numFmt w:val="bullet"/>
      <w:lvlText w:val="•"/>
      <w:lvlJc w:val="left"/>
      <w:pPr>
        <w:ind w:left="4495" w:hanging="300"/>
      </w:pPr>
      <w:rPr>
        <w:rFonts w:hint="default"/>
      </w:rPr>
    </w:lvl>
    <w:lvl w:ilvl="6" w:tplc="FA7AE0CA">
      <w:numFmt w:val="bullet"/>
      <w:lvlText w:val="•"/>
      <w:lvlJc w:val="left"/>
      <w:pPr>
        <w:ind w:left="5500" w:hanging="300"/>
      </w:pPr>
      <w:rPr>
        <w:rFonts w:hint="default"/>
      </w:rPr>
    </w:lvl>
    <w:lvl w:ilvl="7" w:tplc="45A2A590">
      <w:numFmt w:val="bullet"/>
      <w:lvlText w:val="•"/>
      <w:lvlJc w:val="left"/>
      <w:pPr>
        <w:ind w:left="6505" w:hanging="300"/>
      </w:pPr>
      <w:rPr>
        <w:rFonts w:hint="default"/>
      </w:rPr>
    </w:lvl>
    <w:lvl w:ilvl="8" w:tplc="1A0ED65A">
      <w:numFmt w:val="bullet"/>
      <w:lvlText w:val="•"/>
      <w:lvlJc w:val="left"/>
      <w:pPr>
        <w:ind w:left="7510" w:hanging="3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guerite Mayhall">
    <w15:presenceInfo w15:providerId="None" w15:userId="Marguerite Mayh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tDCzMDM0MbIwNTFX0lEKTi0uzszPAykwNKoFAD5fLuMtAAAA"/>
  </w:docVars>
  <w:rsids>
    <w:rsidRoot w:val="009C15BB"/>
    <w:rsid w:val="0001625E"/>
    <w:rsid w:val="00031ABD"/>
    <w:rsid w:val="000373DD"/>
    <w:rsid w:val="000467A2"/>
    <w:rsid w:val="00060D7C"/>
    <w:rsid w:val="0008386F"/>
    <w:rsid w:val="00085124"/>
    <w:rsid w:val="00090E0D"/>
    <w:rsid w:val="000F2EA3"/>
    <w:rsid w:val="000F6209"/>
    <w:rsid w:val="0012525B"/>
    <w:rsid w:val="00142DDC"/>
    <w:rsid w:val="00147F2D"/>
    <w:rsid w:val="00163040"/>
    <w:rsid w:val="0017603B"/>
    <w:rsid w:val="00187052"/>
    <w:rsid w:val="001945AA"/>
    <w:rsid w:val="001A19D4"/>
    <w:rsid w:val="001F5E43"/>
    <w:rsid w:val="00200C57"/>
    <w:rsid w:val="002172B5"/>
    <w:rsid w:val="00217B21"/>
    <w:rsid w:val="00231D4E"/>
    <w:rsid w:val="002776A6"/>
    <w:rsid w:val="00290C39"/>
    <w:rsid w:val="002942F7"/>
    <w:rsid w:val="00294430"/>
    <w:rsid w:val="002C5BAA"/>
    <w:rsid w:val="002E143D"/>
    <w:rsid w:val="002F2720"/>
    <w:rsid w:val="00313A14"/>
    <w:rsid w:val="00334079"/>
    <w:rsid w:val="00366D55"/>
    <w:rsid w:val="00376716"/>
    <w:rsid w:val="003B2A94"/>
    <w:rsid w:val="003C3D18"/>
    <w:rsid w:val="003D14EB"/>
    <w:rsid w:val="00414159"/>
    <w:rsid w:val="0042333D"/>
    <w:rsid w:val="00434DB6"/>
    <w:rsid w:val="00446B96"/>
    <w:rsid w:val="00471A4D"/>
    <w:rsid w:val="004B1966"/>
    <w:rsid w:val="004F0D1F"/>
    <w:rsid w:val="004F4777"/>
    <w:rsid w:val="004F58E0"/>
    <w:rsid w:val="004F6A66"/>
    <w:rsid w:val="0051129F"/>
    <w:rsid w:val="00556C26"/>
    <w:rsid w:val="00585C1A"/>
    <w:rsid w:val="005954D2"/>
    <w:rsid w:val="00597AF3"/>
    <w:rsid w:val="005A3C8C"/>
    <w:rsid w:val="005F036F"/>
    <w:rsid w:val="0060055A"/>
    <w:rsid w:val="006215E9"/>
    <w:rsid w:val="00633BF6"/>
    <w:rsid w:val="006B0B63"/>
    <w:rsid w:val="006B32E4"/>
    <w:rsid w:val="006E5316"/>
    <w:rsid w:val="00702A47"/>
    <w:rsid w:val="007038A1"/>
    <w:rsid w:val="007746BA"/>
    <w:rsid w:val="00782272"/>
    <w:rsid w:val="007D6FA1"/>
    <w:rsid w:val="00835784"/>
    <w:rsid w:val="00837B08"/>
    <w:rsid w:val="00847928"/>
    <w:rsid w:val="008C044C"/>
    <w:rsid w:val="008D6CF7"/>
    <w:rsid w:val="008D785E"/>
    <w:rsid w:val="00905330"/>
    <w:rsid w:val="00922B69"/>
    <w:rsid w:val="009346D5"/>
    <w:rsid w:val="00952644"/>
    <w:rsid w:val="00953F41"/>
    <w:rsid w:val="009562A8"/>
    <w:rsid w:val="00963B55"/>
    <w:rsid w:val="00991AB3"/>
    <w:rsid w:val="009C15BB"/>
    <w:rsid w:val="009D7937"/>
    <w:rsid w:val="00A03297"/>
    <w:rsid w:val="00A05672"/>
    <w:rsid w:val="00A1358C"/>
    <w:rsid w:val="00A30A6D"/>
    <w:rsid w:val="00A30C18"/>
    <w:rsid w:val="00A675FB"/>
    <w:rsid w:val="00A7188C"/>
    <w:rsid w:val="00A7288E"/>
    <w:rsid w:val="00AE49BA"/>
    <w:rsid w:val="00B50745"/>
    <w:rsid w:val="00B52261"/>
    <w:rsid w:val="00B765F3"/>
    <w:rsid w:val="00B82171"/>
    <w:rsid w:val="00BB5D54"/>
    <w:rsid w:val="00BD4273"/>
    <w:rsid w:val="00BE5874"/>
    <w:rsid w:val="00BF5897"/>
    <w:rsid w:val="00C404BD"/>
    <w:rsid w:val="00C52EA9"/>
    <w:rsid w:val="00C53C1E"/>
    <w:rsid w:val="00C730FE"/>
    <w:rsid w:val="00C73CD0"/>
    <w:rsid w:val="00C74E36"/>
    <w:rsid w:val="00C84550"/>
    <w:rsid w:val="00C86807"/>
    <w:rsid w:val="00CC3679"/>
    <w:rsid w:val="00CE509C"/>
    <w:rsid w:val="00D03D42"/>
    <w:rsid w:val="00D05E0C"/>
    <w:rsid w:val="00D21C23"/>
    <w:rsid w:val="00D37F9E"/>
    <w:rsid w:val="00D52F6C"/>
    <w:rsid w:val="00D64DB6"/>
    <w:rsid w:val="00D929C4"/>
    <w:rsid w:val="00DE113B"/>
    <w:rsid w:val="00E125C5"/>
    <w:rsid w:val="00E257F3"/>
    <w:rsid w:val="00E40CA2"/>
    <w:rsid w:val="00ED41F3"/>
    <w:rsid w:val="00EE3640"/>
    <w:rsid w:val="00F251FA"/>
    <w:rsid w:val="00F2722D"/>
    <w:rsid w:val="00F52252"/>
    <w:rsid w:val="00F821CC"/>
    <w:rsid w:val="00F90D9B"/>
    <w:rsid w:val="00F94EDC"/>
    <w:rsid w:val="00FC01BC"/>
    <w:rsid w:val="00FC025D"/>
    <w:rsid w:val="00FD2CE1"/>
    <w:rsid w:val="00FD76DE"/>
    <w:rsid w:val="00FE060A"/>
    <w:rsid w:val="00FF0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5F5F7"/>
  <w15:docId w15:val="{392CF7B4-2FB6-492C-BC53-AA4287CE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0" w:hanging="361"/>
    </w:pPr>
    <w:rPr>
      <w:sz w:val="24"/>
      <w:szCs w:val="24"/>
    </w:rPr>
  </w:style>
  <w:style w:type="paragraph" w:styleId="ListParagraph">
    <w:name w:val="List Paragraph"/>
    <w:basedOn w:val="Normal"/>
    <w:uiPriority w:val="1"/>
    <w:qFormat/>
    <w:pPr>
      <w:ind w:left="118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91AB3"/>
    <w:rPr>
      <w:color w:val="0000FF" w:themeColor="hyperlink"/>
      <w:u w:val="single"/>
    </w:rPr>
  </w:style>
  <w:style w:type="table" w:styleId="TableGrid">
    <w:name w:val="Table Grid"/>
    <w:basedOn w:val="TableNormal"/>
    <w:uiPriority w:val="39"/>
    <w:rsid w:val="003767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937"/>
    <w:rPr>
      <w:sz w:val="16"/>
      <w:szCs w:val="16"/>
    </w:rPr>
  </w:style>
  <w:style w:type="paragraph" w:styleId="CommentText">
    <w:name w:val="annotation text"/>
    <w:basedOn w:val="Normal"/>
    <w:link w:val="CommentTextChar"/>
    <w:uiPriority w:val="99"/>
    <w:semiHidden/>
    <w:unhideWhenUsed/>
    <w:rsid w:val="009D7937"/>
    <w:rPr>
      <w:sz w:val="20"/>
      <w:szCs w:val="20"/>
    </w:rPr>
  </w:style>
  <w:style w:type="character" w:customStyle="1" w:styleId="CommentTextChar">
    <w:name w:val="Comment Text Char"/>
    <w:basedOn w:val="DefaultParagraphFont"/>
    <w:link w:val="CommentText"/>
    <w:uiPriority w:val="99"/>
    <w:semiHidden/>
    <w:rsid w:val="009D793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D7937"/>
    <w:rPr>
      <w:b/>
      <w:bCs/>
    </w:rPr>
  </w:style>
  <w:style w:type="character" w:customStyle="1" w:styleId="CommentSubjectChar">
    <w:name w:val="Comment Subject Char"/>
    <w:basedOn w:val="CommentTextChar"/>
    <w:link w:val="CommentSubject"/>
    <w:uiPriority w:val="99"/>
    <w:semiHidden/>
    <w:rsid w:val="009D793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D7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93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76087">
      <w:bodyDiv w:val="1"/>
      <w:marLeft w:val="0"/>
      <w:marRight w:val="0"/>
      <w:marTop w:val="0"/>
      <w:marBottom w:val="0"/>
      <w:divBdr>
        <w:top w:val="none" w:sz="0" w:space="0" w:color="auto"/>
        <w:left w:val="none" w:sz="0" w:space="0" w:color="auto"/>
        <w:bottom w:val="none" w:sz="0" w:space="0" w:color="auto"/>
        <w:right w:val="none" w:sz="0" w:space="0" w:color="auto"/>
      </w:divBdr>
    </w:div>
    <w:div w:id="894240035">
      <w:bodyDiv w:val="1"/>
      <w:marLeft w:val="0"/>
      <w:marRight w:val="0"/>
      <w:marTop w:val="0"/>
      <w:marBottom w:val="0"/>
      <w:divBdr>
        <w:top w:val="none" w:sz="0" w:space="0" w:color="auto"/>
        <w:left w:val="none" w:sz="0" w:space="0" w:color="auto"/>
        <w:bottom w:val="none" w:sz="0" w:space="0" w:color="auto"/>
        <w:right w:val="none" w:sz="0" w:space="0" w:color="auto"/>
      </w:divBdr>
    </w:div>
    <w:div w:id="1190684567">
      <w:bodyDiv w:val="1"/>
      <w:marLeft w:val="0"/>
      <w:marRight w:val="0"/>
      <w:marTop w:val="0"/>
      <w:marBottom w:val="0"/>
      <w:divBdr>
        <w:top w:val="none" w:sz="0" w:space="0" w:color="auto"/>
        <w:left w:val="none" w:sz="0" w:space="0" w:color="auto"/>
        <w:bottom w:val="none" w:sz="0" w:space="0" w:color="auto"/>
        <w:right w:val="none" w:sz="0" w:space="0" w:color="auto"/>
      </w:divBdr>
    </w:div>
    <w:div w:id="1250820300">
      <w:bodyDiv w:val="1"/>
      <w:marLeft w:val="0"/>
      <w:marRight w:val="0"/>
      <w:marTop w:val="0"/>
      <w:marBottom w:val="0"/>
      <w:divBdr>
        <w:top w:val="none" w:sz="0" w:space="0" w:color="auto"/>
        <w:left w:val="none" w:sz="0" w:space="0" w:color="auto"/>
        <w:bottom w:val="none" w:sz="0" w:space="0" w:color="auto"/>
        <w:right w:val="none" w:sz="0" w:space="0" w:color="auto"/>
      </w:divBdr>
    </w:div>
    <w:div w:id="1478571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roebuck@kean.edu" TargetMode="External"/><Relationship Id="rId4" Type="http://schemas.openxmlformats.org/officeDocument/2006/relationships/settings" Target="settings.xml"/><Relationship Id="rId9" Type="http://schemas.openxmlformats.org/officeDocument/2006/relationships/hyperlink" Target="mailto:efilardo@kea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A3168-779F-4D43-80F5-E6AA53D41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073</Words>
  <Characters>2892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Mulry</dc:creator>
  <cp:lastModifiedBy>Shareakah Hopson</cp:lastModifiedBy>
  <cp:revision>3</cp:revision>
  <dcterms:created xsi:type="dcterms:W3CDTF">2022-05-06T16:28:00Z</dcterms:created>
  <dcterms:modified xsi:type="dcterms:W3CDTF">2022-05-06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Acrobat PDFMaker 17 for Word</vt:lpwstr>
  </property>
  <property fmtid="{D5CDD505-2E9C-101B-9397-08002B2CF9AE}" pid="4" name="LastSaved">
    <vt:filetime>2021-10-05T00:00:00Z</vt:filetime>
  </property>
</Properties>
</file>